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7BF" w:rsidRPr="00DF77BF" w:rsidRDefault="00250BCB" w:rsidP="00DF77B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Essay Question</w:t>
      </w:r>
    </w:p>
    <w:p w:rsidR="0017529E" w:rsidRDefault="00DF77BF" w:rsidP="00DF77B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DF77BF">
        <w:rPr>
          <w:rFonts w:ascii="Times New Roman" w:hAnsi="Times New Roman" w:cs="Times New Roman"/>
          <w:b/>
          <w:sz w:val="24"/>
          <w:szCs w:val="24"/>
        </w:rPr>
        <w:t xml:space="preserve">Format: </w:t>
      </w:r>
    </w:p>
    <w:p w:rsidR="00DF77BF" w:rsidRPr="0017529E" w:rsidRDefault="00DF77BF" w:rsidP="0017529E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7529E">
        <w:rPr>
          <w:rFonts w:ascii="Times New Roman" w:hAnsi="Times New Roman" w:cs="Times New Roman"/>
          <w:sz w:val="24"/>
          <w:szCs w:val="24"/>
        </w:rPr>
        <w:t xml:space="preserve">Font size 12, 1.15 line space, “normal” margin. </w:t>
      </w:r>
    </w:p>
    <w:p w:rsidR="00537BCB" w:rsidRPr="0017529E" w:rsidRDefault="00DF77BF" w:rsidP="0017529E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7529E">
        <w:rPr>
          <w:rFonts w:ascii="Times New Roman" w:hAnsi="Times New Roman" w:cs="Times New Roman"/>
          <w:sz w:val="24"/>
          <w:szCs w:val="24"/>
        </w:rPr>
        <w:t xml:space="preserve">Answer to each question is </w:t>
      </w:r>
      <w:r w:rsidR="0017529E">
        <w:rPr>
          <w:rFonts w:ascii="Times New Roman" w:hAnsi="Times New Roman" w:cs="Times New Roman"/>
          <w:sz w:val="24"/>
          <w:szCs w:val="24"/>
        </w:rPr>
        <w:t>about</w:t>
      </w:r>
      <w:r w:rsidRPr="0017529E">
        <w:rPr>
          <w:rFonts w:ascii="Times New Roman" w:hAnsi="Times New Roman" w:cs="Times New Roman"/>
          <w:sz w:val="24"/>
          <w:szCs w:val="24"/>
        </w:rPr>
        <w:t xml:space="preserve"> 1 </w:t>
      </w:r>
      <w:r w:rsidR="0017529E">
        <w:rPr>
          <w:rFonts w:ascii="Times New Roman" w:hAnsi="Times New Roman" w:cs="Times New Roman"/>
          <w:sz w:val="24"/>
          <w:szCs w:val="24"/>
        </w:rPr>
        <w:t xml:space="preserve">full </w:t>
      </w:r>
      <w:r w:rsidRPr="0017529E">
        <w:rPr>
          <w:rFonts w:ascii="Times New Roman" w:hAnsi="Times New Roman" w:cs="Times New Roman"/>
          <w:sz w:val="24"/>
          <w:szCs w:val="24"/>
        </w:rPr>
        <w:t>page long</w:t>
      </w:r>
      <w:r w:rsidR="0017529E">
        <w:rPr>
          <w:rFonts w:ascii="Times New Roman" w:hAnsi="Times New Roman" w:cs="Times New Roman"/>
          <w:sz w:val="24"/>
          <w:szCs w:val="24"/>
        </w:rPr>
        <w:t xml:space="preserve"> (or at least</w:t>
      </w:r>
      <w:r w:rsidR="005B584F">
        <w:rPr>
          <w:rFonts w:ascii="Times New Roman" w:hAnsi="Times New Roman" w:cs="Times New Roman"/>
          <w:sz w:val="24"/>
          <w:szCs w:val="24"/>
        </w:rPr>
        <w:t xml:space="preserve"> 1 page</w:t>
      </w:r>
      <w:r w:rsidR="0017529E">
        <w:rPr>
          <w:rFonts w:ascii="Times New Roman" w:hAnsi="Times New Roman" w:cs="Times New Roman"/>
          <w:sz w:val="24"/>
          <w:szCs w:val="24"/>
        </w:rPr>
        <w:t>, but do not exceed that length too much)</w:t>
      </w:r>
      <w:r w:rsidRPr="0017529E">
        <w:rPr>
          <w:rFonts w:ascii="Times New Roman" w:hAnsi="Times New Roman" w:cs="Times New Roman"/>
          <w:sz w:val="24"/>
          <w:szCs w:val="24"/>
        </w:rPr>
        <w:t>.</w:t>
      </w:r>
      <w:r w:rsidR="0017529E">
        <w:rPr>
          <w:rFonts w:ascii="Times New Roman" w:hAnsi="Times New Roman" w:cs="Times New Roman"/>
          <w:sz w:val="24"/>
          <w:szCs w:val="24"/>
        </w:rPr>
        <w:t xml:space="preserve"> Answers that are too short will not get full credit. </w:t>
      </w:r>
      <w:r w:rsidR="00537BCB" w:rsidRPr="0017529E">
        <w:rPr>
          <w:rFonts w:ascii="Times New Roman" w:hAnsi="Times New Roman" w:cs="Times New Roman"/>
          <w:sz w:val="24"/>
          <w:szCs w:val="24"/>
        </w:rPr>
        <w:t>Bibliography, graphs, and tables are not counted toward main text. Include them at the end of each essay.</w:t>
      </w:r>
    </w:p>
    <w:bookmarkEnd w:id="0"/>
    <w:p w:rsidR="00DF77BF" w:rsidRPr="00DF77BF" w:rsidRDefault="00DF77BF" w:rsidP="00DF77B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F77BF" w:rsidRPr="00DF77BF" w:rsidRDefault="00DF77BF" w:rsidP="00DF77B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F77BF">
        <w:rPr>
          <w:rFonts w:ascii="Times New Roman" w:hAnsi="Times New Roman" w:cs="Times New Roman"/>
          <w:b/>
          <w:sz w:val="24"/>
          <w:szCs w:val="24"/>
        </w:rPr>
        <w:t>Format of citations:</w:t>
      </w:r>
    </w:p>
    <w:p w:rsidR="00DF77BF" w:rsidRPr="00DF77BF" w:rsidRDefault="00DF77BF" w:rsidP="00DF77B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i/>
          <w:sz w:val="24"/>
          <w:szCs w:val="24"/>
        </w:rPr>
        <w:t>Example for in-text journal publications:</w:t>
      </w:r>
      <w:r w:rsidRPr="00DF77BF">
        <w:rPr>
          <w:rFonts w:ascii="Times New Roman" w:hAnsi="Times New Roman" w:cs="Times New Roman"/>
          <w:sz w:val="24"/>
          <w:szCs w:val="24"/>
        </w:rPr>
        <w:t xml:space="preserve"> “Chevalier &amp; Ellison (</w:t>
      </w:r>
      <w:r w:rsidRPr="00DF77BF">
        <w:rPr>
          <w:rFonts w:ascii="Times New Roman" w:hAnsi="Times New Roman" w:cs="Times New Roman"/>
          <w:i/>
          <w:sz w:val="24"/>
          <w:szCs w:val="24"/>
        </w:rPr>
        <w:t>J. Finance</w:t>
      </w:r>
      <w:r w:rsidRPr="00DF77BF">
        <w:rPr>
          <w:rFonts w:ascii="Times New Roman" w:hAnsi="Times New Roman" w:cs="Times New Roman"/>
          <w:sz w:val="24"/>
          <w:szCs w:val="24"/>
        </w:rPr>
        <w:t xml:space="preserve">, 1999) found that the funds whose managers attended colleges with higher-SAT scores performed better.” You do not need to provide the full citation of this paper. </w:t>
      </w:r>
    </w:p>
    <w:p w:rsidR="00DF77BF" w:rsidRPr="00DF77BF" w:rsidRDefault="00DF77BF" w:rsidP="00DF77B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i/>
          <w:sz w:val="24"/>
          <w:szCs w:val="24"/>
        </w:rPr>
        <w:t>Example for citing online articles:</w:t>
      </w:r>
      <w:r w:rsidRPr="00DF77BF">
        <w:rPr>
          <w:rFonts w:ascii="Times New Roman" w:hAnsi="Times New Roman" w:cs="Times New Roman"/>
          <w:sz w:val="24"/>
          <w:szCs w:val="24"/>
        </w:rPr>
        <w:t xml:space="preserve"> “In 2014, 85% of active large-cap stock funds failed to beat or match their benchmark index</w:t>
      </w:r>
      <w:r w:rsidRPr="00DF77BF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DF77BF">
        <w:rPr>
          <w:rFonts w:ascii="Times New Roman" w:hAnsi="Times New Roman" w:cs="Times New Roman"/>
          <w:sz w:val="24"/>
          <w:szCs w:val="24"/>
        </w:rPr>
        <w:t>.”</w:t>
      </w:r>
    </w:p>
    <w:p w:rsidR="004278FC" w:rsidRPr="00DF77BF" w:rsidRDefault="004278FC" w:rsidP="004278FC">
      <w:pPr>
        <w:rPr>
          <w:rFonts w:ascii="Times New Roman" w:hAnsi="Times New Roman" w:cs="Times New Roman"/>
          <w:b/>
          <w:sz w:val="24"/>
          <w:szCs w:val="24"/>
        </w:rPr>
      </w:pPr>
    </w:p>
    <w:p w:rsidR="005B584F" w:rsidRDefault="005B584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F77BF" w:rsidRPr="00DF77BF" w:rsidRDefault="00DF77BF" w:rsidP="004278FC">
      <w:pPr>
        <w:rPr>
          <w:rFonts w:ascii="Times New Roman" w:hAnsi="Times New Roman" w:cs="Times New Roman"/>
          <w:b/>
          <w:sz w:val="24"/>
          <w:szCs w:val="24"/>
        </w:rPr>
      </w:pPr>
      <w:r w:rsidRPr="00DF77BF">
        <w:rPr>
          <w:rFonts w:ascii="Times New Roman" w:hAnsi="Times New Roman" w:cs="Times New Roman"/>
          <w:b/>
          <w:sz w:val="24"/>
          <w:szCs w:val="24"/>
        </w:rPr>
        <w:lastRenderedPageBreak/>
        <w:t>Questions</w:t>
      </w:r>
    </w:p>
    <w:p w:rsidR="004278FC" w:rsidRPr="00DF77BF" w:rsidRDefault="004278FC" w:rsidP="004278F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>Discuss federal government’s involvement in the secondary mortgage market</w:t>
      </w:r>
      <w:r w:rsidR="00357A65">
        <w:rPr>
          <w:rFonts w:ascii="Times New Roman" w:hAnsi="Times New Roman" w:cs="Times New Roman"/>
          <w:sz w:val="24"/>
          <w:szCs w:val="24"/>
        </w:rPr>
        <w:t>, s</w:t>
      </w:r>
      <w:r w:rsidRPr="00DF77BF">
        <w:rPr>
          <w:rFonts w:ascii="Times New Roman" w:hAnsi="Times New Roman" w:cs="Times New Roman"/>
          <w:sz w:val="24"/>
          <w:szCs w:val="24"/>
        </w:rPr>
        <w:t xml:space="preserve">pecifically, the </w:t>
      </w:r>
      <w:r w:rsidR="00DF77BF" w:rsidRPr="00DF77BF">
        <w:rPr>
          <w:rFonts w:ascii="Times New Roman" w:hAnsi="Times New Roman" w:cs="Times New Roman"/>
          <w:sz w:val="24"/>
          <w:szCs w:val="24"/>
        </w:rPr>
        <w:t xml:space="preserve">roles and functions </w:t>
      </w:r>
      <w:r w:rsidR="00DF77BF">
        <w:rPr>
          <w:rFonts w:ascii="Times New Roman" w:hAnsi="Times New Roman" w:cs="Times New Roman"/>
          <w:sz w:val="24"/>
          <w:szCs w:val="24"/>
        </w:rPr>
        <w:t xml:space="preserve">of </w:t>
      </w:r>
      <w:r w:rsidRPr="00DF77BF">
        <w:rPr>
          <w:rFonts w:ascii="Times New Roman" w:hAnsi="Times New Roman" w:cs="Times New Roman"/>
          <w:sz w:val="24"/>
          <w:szCs w:val="24"/>
        </w:rPr>
        <w:t>government agencies and GSEs</w:t>
      </w:r>
      <w:r w:rsidR="00357A65">
        <w:rPr>
          <w:rFonts w:ascii="Times New Roman" w:hAnsi="Times New Roman" w:cs="Times New Roman"/>
          <w:sz w:val="24"/>
          <w:szCs w:val="24"/>
        </w:rPr>
        <w:t xml:space="preserve"> in </w:t>
      </w:r>
      <w:r w:rsidRPr="00DF77BF">
        <w:rPr>
          <w:rFonts w:ascii="Times New Roman" w:hAnsi="Times New Roman" w:cs="Times New Roman"/>
          <w:sz w:val="24"/>
          <w:szCs w:val="24"/>
        </w:rPr>
        <w:t>help</w:t>
      </w:r>
      <w:r w:rsidR="00357A65">
        <w:rPr>
          <w:rFonts w:ascii="Times New Roman" w:hAnsi="Times New Roman" w:cs="Times New Roman"/>
          <w:sz w:val="24"/>
          <w:szCs w:val="24"/>
        </w:rPr>
        <w:t>ing</w:t>
      </w:r>
      <w:r w:rsidRPr="00DF77BF">
        <w:rPr>
          <w:rFonts w:ascii="Times New Roman" w:hAnsi="Times New Roman" w:cs="Times New Roman"/>
          <w:sz w:val="24"/>
          <w:szCs w:val="24"/>
        </w:rPr>
        <w:t xml:space="preserve"> the evolvement of the secondary market.</w:t>
      </w:r>
      <w:r w:rsidR="00357A65">
        <w:rPr>
          <w:rFonts w:ascii="Times New Roman" w:hAnsi="Times New Roman" w:cs="Times New Roman"/>
          <w:sz w:val="24"/>
          <w:szCs w:val="24"/>
        </w:rPr>
        <w:t xml:space="preserve"> Were there excessive risks taken by the GSEs?</w:t>
      </w:r>
    </w:p>
    <w:p w:rsidR="004278FC" w:rsidRPr="00DF77BF" w:rsidRDefault="004278FC" w:rsidP="004278F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261236" w:rsidRPr="00DF38AB" w:rsidRDefault="004278FC" w:rsidP="00DF38A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>Despite the criticism against mortgage-backed securities, MBSs provide benefits to investors. Discuss its role in portfolio management as a potential diversification tool.</w:t>
      </w:r>
      <w:r w:rsidRPr="00DF77B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61236" w:rsidRPr="00DF77BF" w:rsidRDefault="00261236" w:rsidP="00DF77B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F1E83" w:rsidRPr="00DF77BF" w:rsidRDefault="005F1E83" w:rsidP="005F1E8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high frequency trading? Discuss the competing perspectives (supports and concerns) regarding high frequency trading.</w:t>
      </w:r>
    </w:p>
    <w:p w:rsidR="00011E77" w:rsidRPr="005F1E83" w:rsidRDefault="00011E77" w:rsidP="005F1E8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A4CE9" w:rsidRPr="00DF77BF" w:rsidRDefault="00011E77" w:rsidP="004D6D1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>Does empirical evidence generally support EMH</w:t>
      </w:r>
      <w:r w:rsidR="00357A65">
        <w:rPr>
          <w:rFonts w:ascii="Times New Roman" w:hAnsi="Times New Roman" w:cs="Times New Roman"/>
          <w:sz w:val="24"/>
          <w:szCs w:val="24"/>
        </w:rPr>
        <w:t xml:space="preserve"> in </w:t>
      </w:r>
      <w:r w:rsidRPr="00DF77BF">
        <w:rPr>
          <w:rFonts w:ascii="Times New Roman" w:hAnsi="Times New Roman" w:cs="Times New Roman"/>
          <w:sz w:val="24"/>
          <w:szCs w:val="24"/>
        </w:rPr>
        <w:t>wea</w:t>
      </w:r>
      <w:r w:rsidR="00357A65">
        <w:rPr>
          <w:rFonts w:ascii="Times New Roman" w:hAnsi="Times New Roman" w:cs="Times New Roman"/>
          <w:sz w:val="24"/>
          <w:szCs w:val="24"/>
        </w:rPr>
        <w:t>k, semi-strong, and strong form</w:t>
      </w:r>
      <w:r w:rsidRPr="00DF77BF">
        <w:rPr>
          <w:rFonts w:ascii="Times New Roman" w:hAnsi="Times New Roman" w:cs="Times New Roman"/>
          <w:sz w:val="24"/>
          <w:szCs w:val="24"/>
        </w:rPr>
        <w:t>? Please provide some details of the supportive evidence or evidence against it.</w:t>
      </w:r>
      <w:r w:rsidR="004D6D1E" w:rsidRPr="00DF77B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A4CE9" w:rsidRPr="00DF77BF" w:rsidRDefault="00EA4CE9" w:rsidP="00EA4CE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D6D1E" w:rsidRPr="00DF77BF" w:rsidRDefault="004D6D1E" w:rsidP="004D6D1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DF77BF" w:rsidRPr="00DF77BF" w:rsidRDefault="00EA4CE9" w:rsidP="00DF77B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>Discuss the rationale and main criticisms of the following stock market interventions. Is there any evidence that these interventions failed to work?</w:t>
      </w:r>
    </w:p>
    <w:p w:rsidR="00EA4CE9" w:rsidRPr="00DF77BF" w:rsidRDefault="00EA4CE9" w:rsidP="00EA4CE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 xml:space="preserve">Short-selling restrictions. </w:t>
      </w:r>
    </w:p>
    <w:p w:rsidR="00EA4CE9" w:rsidRPr="00DF77BF" w:rsidRDefault="00EA4CE9" w:rsidP="00EA4CE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 xml:space="preserve">Circuit breaker. </w:t>
      </w:r>
    </w:p>
    <w:p w:rsidR="00EA4CE9" w:rsidRDefault="00EA4CE9" w:rsidP="00EA4C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F1E83" w:rsidRPr="00DF77BF" w:rsidRDefault="005F1E83" w:rsidP="005F1E8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>Give a few examples of psychological factors or behavioral biases that could affect investment behavior. Provide details on how they affect investment behavior.</w:t>
      </w:r>
    </w:p>
    <w:p w:rsidR="005F1E83" w:rsidRDefault="005F1E83" w:rsidP="00EA4C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F1E83" w:rsidRPr="00DF77BF" w:rsidRDefault="005F1E83" w:rsidP="00EA4C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F1E83" w:rsidRPr="00DF77BF" w:rsidRDefault="005F1E83" w:rsidP="005F1E8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 xml:space="preserve">How have actively managed funds performed relative to passive funds? Discuss the values provided to investors of active funds. Do fund manager quality, experience and risk attitude affect fund performance? </w:t>
      </w:r>
    </w:p>
    <w:p w:rsidR="005F1E83" w:rsidRDefault="005F1E83">
      <w:pPr>
        <w:rPr>
          <w:rFonts w:ascii="Times New Roman" w:hAnsi="Times New Roman" w:cs="Times New Roman"/>
          <w:sz w:val="24"/>
          <w:szCs w:val="24"/>
        </w:rPr>
      </w:pPr>
    </w:p>
    <w:p w:rsidR="00DF38AB" w:rsidRPr="00DF77BF" w:rsidRDefault="00DF38AB" w:rsidP="00DF38A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77BF">
        <w:rPr>
          <w:rFonts w:ascii="Times New Roman" w:hAnsi="Times New Roman" w:cs="Times New Roman"/>
          <w:sz w:val="24"/>
          <w:szCs w:val="24"/>
        </w:rPr>
        <w:t xml:space="preserve">Discuss </w:t>
      </w:r>
      <w:r w:rsidR="005B584F">
        <w:rPr>
          <w:rFonts w:ascii="Times New Roman" w:hAnsi="Times New Roman" w:cs="Times New Roman"/>
          <w:sz w:val="24"/>
          <w:szCs w:val="24"/>
        </w:rPr>
        <w:t xml:space="preserve">the </w:t>
      </w:r>
      <w:r w:rsidRPr="00DF77BF">
        <w:rPr>
          <w:rFonts w:ascii="Times New Roman" w:hAnsi="Times New Roman" w:cs="Times New Roman"/>
          <w:sz w:val="24"/>
          <w:szCs w:val="24"/>
        </w:rPr>
        <w:t xml:space="preserve">changes and overall healthiness in the commercial banking industry after the recent recession. </w:t>
      </w:r>
    </w:p>
    <w:p w:rsidR="00DF38AB" w:rsidRPr="00DF77BF" w:rsidRDefault="00DF38AB">
      <w:pPr>
        <w:rPr>
          <w:rFonts w:ascii="Times New Roman" w:hAnsi="Times New Roman" w:cs="Times New Roman"/>
          <w:sz w:val="24"/>
          <w:szCs w:val="24"/>
        </w:rPr>
      </w:pPr>
    </w:p>
    <w:p w:rsidR="0067618E" w:rsidRPr="00DF77BF" w:rsidRDefault="0067618E">
      <w:pPr>
        <w:rPr>
          <w:rFonts w:ascii="Times New Roman" w:hAnsi="Times New Roman" w:cs="Times New Roman"/>
          <w:sz w:val="24"/>
          <w:szCs w:val="24"/>
        </w:rPr>
      </w:pPr>
    </w:p>
    <w:sectPr w:rsidR="0067618E" w:rsidRPr="00DF7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4CF9" w:rsidRDefault="005E4CF9" w:rsidP="00DF77BF">
      <w:pPr>
        <w:spacing w:after="0" w:line="240" w:lineRule="auto"/>
      </w:pPr>
      <w:r>
        <w:separator/>
      </w:r>
    </w:p>
  </w:endnote>
  <w:endnote w:type="continuationSeparator" w:id="0">
    <w:p w:rsidR="005E4CF9" w:rsidRDefault="005E4CF9" w:rsidP="00DF77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4CF9" w:rsidRDefault="005E4CF9" w:rsidP="00DF77BF">
      <w:pPr>
        <w:spacing w:after="0" w:line="240" w:lineRule="auto"/>
      </w:pPr>
      <w:r>
        <w:separator/>
      </w:r>
    </w:p>
  </w:footnote>
  <w:footnote w:type="continuationSeparator" w:id="0">
    <w:p w:rsidR="005E4CF9" w:rsidRDefault="005E4CF9" w:rsidP="00DF77BF">
      <w:pPr>
        <w:spacing w:after="0" w:line="240" w:lineRule="auto"/>
      </w:pPr>
      <w:r>
        <w:continuationSeparator/>
      </w:r>
    </w:p>
  </w:footnote>
  <w:footnote w:id="1">
    <w:p w:rsidR="00537BCB" w:rsidRPr="00E14CD8" w:rsidRDefault="00537BCB" w:rsidP="00DF77BF">
      <w:pPr>
        <w:rPr>
          <w:rFonts w:ascii="Times New Roman" w:hAnsi="Times New Roman" w:cs="Times New Roman"/>
          <w:sz w:val="20"/>
          <w:szCs w:val="20"/>
        </w:rPr>
      </w:pPr>
      <w:r w:rsidRPr="00E14CD8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E14CD8">
        <w:rPr>
          <w:rFonts w:ascii="Times New Roman" w:hAnsi="Times New Roman" w:cs="Times New Roman"/>
          <w:sz w:val="20"/>
          <w:szCs w:val="20"/>
        </w:rPr>
        <w:t xml:space="preserve"> </w:t>
      </w:r>
      <w:hyperlink r:id="rId1" w:history="1">
        <w:r w:rsidRPr="00E14CD8">
          <w:rPr>
            <w:rStyle w:val="Hyperlink"/>
            <w:rFonts w:ascii="Times New Roman" w:hAnsi="Times New Roman" w:cs="Times New Roman"/>
            <w:sz w:val="20"/>
            <w:szCs w:val="20"/>
          </w:rPr>
          <w:t>http://www.wsj.com/articles/the-case-for-actively-managed-funds-1423454485</w:t>
        </w:r>
      </w:hyperlink>
    </w:p>
    <w:p w:rsidR="00537BCB" w:rsidRDefault="00537BCB" w:rsidP="00DF77BF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62A35"/>
    <w:multiLevelType w:val="hybridMultilevel"/>
    <w:tmpl w:val="4A8C33B6"/>
    <w:lvl w:ilvl="0" w:tplc="0D64EF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32D23"/>
    <w:multiLevelType w:val="hybridMultilevel"/>
    <w:tmpl w:val="BAB65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077D22"/>
    <w:multiLevelType w:val="hybridMultilevel"/>
    <w:tmpl w:val="42ECAE70"/>
    <w:lvl w:ilvl="0" w:tplc="7A4C265E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A731F"/>
    <w:multiLevelType w:val="hybridMultilevel"/>
    <w:tmpl w:val="63321306"/>
    <w:lvl w:ilvl="0" w:tplc="1C7C1BC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NDIyNzWwtDQxNLFU0lEKTi0uzszPAykwrAUAH+RtFywAAAA="/>
  </w:docVars>
  <w:rsids>
    <w:rsidRoot w:val="0067618E"/>
    <w:rsid w:val="000000CA"/>
    <w:rsid w:val="000001D3"/>
    <w:rsid w:val="000008C5"/>
    <w:rsid w:val="00000A2B"/>
    <w:rsid w:val="00000A4E"/>
    <w:rsid w:val="00000EEC"/>
    <w:rsid w:val="00000F5B"/>
    <w:rsid w:val="00001E5A"/>
    <w:rsid w:val="00001EAB"/>
    <w:rsid w:val="00001F8B"/>
    <w:rsid w:val="00001F9A"/>
    <w:rsid w:val="0000221B"/>
    <w:rsid w:val="00002D1B"/>
    <w:rsid w:val="00002DBB"/>
    <w:rsid w:val="00002EB4"/>
    <w:rsid w:val="00002F04"/>
    <w:rsid w:val="000033DD"/>
    <w:rsid w:val="000037E0"/>
    <w:rsid w:val="00003D0A"/>
    <w:rsid w:val="00003E4B"/>
    <w:rsid w:val="00003F67"/>
    <w:rsid w:val="00004281"/>
    <w:rsid w:val="000045BF"/>
    <w:rsid w:val="00004955"/>
    <w:rsid w:val="000051CD"/>
    <w:rsid w:val="000051DE"/>
    <w:rsid w:val="000055AE"/>
    <w:rsid w:val="000059F5"/>
    <w:rsid w:val="00005D5E"/>
    <w:rsid w:val="00006B0A"/>
    <w:rsid w:val="00007179"/>
    <w:rsid w:val="000076B4"/>
    <w:rsid w:val="00010B77"/>
    <w:rsid w:val="00010BA9"/>
    <w:rsid w:val="00010BE4"/>
    <w:rsid w:val="00011E5A"/>
    <w:rsid w:val="00011E77"/>
    <w:rsid w:val="00012301"/>
    <w:rsid w:val="0001261A"/>
    <w:rsid w:val="00012799"/>
    <w:rsid w:val="0001288A"/>
    <w:rsid w:val="00012B87"/>
    <w:rsid w:val="00013203"/>
    <w:rsid w:val="00013300"/>
    <w:rsid w:val="0001366E"/>
    <w:rsid w:val="00013DD4"/>
    <w:rsid w:val="00013DFD"/>
    <w:rsid w:val="00013E83"/>
    <w:rsid w:val="00013F20"/>
    <w:rsid w:val="000145F8"/>
    <w:rsid w:val="00014E82"/>
    <w:rsid w:val="000153D8"/>
    <w:rsid w:val="00016D1A"/>
    <w:rsid w:val="000175CB"/>
    <w:rsid w:val="00017CA9"/>
    <w:rsid w:val="00020FE5"/>
    <w:rsid w:val="00021475"/>
    <w:rsid w:val="000214E0"/>
    <w:rsid w:val="0002160C"/>
    <w:rsid w:val="00021712"/>
    <w:rsid w:val="00021DD7"/>
    <w:rsid w:val="0002242C"/>
    <w:rsid w:val="00022F61"/>
    <w:rsid w:val="00023E9B"/>
    <w:rsid w:val="00023F2C"/>
    <w:rsid w:val="0002429D"/>
    <w:rsid w:val="0002485B"/>
    <w:rsid w:val="0002575E"/>
    <w:rsid w:val="00025887"/>
    <w:rsid w:val="00025949"/>
    <w:rsid w:val="000260E5"/>
    <w:rsid w:val="00027793"/>
    <w:rsid w:val="000279F6"/>
    <w:rsid w:val="00027C77"/>
    <w:rsid w:val="000305C3"/>
    <w:rsid w:val="000308DB"/>
    <w:rsid w:val="00031011"/>
    <w:rsid w:val="000312B7"/>
    <w:rsid w:val="00031A3A"/>
    <w:rsid w:val="00031B4C"/>
    <w:rsid w:val="000323AA"/>
    <w:rsid w:val="00032828"/>
    <w:rsid w:val="000329D8"/>
    <w:rsid w:val="00032D9C"/>
    <w:rsid w:val="00033DDD"/>
    <w:rsid w:val="00033E3D"/>
    <w:rsid w:val="0003474F"/>
    <w:rsid w:val="00034AA1"/>
    <w:rsid w:val="00034B1A"/>
    <w:rsid w:val="00034D4D"/>
    <w:rsid w:val="00035B36"/>
    <w:rsid w:val="00035BAB"/>
    <w:rsid w:val="00035DB4"/>
    <w:rsid w:val="000369F7"/>
    <w:rsid w:val="00036F7C"/>
    <w:rsid w:val="00036FE1"/>
    <w:rsid w:val="0003741E"/>
    <w:rsid w:val="0003758A"/>
    <w:rsid w:val="0003759F"/>
    <w:rsid w:val="000375AA"/>
    <w:rsid w:val="0003775E"/>
    <w:rsid w:val="00037A00"/>
    <w:rsid w:val="00037DAF"/>
    <w:rsid w:val="00040620"/>
    <w:rsid w:val="000406BC"/>
    <w:rsid w:val="0004080E"/>
    <w:rsid w:val="00040DEA"/>
    <w:rsid w:val="00040E35"/>
    <w:rsid w:val="00040F27"/>
    <w:rsid w:val="00040F4A"/>
    <w:rsid w:val="00040F91"/>
    <w:rsid w:val="0004118E"/>
    <w:rsid w:val="00041702"/>
    <w:rsid w:val="0004196D"/>
    <w:rsid w:val="00042674"/>
    <w:rsid w:val="000426DA"/>
    <w:rsid w:val="000428D4"/>
    <w:rsid w:val="0004293B"/>
    <w:rsid w:val="00042FF7"/>
    <w:rsid w:val="000438DB"/>
    <w:rsid w:val="00043B2F"/>
    <w:rsid w:val="00044060"/>
    <w:rsid w:val="000440E0"/>
    <w:rsid w:val="00044D96"/>
    <w:rsid w:val="0004539B"/>
    <w:rsid w:val="00045958"/>
    <w:rsid w:val="00045B2E"/>
    <w:rsid w:val="00045B9E"/>
    <w:rsid w:val="00045CA9"/>
    <w:rsid w:val="0004626B"/>
    <w:rsid w:val="00046550"/>
    <w:rsid w:val="00047A49"/>
    <w:rsid w:val="0005018C"/>
    <w:rsid w:val="00050A6A"/>
    <w:rsid w:val="00050CB1"/>
    <w:rsid w:val="00050DCF"/>
    <w:rsid w:val="000510C0"/>
    <w:rsid w:val="00051174"/>
    <w:rsid w:val="00051689"/>
    <w:rsid w:val="00051A59"/>
    <w:rsid w:val="0005229B"/>
    <w:rsid w:val="00052724"/>
    <w:rsid w:val="00052766"/>
    <w:rsid w:val="00054222"/>
    <w:rsid w:val="00054810"/>
    <w:rsid w:val="00054C45"/>
    <w:rsid w:val="00054E80"/>
    <w:rsid w:val="00055CE1"/>
    <w:rsid w:val="00055E5F"/>
    <w:rsid w:val="0005700A"/>
    <w:rsid w:val="0005745E"/>
    <w:rsid w:val="0005746E"/>
    <w:rsid w:val="0005780A"/>
    <w:rsid w:val="00057B54"/>
    <w:rsid w:val="00057C16"/>
    <w:rsid w:val="00057CAE"/>
    <w:rsid w:val="00060F18"/>
    <w:rsid w:val="00060FC1"/>
    <w:rsid w:val="00061A1F"/>
    <w:rsid w:val="000621BD"/>
    <w:rsid w:val="00062667"/>
    <w:rsid w:val="00063031"/>
    <w:rsid w:val="00063194"/>
    <w:rsid w:val="00063704"/>
    <w:rsid w:val="00063BFC"/>
    <w:rsid w:val="00064E9E"/>
    <w:rsid w:val="00065068"/>
    <w:rsid w:val="000652E4"/>
    <w:rsid w:val="0006593C"/>
    <w:rsid w:val="00065F06"/>
    <w:rsid w:val="00066775"/>
    <w:rsid w:val="0006698B"/>
    <w:rsid w:val="00066A07"/>
    <w:rsid w:val="00066E0A"/>
    <w:rsid w:val="000671DE"/>
    <w:rsid w:val="00067209"/>
    <w:rsid w:val="00067228"/>
    <w:rsid w:val="00067F25"/>
    <w:rsid w:val="0007024F"/>
    <w:rsid w:val="000704D9"/>
    <w:rsid w:val="000712B6"/>
    <w:rsid w:val="00071371"/>
    <w:rsid w:val="000715C5"/>
    <w:rsid w:val="00071A26"/>
    <w:rsid w:val="00071B8D"/>
    <w:rsid w:val="00071E60"/>
    <w:rsid w:val="000727F4"/>
    <w:rsid w:val="0007281F"/>
    <w:rsid w:val="00072828"/>
    <w:rsid w:val="000729EE"/>
    <w:rsid w:val="000734D4"/>
    <w:rsid w:val="00073A43"/>
    <w:rsid w:val="000741D1"/>
    <w:rsid w:val="00075C17"/>
    <w:rsid w:val="00075D2A"/>
    <w:rsid w:val="000760C3"/>
    <w:rsid w:val="00076A79"/>
    <w:rsid w:val="000770A1"/>
    <w:rsid w:val="0007778E"/>
    <w:rsid w:val="00077D6A"/>
    <w:rsid w:val="00080A4C"/>
    <w:rsid w:val="00080BF1"/>
    <w:rsid w:val="00081F25"/>
    <w:rsid w:val="000825EC"/>
    <w:rsid w:val="0008302C"/>
    <w:rsid w:val="0008346D"/>
    <w:rsid w:val="000837F1"/>
    <w:rsid w:val="00083DE0"/>
    <w:rsid w:val="000840F2"/>
    <w:rsid w:val="0008469E"/>
    <w:rsid w:val="00084CB8"/>
    <w:rsid w:val="0008563F"/>
    <w:rsid w:val="0008616A"/>
    <w:rsid w:val="00086185"/>
    <w:rsid w:val="000862E5"/>
    <w:rsid w:val="00086353"/>
    <w:rsid w:val="00086ED7"/>
    <w:rsid w:val="00087569"/>
    <w:rsid w:val="00087C9B"/>
    <w:rsid w:val="000902B5"/>
    <w:rsid w:val="000910D8"/>
    <w:rsid w:val="00091CF4"/>
    <w:rsid w:val="00091EBF"/>
    <w:rsid w:val="0009232A"/>
    <w:rsid w:val="00092980"/>
    <w:rsid w:val="000930E3"/>
    <w:rsid w:val="00094BF5"/>
    <w:rsid w:val="00094CEA"/>
    <w:rsid w:val="00095984"/>
    <w:rsid w:val="0009640C"/>
    <w:rsid w:val="000964D7"/>
    <w:rsid w:val="000966C2"/>
    <w:rsid w:val="00096AC0"/>
    <w:rsid w:val="00097767"/>
    <w:rsid w:val="00097D25"/>
    <w:rsid w:val="00097DBB"/>
    <w:rsid w:val="000A0299"/>
    <w:rsid w:val="000A0714"/>
    <w:rsid w:val="000A09C6"/>
    <w:rsid w:val="000A0B05"/>
    <w:rsid w:val="000A173E"/>
    <w:rsid w:val="000A1BCB"/>
    <w:rsid w:val="000A1FFD"/>
    <w:rsid w:val="000A203F"/>
    <w:rsid w:val="000A21BA"/>
    <w:rsid w:val="000A250B"/>
    <w:rsid w:val="000A28D8"/>
    <w:rsid w:val="000A2912"/>
    <w:rsid w:val="000A2920"/>
    <w:rsid w:val="000A2E03"/>
    <w:rsid w:val="000A3512"/>
    <w:rsid w:val="000A36C5"/>
    <w:rsid w:val="000A3DDC"/>
    <w:rsid w:val="000A3EA0"/>
    <w:rsid w:val="000A411E"/>
    <w:rsid w:val="000A49BA"/>
    <w:rsid w:val="000A4A4F"/>
    <w:rsid w:val="000A4C3B"/>
    <w:rsid w:val="000A4CE2"/>
    <w:rsid w:val="000A5146"/>
    <w:rsid w:val="000A51B1"/>
    <w:rsid w:val="000A53C3"/>
    <w:rsid w:val="000A564F"/>
    <w:rsid w:val="000A58B5"/>
    <w:rsid w:val="000A59E6"/>
    <w:rsid w:val="000A6A88"/>
    <w:rsid w:val="000A6CF8"/>
    <w:rsid w:val="000A6EEA"/>
    <w:rsid w:val="000A6EF3"/>
    <w:rsid w:val="000A7247"/>
    <w:rsid w:val="000A7476"/>
    <w:rsid w:val="000A7A4E"/>
    <w:rsid w:val="000A7EEC"/>
    <w:rsid w:val="000B06C1"/>
    <w:rsid w:val="000B08C4"/>
    <w:rsid w:val="000B0916"/>
    <w:rsid w:val="000B0C29"/>
    <w:rsid w:val="000B229E"/>
    <w:rsid w:val="000B2DAC"/>
    <w:rsid w:val="000B2EFB"/>
    <w:rsid w:val="000B310A"/>
    <w:rsid w:val="000B343C"/>
    <w:rsid w:val="000B3F38"/>
    <w:rsid w:val="000B4645"/>
    <w:rsid w:val="000B59ED"/>
    <w:rsid w:val="000B5DAC"/>
    <w:rsid w:val="000B5E1C"/>
    <w:rsid w:val="000B5ED8"/>
    <w:rsid w:val="000B6236"/>
    <w:rsid w:val="000B6265"/>
    <w:rsid w:val="000B65D7"/>
    <w:rsid w:val="000B6BC2"/>
    <w:rsid w:val="000B7211"/>
    <w:rsid w:val="000C010A"/>
    <w:rsid w:val="000C04B6"/>
    <w:rsid w:val="000C0565"/>
    <w:rsid w:val="000C1231"/>
    <w:rsid w:val="000C1297"/>
    <w:rsid w:val="000C1428"/>
    <w:rsid w:val="000C14F0"/>
    <w:rsid w:val="000C187D"/>
    <w:rsid w:val="000C20E7"/>
    <w:rsid w:val="000C22CE"/>
    <w:rsid w:val="000C2781"/>
    <w:rsid w:val="000C32DF"/>
    <w:rsid w:val="000C3AFF"/>
    <w:rsid w:val="000C4071"/>
    <w:rsid w:val="000C5292"/>
    <w:rsid w:val="000C5927"/>
    <w:rsid w:val="000C5A2A"/>
    <w:rsid w:val="000C5CC6"/>
    <w:rsid w:val="000C6525"/>
    <w:rsid w:val="000C702E"/>
    <w:rsid w:val="000C79EC"/>
    <w:rsid w:val="000D04FE"/>
    <w:rsid w:val="000D07F3"/>
    <w:rsid w:val="000D0B4B"/>
    <w:rsid w:val="000D1103"/>
    <w:rsid w:val="000D11AF"/>
    <w:rsid w:val="000D11C5"/>
    <w:rsid w:val="000D17CC"/>
    <w:rsid w:val="000D1833"/>
    <w:rsid w:val="000D1C7C"/>
    <w:rsid w:val="000D1E41"/>
    <w:rsid w:val="000D1F01"/>
    <w:rsid w:val="000D1F8E"/>
    <w:rsid w:val="000D2193"/>
    <w:rsid w:val="000D26DE"/>
    <w:rsid w:val="000D296C"/>
    <w:rsid w:val="000D2CFA"/>
    <w:rsid w:val="000D2E6B"/>
    <w:rsid w:val="000D3518"/>
    <w:rsid w:val="000D4A68"/>
    <w:rsid w:val="000D59B0"/>
    <w:rsid w:val="000D5C6A"/>
    <w:rsid w:val="000D61BC"/>
    <w:rsid w:val="000D6202"/>
    <w:rsid w:val="000D6CAF"/>
    <w:rsid w:val="000D7380"/>
    <w:rsid w:val="000D7CC1"/>
    <w:rsid w:val="000D7E61"/>
    <w:rsid w:val="000D7FD4"/>
    <w:rsid w:val="000E0202"/>
    <w:rsid w:val="000E03CE"/>
    <w:rsid w:val="000E0A42"/>
    <w:rsid w:val="000E10CA"/>
    <w:rsid w:val="000E1133"/>
    <w:rsid w:val="000E1BE2"/>
    <w:rsid w:val="000E1DC5"/>
    <w:rsid w:val="000E2A13"/>
    <w:rsid w:val="000E3102"/>
    <w:rsid w:val="000E3E3E"/>
    <w:rsid w:val="000E463E"/>
    <w:rsid w:val="000E542C"/>
    <w:rsid w:val="000E569A"/>
    <w:rsid w:val="000E58D5"/>
    <w:rsid w:val="000E6443"/>
    <w:rsid w:val="000E69B7"/>
    <w:rsid w:val="000E7C77"/>
    <w:rsid w:val="000E7E2B"/>
    <w:rsid w:val="000F0697"/>
    <w:rsid w:val="000F0CF7"/>
    <w:rsid w:val="000F0FD4"/>
    <w:rsid w:val="000F1332"/>
    <w:rsid w:val="000F17AF"/>
    <w:rsid w:val="000F18D5"/>
    <w:rsid w:val="000F196C"/>
    <w:rsid w:val="000F1EAA"/>
    <w:rsid w:val="000F1FA7"/>
    <w:rsid w:val="000F46E4"/>
    <w:rsid w:val="000F56D1"/>
    <w:rsid w:val="000F57D0"/>
    <w:rsid w:val="000F58A6"/>
    <w:rsid w:val="000F6418"/>
    <w:rsid w:val="000F74C2"/>
    <w:rsid w:val="000F7841"/>
    <w:rsid w:val="000F7BCE"/>
    <w:rsid w:val="00100CB1"/>
    <w:rsid w:val="0010150D"/>
    <w:rsid w:val="001015CD"/>
    <w:rsid w:val="00102238"/>
    <w:rsid w:val="00102944"/>
    <w:rsid w:val="001030C3"/>
    <w:rsid w:val="00103D0A"/>
    <w:rsid w:val="00104124"/>
    <w:rsid w:val="0010413C"/>
    <w:rsid w:val="00104C93"/>
    <w:rsid w:val="00104C96"/>
    <w:rsid w:val="00105381"/>
    <w:rsid w:val="00105F57"/>
    <w:rsid w:val="00106D56"/>
    <w:rsid w:val="0010786B"/>
    <w:rsid w:val="00110048"/>
    <w:rsid w:val="001112D6"/>
    <w:rsid w:val="001123F7"/>
    <w:rsid w:val="00112423"/>
    <w:rsid w:val="0011273E"/>
    <w:rsid w:val="00112B1B"/>
    <w:rsid w:val="00112EF6"/>
    <w:rsid w:val="001131E0"/>
    <w:rsid w:val="00113E6C"/>
    <w:rsid w:val="001141FA"/>
    <w:rsid w:val="00114201"/>
    <w:rsid w:val="001144E5"/>
    <w:rsid w:val="00114675"/>
    <w:rsid w:val="001147A9"/>
    <w:rsid w:val="00114B58"/>
    <w:rsid w:val="0011557D"/>
    <w:rsid w:val="00115845"/>
    <w:rsid w:val="001161B4"/>
    <w:rsid w:val="001164CB"/>
    <w:rsid w:val="00116567"/>
    <w:rsid w:val="00116745"/>
    <w:rsid w:val="0011686B"/>
    <w:rsid w:val="00117A69"/>
    <w:rsid w:val="0012032A"/>
    <w:rsid w:val="001207C6"/>
    <w:rsid w:val="001209F0"/>
    <w:rsid w:val="0012157A"/>
    <w:rsid w:val="00121F1E"/>
    <w:rsid w:val="00121FB7"/>
    <w:rsid w:val="001224DF"/>
    <w:rsid w:val="00123AE5"/>
    <w:rsid w:val="0012454B"/>
    <w:rsid w:val="00124E4E"/>
    <w:rsid w:val="0012574E"/>
    <w:rsid w:val="00125904"/>
    <w:rsid w:val="00125B87"/>
    <w:rsid w:val="00125B94"/>
    <w:rsid w:val="001264E5"/>
    <w:rsid w:val="00126552"/>
    <w:rsid w:val="001267EA"/>
    <w:rsid w:val="00126864"/>
    <w:rsid w:val="00127410"/>
    <w:rsid w:val="00127DC1"/>
    <w:rsid w:val="001303CD"/>
    <w:rsid w:val="00130472"/>
    <w:rsid w:val="00130642"/>
    <w:rsid w:val="00130E89"/>
    <w:rsid w:val="0013159A"/>
    <w:rsid w:val="00131659"/>
    <w:rsid w:val="00131AD4"/>
    <w:rsid w:val="0013292C"/>
    <w:rsid w:val="00132FC2"/>
    <w:rsid w:val="00133403"/>
    <w:rsid w:val="001335D6"/>
    <w:rsid w:val="001338C7"/>
    <w:rsid w:val="001342A8"/>
    <w:rsid w:val="001346B0"/>
    <w:rsid w:val="001346E2"/>
    <w:rsid w:val="00134BEB"/>
    <w:rsid w:val="00135382"/>
    <w:rsid w:val="001359DB"/>
    <w:rsid w:val="00135F94"/>
    <w:rsid w:val="00136941"/>
    <w:rsid w:val="00136996"/>
    <w:rsid w:val="00136D69"/>
    <w:rsid w:val="00136E76"/>
    <w:rsid w:val="00137030"/>
    <w:rsid w:val="001376AD"/>
    <w:rsid w:val="00137E83"/>
    <w:rsid w:val="00137F93"/>
    <w:rsid w:val="00137FEA"/>
    <w:rsid w:val="00140079"/>
    <w:rsid w:val="00140240"/>
    <w:rsid w:val="001402ED"/>
    <w:rsid w:val="0014044C"/>
    <w:rsid w:val="0014075E"/>
    <w:rsid w:val="001407A1"/>
    <w:rsid w:val="00140ECE"/>
    <w:rsid w:val="00141246"/>
    <w:rsid w:val="00141681"/>
    <w:rsid w:val="001416DE"/>
    <w:rsid w:val="00141E68"/>
    <w:rsid w:val="0014276F"/>
    <w:rsid w:val="00142EFA"/>
    <w:rsid w:val="00142F89"/>
    <w:rsid w:val="00143FCE"/>
    <w:rsid w:val="00145134"/>
    <w:rsid w:val="00145398"/>
    <w:rsid w:val="00145994"/>
    <w:rsid w:val="001461E0"/>
    <w:rsid w:val="00146692"/>
    <w:rsid w:val="0014684C"/>
    <w:rsid w:val="001475D5"/>
    <w:rsid w:val="00147B84"/>
    <w:rsid w:val="00147F41"/>
    <w:rsid w:val="001505BC"/>
    <w:rsid w:val="0015083F"/>
    <w:rsid w:val="00150AF3"/>
    <w:rsid w:val="00150D3F"/>
    <w:rsid w:val="00150DF4"/>
    <w:rsid w:val="00151A78"/>
    <w:rsid w:val="0015212B"/>
    <w:rsid w:val="00152AAB"/>
    <w:rsid w:val="00152BDF"/>
    <w:rsid w:val="00152C17"/>
    <w:rsid w:val="00152D7B"/>
    <w:rsid w:val="00152F71"/>
    <w:rsid w:val="00153360"/>
    <w:rsid w:val="00153A10"/>
    <w:rsid w:val="00153D69"/>
    <w:rsid w:val="00153FC6"/>
    <w:rsid w:val="0015455C"/>
    <w:rsid w:val="00154606"/>
    <w:rsid w:val="0015499A"/>
    <w:rsid w:val="00154AEA"/>
    <w:rsid w:val="001555C0"/>
    <w:rsid w:val="00155B17"/>
    <w:rsid w:val="00155D05"/>
    <w:rsid w:val="00155E22"/>
    <w:rsid w:val="0015640B"/>
    <w:rsid w:val="0015752B"/>
    <w:rsid w:val="00160890"/>
    <w:rsid w:val="00161067"/>
    <w:rsid w:val="001614B7"/>
    <w:rsid w:val="001614CD"/>
    <w:rsid w:val="00161561"/>
    <w:rsid w:val="00161737"/>
    <w:rsid w:val="00161C86"/>
    <w:rsid w:val="0016213E"/>
    <w:rsid w:val="00162600"/>
    <w:rsid w:val="00162742"/>
    <w:rsid w:val="0016282E"/>
    <w:rsid w:val="00162DA2"/>
    <w:rsid w:val="001632EB"/>
    <w:rsid w:val="00163322"/>
    <w:rsid w:val="001633EE"/>
    <w:rsid w:val="001638F0"/>
    <w:rsid w:val="00163C72"/>
    <w:rsid w:val="00164E5D"/>
    <w:rsid w:val="00165155"/>
    <w:rsid w:val="001651AC"/>
    <w:rsid w:val="00165909"/>
    <w:rsid w:val="00165F43"/>
    <w:rsid w:val="00166056"/>
    <w:rsid w:val="001663C9"/>
    <w:rsid w:val="0016661A"/>
    <w:rsid w:val="00166905"/>
    <w:rsid w:val="00166B0A"/>
    <w:rsid w:val="00166FCC"/>
    <w:rsid w:val="00167117"/>
    <w:rsid w:val="00167556"/>
    <w:rsid w:val="00167CC8"/>
    <w:rsid w:val="00167CEA"/>
    <w:rsid w:val="00167F43"/>
    <w:rsid w:val="0017056C"/>
    <w:rsid w:val="001705F7"/>
    <w:rsid w:val="001709C6"/>
    <w:rsid w:val="00170AB2"/>
    <w:rsid w:val="00170C0E"/>
    <w:rsid w:val="00170C14"/>
    <w:rsid w:val="00170E39"/>
    <w:rsid w:val="00170E76"/>
    <w:rsid w:val="00171186"/>
    <w:rsid w:val="001711CA"/>
    <w:rsid w:val="0017130D"/>
    <w:rsid w:val="0017137D"/>
    <w:rsid w:val="0017150C"/>
    <w:rsid w:val="00172A8D"/>
    <w:rsid w:val="00172BFF"/>
    <w:rsid w:val="00172FDE"/>
    <w:rsid w:val="0017334C"/>
    <w:rsid w:val="00173DF7"/>
    <w:rsid w:val="001740C9"/>
    <w:rsid w:val="00174772"/>
    <w:rsid w:val="00174EE7"/>
    <w:rsid w:val="00175225"/>
    <w:rsid w:val="00175298"/>
    <w:rsid w:val="0017529E"/>
    <w:rsid w:val="001755D2"/>
    <w:rsid w:val="001765FA"/>
    <w:rsid w:val="00176D76"/>
    <w:rsid w:val="001772A0"/>
    <w:rsid w:val="00177559"/>
    <w:rsid w:val="00177785"/>
    <w:rsid w:val="0017792E"/>
    <w:rsid w:val="00177A46"/>
    <w:rsid w:val="00177E07"/>
    <w:rsid w:val="00180472"/>
    <w:rsid w:val="001804A6"/>
    <w:rsid w:val="001804C6"/>
    <w:rsid w:val="0018097F"/>
    <w:rsid w:val="001816E0"/>
    <w:rsid w:val="00181A73"/>
    <w:rsid w:val="0018205B"/>
    <w:rsid w:val="00182580"/>
    <w:rsid w:val="001828ED"/>
    <w:rsid w:val="00182B77"/>
    <w:rsid w:val="0018378E"/>
    <w:rsid w:val="001842A5"/>
    <w:rsid w:val="00184384"/>
    <w:rsid w:val="00184668"/>
    <w:rsid w:val="00184965"/>
    <w:rsid w:val="00184A6D"/>
    <w:rsid w:val="0018503E"/>
    <w:rsid w:val="00185073"/>
    <w:rsid w:val="0018517F"/>
    <w:rsid w:val="001853A1"/>
    <w:rsid w:val="0018647B"/>
    <w:rsid w:val="0018664A"/>
    <w:rsid w:val="00186DF3"/>
    <w:rsid w:val="00186E80"/>
    <w:rsid w:val="00187754"/>
    <w:rsid w:val="001877A9"/>
    <w:rsid w:val="0018784C"/>
    <w:rsid w:val="001879F0"/>
    <w:rsid w:val="00187C13"/>
    <w:rsid w:val="00187E2B"/>
    <w:rsid w:val="00187ED2"/>
    <w:rsid w:val="001913CD"/>
    <w:rsid w:val="0019189D"/>
    <w:rsid w:val="00192133"/>
    <w:rsid w:val="00192231"/>
    <w:rsid w:val="001922D5"/>
    <w:rsid w:val="00192A10"/>
    <w:rsid w:val="00192A43"/>
    <w:rsid w:val="00192DCC"/>
    <w:rsid w:val="00193064"/>
    <w:rsid w:val="00193128"/>
    <w:rsid w:val="001934F6"/>
    <w:rsid w:val="00193830"/>
    <w:rsid w:val="0019387B"/>
    <w:rsid w:val="001938E7"/>
    <w:rsid w:val="00193A21"/>
    <w:rsid w:val="00193C00"/>
    <w:rsid w:val="00193F67"/>
    <w:rsid w:val="00193FDD"/>
    <w:rsid w:val="001948DF"/>
    <w:rsid w:val="001959CC"/>
    <w:rsid w:val="00195DD2"/>
    <w:rsid w:val="001972F3"/>
    <w:rsid w:val="001973CE"/>
    <w:rsid w:val="001974EC"/>
    <w:rsid w:val="001978F9"/>
    <w:rsid w:val="00197E04"/>
    <w:rsid w:val="001A0347"/>
    <w:rsid w:val="001A07A6"/>
    <w:rsid w:val="001A07D8"/>
    <w:rsid w:val="001A0A7E"/>
    <w:rsid w:val="001A1A12"/>
    <w:rsid w:val="001A1F71"/>
    <w:rsid w:val="001A2B9B"/>
    <w:rsid w:val="001A3B03"/>
    <w:rsid w:val="001A3C25"/>
    <w:rsid w:val="001A3E92"/>
    <w:rsid w:val="001A459E"/>
    <w:rsid w:val="001A4E17"/>
    <w:rsid w:val="001A5E0C"/>
    <w:rsid w:val="001A6573"/>
    <w:rsid w:val="001A6CCC"/>
    <w:rsid w:val="001A7130"/>
    <w:rsid w:val="001A76B1"/>
    <w:rsid w:val="001B07DE"/>
    <w:rsid w:val="001B0E9C"/>
    <w:rsid w:val="001B140A"/>
    <w:rsid w:val="001B1460"/>
    <w:rsid w:val="001B1AC4"/>
    <w:rsid w:val="001B1B07"/>
    <w:rsid w:val="001B1BD6"/>
    <w:rsid w:val="001B252D"/>
    <w:rsid w:val="001B25B2"/>
    <w:rsid w:val="001B2861"/>
    <w:rsid w:val="001B3AF1"/>
    <w:rsid w:val="001B48DE"/>
    <w:rsid w:val="001B4C92"/>
    <w:rsid w:val="001B4D6C"/>
    <w:rsid w:val="001B4FEB"/>
    <w:rsid w:val="001B560E"/>
    <w:rsid w:val="001B596E"/>
    <w:rsid w:val="001B63BD"/>
    <w:rsid w:val="001B64FF"/>
    <w:rsid w:val="001B74B5"/>
    <w:rsid w:val="001B74E0"/>
    <w:rsid w:val="001C0378"/>
    <w:rsid w:val="001C07AC"/>
    <w:rsid w:val="001C09E8"/>
    <w:rsid w:val="001C0CC5"/>
    <w:rsid w:val="001C13F7"/>
    <w:rsid w:val="001C1CCB"/>
    <w:rsid w:val="001C289E"/>
    <w:rsid w:val="001C3052"/>
    <w:rsid w:val="001C39C2"/>
    <w:rsid w:val="001C43A8"/>
    <w:rsid w:val="001C444E"/>
    <w:rsid w:val="001C44A8"/>
    <w:rsid w:val="001C4817"/>
    <w:rsid w:val="001C4C32"/>
    <w:rsid w:val="001C4F93"/>
    <w:rsid w:val="001C5547"/>
    <w:rsid w:val="001C6589"/>
    <w:rsid w:val="001C666B"/>
    <w:rsid w:val="001C6856"/>
    <w:rsid w:val="001C69F2"/>
    <w:rsid w:val="001C6A3E"/>
    <w:rsid w:val="001C6B2A"/>
    <w:rsid w:val="001C7A55"/>
    <w:rsid w:val="001C7E60"/>
    <w:rsid w:val="001D0029"/>
    <w:rsid w:val="001D05FC"/>
    <w:rsid w:val="001D0ADA"/>
    <w:rsid w:val="001D0EDE"/>
    <w:rsid w:val="001D1521"/>
    <w:rsid w:val="001D1827"/>
    <w:rsid w:val="001D19D2"/>
    <w:rsid w:val="001D228B"/>
    <w:rsid w:val="001D2510"/>
    <w:rsid w:val="001D2751"/>
    <w:rsid w:val="001D27AE"/>
    <w:rsid w:val="001D29B7"/>
    <w:rsid w:val="001D2A82"/>
    <w:rsid w:val="001D327D"/>
    <w:rsid w:val="001D3A4D"/>
    <w:rsid w:val="001D4007"/>
    <w:rsid w:val="001D4A7C"/>
    <w:rsid w:val="001D4EC8"/>
    <w:rsid w:val="001D59C0"/>
    <w:rsid w:val="001D5AB2"/>
    <w:rsid w:val="001D6288"/>
    <w:rsid w:val="001D6BA2"/>
    <w:rsid w:val="001D6F9D"/>
    <w:rsid w:val="001D7496"/>
    <w:rsid w:val="001D7BB4"/>
    <w:rsid w:val="001E05B2"/>
    <w:rsid w:val="001E1285"/>
    <w:rsid w:val="001E141C"/>
    <w:rsid w:val="001E1C1D"/>
    <w:rsid w:val="001E2940"/>
    <w:rsid w:val="001E2A9F"/>
    <w:rsid w:val="001E2E11"/>
    <w:rsid w:val="001E2E63"/>
    <w:rsid w:val="001E2EA8"/>
    <w:rsid w:val="001E2F87"/>
    <w:rsid w:val="001E35E5"/>
    <w:rsid w:val="001E3F54"/>
    <w:rsid w:val="001E44A5"/>
    <w:rsid w:val="001E56C6"/>
    <w:rsid w:val="001E5821"/>
    <w:rsid w:val="001E597C"/>
    <w:rsid w:val="001E5A86"/>
    <w:rsid w:val="001E5F24"/>
    <w:rsid w:val="001E6250"/>
    <w:rsid w:val="001E6C63"/>
    <w:rsid w:val="001E7733"/>
    <w:rsid w:val="001E793B"/>
    <w:rsid w:val="001E796D"/>
    <w:rsid w:val="001E7BF4"/>
    <w:rsid w:val="001F021A"/>
    <w:rsid w:val="001F031B"/>
    <w:rsid w:val="001F1EE0"/>
    <w:rsid w:val="001F2103"/>
    <w:rsid w:val="001F27D5"/>
    <w:rsid w:val="001F2AA7"/>
    <w:rsid w:val="001F4076"/>
    <w:rsid w:val="001F4FD9"/>
    <w:rsid w:val="001F51E8"/>
    <w:rsid w:val="001F54DC"/>
    <w:rsid w:val="001F5E99"/>
    <w:rsid w:val="001F61E7"/>
    <w:rsid w:val="001F6ACC"/>
    <w:rsid w:val="001F7AB8"/>
    <w:rsid w:val="001F7BD7"/>
    <w:rsid w:val="001F7F8B"/>
    <w:rsid w:val="002005DF"/>
    <w:rsid w:val="0020113C"/>
    <w:rsid w:val="00201745"/>
    <w:rsid w:val="002019B7"/>
    <w:rsid w:val="00202132"/>
    <w:rsid w:val="00202202"/>
    <w:rsid w:val="00202905"/>
    <w:rsid w:val="00202BAF"/>
    <w:rsid w:val="00203047"/>
    <w:rsid w:val="0020359C"/>
    <w:rsid w:val="00204ADF"/>
    <w:rsid w:val="0020507E"/>
    <w:rsid w:val="002055DD"/>
    <w:rsid w:val="00205A4A"/>
    <w:rsid w:val="002061F3"/>
    <w:rsid w:val="002064E3"/>
    <w:rsid w:val="00206742"/>
    <w:rsid w:val="00206EE8"/>
    <w:rsid w:val="002070AE"/>
    <w:rsid w:val="0020780F"/>
    <w:rsid w:val="00207833"/>
    <w:rsid w:val="00207840"/>
    <w:rsid w:val="0020794A"/>
    <w:rsid w:val="00207A7A"/>
    <w:rsid w:val="00207FD0"/>
    <w:rsid w:val="002101E8"/>
    <w:rsid w:val="00210B64"/>
    <w:rsid w:val="0021122D"/>
    <w:rsid w:val="002116C9"/>
    <w:rsid w:val="00211FEE"/>
    <w:rsid w:val="0021215F"/>
    <w:rsid w:val="00212220"/>
    <w:rsid w:val="002133DF"/>
    <w:rsid w:val="00214681"/>
    <w:rsid w:val="002146A5"/>
    <w:rsid w:val="00214985"/>
    <w:rsid w:val="00215085"/>
    <w:rsid w:val="00215162"/>
    <w:rsid w:val="00216010"/>
    <w:rsid w:val="00216152"/>
    <w:rsid w:val="00216EF8"/>
    <w:rsid w:val="0021720F"/>
    <w:rsid w:val="002172B7"/>
    <w:rsid w:val="002177EF"/>
    <w:rsid w:val="00217CEA"/>
    <w:rsid w:val="00217F23"/>
    <w:rsid w:val="002200A0"/>
    <w:rsid w:val="00220453"/>
    <w:rsid w:val="002205F0"/>
    <w:rsid w:val="00220903"/>
    <w:rsid w:val="0022245F"/>
    <w:rsid w:val="00222C9B"/>
    <w:rsid w:val="00222E5C"/>
    <w:rsid w:val="00223748"/>
    <w:rsid w:val="002239C4"/>
    <w:rsid w:val="00223D28"/>
    <w:rsid w:val="00223FE0"/>
    <w:rsid w:val="002240EA"/>
    <w:rsid w:val="002249DA"/>
    <w:rsid w:val="00224E49"/>
    <w:rsid w:val="00224EA6"/>
    <w:rsid w:val="002258D4"/>
    <w:rsid w:val="00225B43"/>
    <w:rsid w:val="002260AC"/>
    <w:rsid w:val="00226CB1"/>
    <w:rsid w:val="002270DD"/>
    <w:rsid w:val="002270EE"/>
    <w:rsid w:val="002303CD"/>
    <w:rsid w:val="0023096A"/>
    <w:rsid w:val="00231B48"/>
    <w:rsid w:val="0023236A"/>
    <w:rsid w:val="002326DC"/>
    <w:rsid w:val="00232870"/>
    <w:rsid w:val="00232E50"/>
    <w:rsid w:val="00233FB2"/>
    <w:rsid w:val="00234248"/>
    <w:rsid w:val="00234409"/>
    <w:rsid w:val="00234A17"/>
    <w:rsid w:val="0023504E"/>
    <w:rsid w:val="00235975"/>
    <w:rsid w:val="00235C25"/>
    <w:rsid w:val="002362E6"/>
    <w:rsid w:val="002376A5"/>
    <w:rsid w:val="00240141"/>
    <w:rsid w:val="00240313"/>
    <w:rsid w:val="002404AD"/>
    <w:rsid w:val="00241763"/>
    <w:rsid w:val="00241D57"/>
    <w:rsid w:val="00241E69"/>
    <w:rsid w:val="002420A3"/>
    <w:rsid w:val="00242F95"/>
    <w:rsid w:val="00243189"/>
    <w:rsid w:val="0024434B"/>
    <w:rsid w:val="00244C74"/>
    <w:rsid w:val="002457AF"/>
    <w:rsid w:val="00246358"/>
    <w:rsid w:val="00247310"/>
    <w:rsid w:val="002475FE"/>
    <w:rsid w:val="00247A21"/>
    <w:rsid w:val="00247DCF"/>
    <w:rsid w:val="00250052"/>
    <w:rsid w:val="00250373"/>
    <w:rsid w:val="002504D5"/>
    <w:rsid w:val="0025073D"/>
    <w:rsid w:val="00250BCB"/>
    <w:rsid w:val="00250EF3"/>
    <w:rsid w:val="002517A6"/>
    <w:rsid w:val="002521C5"/>
    <w:rsid w:val="002526CE"/>
    <w:rsid w:val="002528CC"/>
    <w:rsid w:val="00253AC5"/>
    <w:rsid w:val="0025424B"/>
    <w:rsid w:val="0025483C"/>
    <w:rsid w:val="0025494D"/>
    <w:rsid w:val="002549C7"/>
    <w:rsid w:val="00254F8E"/>
    <w:rsid w:val="00255D29"/>
    <w:rsid w:val="00255E30"/>
    <w:rsid w:val="00255E88"/>
    <w:rsid w:val="002560B6"/>
    <w:rsid w:val="00256514"/>
    <w:rsid w:val="002569E4"/>
    <w:rsid w:val="00256D0C"/>
    <w:rsid w:val="002600AC"/>
    <w:rsid w:val="00260346"/>
    <w:rsid w:val="0026034C"/>
    <w:rsid w:val="002603F8"/>
    <w:rsid w:val="00260A18"/>
    <w:rsid w:val="00260CDC"/>
    <w:rsid w:val="00261236"/>
    <w:rsid w:val="002612F9"/>
    <w:rsid w:val="00261A83"/>
    <w:rsid w:val="00262895"/>
    <w:rsid w:val="00262DFB"/>
    <w:rsid w:val="002636F7"/>
    <w:rsid w:val="0026395A"/>
    <w:rsid w:val="00264971"/>
    <w:rsid w:val="00264DE8"/>
    <w:rsid w:val="00264F25"/>
    <w:rsid w:val="00264F54"/>
    <w:rsid w:val="00265188"/>
    <w:rsid w:val="002654FD"/>
    <w:rsid w:val="002655AC"/>
    <w:rsid w:val="002661A8"/>
    <w:rsid w:val="002664A9"/>
    <w:rsid w:val="00266924"/>
    <w:rsid w:val="00266AA9"/>
    <w:rsid w:val="00266C3F"/>
    <w:rsid w:val="00266D9E"/>
    <w:rsid w:val="002671BE"/>
    <w:rsid w:val="00267776"/>
    <w:rsid w:val="0026789D"/>
    <w:rsid w:val="002679C7"/>
    <w:rsid w:val="002704BB"/>
    <w:rsid w:val="0027071E"/>
    <w:rsid w:val="00270D12"/>
    <w:rsid w:val="00270DDC"/>
    <w:rsid w:val="00270E52"/>
    <w:rsid w:val="00271523"/>
    <w:rsid w:val="00271B51"/>
    <w:rsid w:val="00272B49"/>
    <w:rsid w:val="00272CFD"/>
    <w:rsid w:val="00272FDA"/>
    <w:rsid w:val="00273563"/>
    <w:rsid w:val="00274461"/>
    <w:rsid w:val="00274D27"/>
    <w:rsid w:val="00275596"/>
    <w:rsid w:val="00275A2C"/>
    <w:rsid w:val="00275CE8"/>
    <w:rsid w:val="00275D9B"/>
    <w:rsid w:val="002762FF"/>
    <w:rsid w:val="0027648D"/>
    <w:rsid w:val="002767DA"/>
    <w:rsid w:val="00277267"/>
    <w:rsid w:val="002772E0"/>
    <w:rsid w:val="00277895"/>
    <w:rsid w:val="00277E05"/>
    <w:rsid w:val="00277EF0"/>
    <w:rsid w:val="0028058E"/>
    <w:rsid w:val="002810B2"/>
    <w:rsid w:val="00281276"/>
    <w:rsid w:val="0028147D"/>
    <w:rsid w:val="00281A38"/>
    <w:rsid w:val="00281B44"/>
    <w:rsid w:val="00281BD5"/>
    <w:rsid w:val="00281C48"/>
    <w:rsid w:val="00282157"/>
    <w:rsid w:val="00282B35"/>
    <w:rsid w:val="00283484"/>
    <w:rsid w:val="00283911"/>
    <w:rsid w:val="00283F58"/>
    <w:rsid w:val="0028510D"/>
    <w:rsid w:val="00285248"/>
    <w:rsid w:val="00286391"/>
    <w:rsid w:val="00286475"/>
    <w:rsid w:val="00286A42"/>
    <w:rsid w:val="00286FE7"/>
    <w:rsid w:val="0028725E"/>
    <w:rsid w:val="00287B63"/>
    <w:rsid w:val="0029040D"/>
    <w:rsid w:val="002911DC"/>
    <w:rsid w:val="0029152A"/>
    <w:rsid w:val="00291B00"/>
    <w:rsid w:val="00292D46"/>
    <w:rsid w:val="0029332C"/>
    <w:rsid w:val="002937ED"/>
    <w:rsid w:val="00293A2A"/>
    <w:rsid w:val="0029433F"/>
    <w:rsid w:val="002951A2"/>
    <w:rsid w:val="002952D4"/>
    <w:rsid w:val="0029545B"/>
    <w:rsid w:val="00295522"/>
    <w:rsid w:val="00295662"/>
    <w:rsid w:val="00295BAC"/>
    <w:rsid w:val="00296442"/>
    <w:rsid w:val="00296AB1"/>
    <w:rsid w:val="00296FD9"/>
    <w:rsid w:val="00297ADB"/>
    <w:rsid w:val="00297C56"/>
    <w:rsid w:val="00297E1A"/>
    <w:rsid w:val="002A048B"/>
    <w:rsid w:val="002A0A74"/>
    <w:rsid w:val="002A0F6C"/>
    <w:rsid w:val="002A0FC8"/>
    <w:rsid w:val="002A1033"/>
    <w:rsid w:val="002A1B41"/>
    <w:rsid w:val="002A2003"/>
    <w:rsid w:val="002A23DD"/>
    <w:rsid w:val="002A2522"/>
    <w:rsid w:val="002A2CD7"/>
    <w:rsid w:val="002A3050"/>
    <w:rsid w:val="002A364C"/>
    <w:rsid w:val="002A3C98"/>
    <w:rsid w:val="002A4FEC"/>
    <w:rsid w:val="002A5353"/>
    <w:rsid w:val="002A548B"/>
    <w:rsid w:val="002A606D"/>
    <w:rsid w:val="002A62E5"/>
    <w:rsid w:val="002A678E"/>
    <w:rsid w:val="002A787F"/>
    <w:rsid w:val="002A7973"/>
    <w:rsid w:val="002A7F10"/>
    <w:rsid w:val="002B0082"/>
    <w:rsid w:val="002B031A"/>
    <w:rsid w:val="002B0A3F"/>
    <w:rsid w:val="002B0C3B"/>
    <w:rsid w:val="002B0CA3"/>
    <w:rsid w:val="002B127E"/>
    <w:rsid w:val="002B1A21"/>
    <w:rsid w:val="002B1C65"/>
    <w:rsid w:val="002B210E"/>
    <w:rsid w:val="002B2802"/>
    <w:rsid w:val="002B2804"/>
    <w:rsid w:val="002B308A"/>
    <w:rsid w:val="002B3285"/>
    <w:rsid w:val="002B32EF"/>
    <w:rsid w:val="002B3BB1"/>
    <w:rsid w:val="002B3D44"/>
    <w:rsid w:val="002B3D96"/>
    <w:rsid w:val="002B3F9B"/>
    <w:rsid w:val="002B5950"/>
    <w:rsid w:val="002B673C"/>
    <w:rsid w:val="002B6A36"/>
    <w:rsid w:val="002B6D40"/>
    <w:rsid w:val="002B6EA3"/>
    <w:rsid w:val="002B7770"/>
    <w:rsid w:val="002C0AAB"/>
    <w:rsid w:val="002C1993"/>
    <w:rsid w:val="002C1ACF"/>
    <w:rsid w:val="002C1DAD"/>
    <w:rsid w:val="002C20F6"/>
    <w:rsid w:val="002C2415"/>
    <w:rsid w:val="002C32C8"/>
    <w:rsid w:val="002C3B8A"/>
    <w:rsid w:val="002C3FDA"/>
    <w:rsid w:val="002C43EB"/>
    <w:rsid w:val="002C5206"/>
    <w:rsid w:val="002C58FD"/>
    <w:rsid w:val="002C5DF0"/>
    <w:rsid w:val="002C6013"/>
    <w:rsid w:val="002C6137"/>
    <w:rsid w:val="002C69CA"/>
    <w:rsid w:val="002C70B9"/>
    <w:rsid w:val="002C7291"/>
    <w:rsid w:val="002C7CBD"/>
    <w:rsid w:val="002C7E1E"/>
    <w:rsid w:val="002D0180"/>
    <w:rsid w:val="002D044E"/>
    <w:rsid w:val="002D0D8F"/>
    <w:rsid w:val="002D1027"/>
    <w:rsid w:val="002D1CD9"/>
    <w:rsid w:val="002D1D9E"/>
    <w:rsid w:val="002D1EBB"/>
    <w:rsid w:val="002D20E8"/>
    <w:rsid w:val="002D27CC"/>
    <w:rsid w:val="002D2B5A"/>
    <w:rsid w:val="002D2BC6"/>
    <w:rsid w:val="002D2C32"/>
    <w:rsid w:val="002D3646"/>
    <w:rsid w:val="002D37DF"/>
    <w:rsid w:val="002D3827"/>
    <w:rsid w:val="002D3A27"/>
    <w:rsid w:val="002D3C4E"/>
    <w:rsid w:val="002D3D27"/>
    <w:rsid w:val="002D3E67"/>
    <w:rsid w:val="002D4745"/>
    <w:rsid w:val="002D4823"/>
    <w:rsid w:val="002D4F1E"/>
    <w:rsid w:val="002D51F3"/>
    <w:rsid w:val="002D60EC"/>
    <w:rsid w:val="002D66D8"/>
    <w:rsid w:val="002D66DD"/>
    <w:rsid w:val="002D6A1F"/>
    <w:rsid w:val="002D6EA2"/>
    <w:rsid w:val="002D70D3"/>
    <w:rsid w:val="002D7860"/>
    <w:rsid w:val="002D7930"/>
    <w:rsid w:val="002E0C68"/>
    <w:rsid w:val="002E1387"/>
    <w:rsid w:val="002E14BE"/>
    <w:rsid w:val="002E1519"/>
    <w:rsid w:val="002E1A42"/>
    <w:rsid w:val="002E1AEB"/>
    <w:rsid w:val="002E1C91"/>
    <w:rsid w:val="002E1D35"/>
    <w:rsid w:val="002E210F"/>
    <w:rsid w:val="002E2150"/>
    <w:rsid w:val="002E21D6"/>
    <w:rsid w:val="002E291B"/>
    <w:rsid w:val="002E2A38"/>
    <w:rsid w:val="002E2ACC"/>
    <w:rsid w:val="002E2E65"/>
    <w:rsid w:val="002E3B47"/>
    <w:rsid w:val="002E483E"/>
    <w:rsid w:val="002E562D"/>
    <w:rsid w:val="002E6653"/>
    <w:rsid w:val="002E6E18"/>
    <w:rsid w:val="002E7325"/>
    <w:rsid w:val="002E7360"/>
    <w:rsid w:val="002E7B31"/>
    <w:rsid w:val="002E7E50"/>
    <w:rsid w:val="002F1171"/>
    <w:rsid w:val="002F1391"/>
    <w:rsid w:val="002F14E7"/>
    <w:rsid w:val="002F18E7"/>
    <w:rsid w:val="002F1D48"/>
    <w:rsid w:val="002F2699"/>
    <w:rsid w:val="002F280A"/>
    <w:rsid w:val="002F2849"/>
    <w:rsid w:val="002F28D2"/>
    <w:rsid w:val="002F2BD1"/>
    <w:rsid w:val="002F2C41"/>
    <w:rsid w:val="002F2ED2"/>
    <w:rsid w:val="002F32F9"/>
    <w:rsid w:val="002F3436"/>
    <w:rsid w:val="002F3E1C"/>
    <w:rsid w:val="002F4AB1"/>
    <w:rsid w:val="002F570C"/>
    <w:rsid w:val="002F647D"/>
    <w:rsid w:val="002F64D2"/>
    <w:rsid w:val="002F782D"/>
    <w:rsid w:val="00300304"/>
    <w:rsid w:val="00300B13"/>
    <w:rsid w:val="00301852"/>
    <w:rsid w:val="00301D4A"/>
    <w:rsid w:val="0030304E"/>
    <w:rsid w:val="0030338B"/>
    <w:rsid w:val="00303F7F"/>
    <w:rsid w:val="0030461F"/>
    <w:rsid w:val="00304B23"/>
    <w:rsid w:val="00304B51"/>
    <w:rsid w:val="00304D6D"/>
    <w:rsid w:val="00304ED8"/>
    <w:rsid w:val="00305292"/>
    <w:rsid w:val="003052DB"/>
    <w:rsid w:val="00305927"/>
    <w:rsid w:val="00306750"/>
    <w:rsid w:val="00306A3F"/>
    <w:rsid w:val="003076DC"/>
    <w:rsid w:val="00307913"/>
    <w:rsid w:val="00307FA4"/>
    <w:rsid w:val="0031022C"/>
    <w:rsid w:val="0031052B"/>
    <w:rsid w:val="0031058D"/>
    <w:rsid w:val="00310CDB"/>
    <w:rsid w:val="003111F9"/>
    <w:rsid w:val="003114EA"/>
    <w:rsid w:val="00311710"/>
    <w:rsid w:val="00311F55"/>
    <w:rsid w:val="003120A6"/>
    <w:rsid w:val="003122BF"/>
    <w:rsid w:val="003139EF"/>
    <w:rsid w:val="00313B7F"/>
    <w:rsid w:val="003140F1"/>
    <w:rsid w:val="003145BA"/>
    <w:rsid w:val="00315225"/>
    <w:rsid w:val="0031553D"/>
    <w:rsid w:val="00315F76"/>
    <w:rsid w:val="00316660"/>
    <w:rsid w:val="003168EA"/>
    <w:rsid w:val="0032134D"/>
    <w:rsid w:val="00321497"/>
    <w:rsid w:val="003222A4"/>
    <w:rsid w:val="00322851"/>
    <w:rsid w:val="003228AF"/>
    <w:rsid w:val="00322992"/>
    <w:rsid w:val="00322AA4"/>
    <w:rsid w:val="00322D9C"/>
    <w:rsid w:val="003230B9"/>
    <w:rsid w:val="00324009"/>
    <w:rsid w:val="0032489E"/>
    <w:rsid w:val="0032493E"/>
    <w:rsid w:val="00324A52"/>
    <w:rsid w:val="00324B23"/>
    <w:rsid w:val="00325170"/>
    <w:rsid w:val="00326095"/>
    <w:rsid w:val="003265A6"/>
    <w:rsid w:val="00327273"/>
    <w:rsid w:val="00327289"/>
    <w:rsid w:val="00327DC3"/>
    <w:rsid w:val="00327FD6"/>
    <w:rsid w:val="00330198"/>
    <w:rsid w:val="003301C9"/>
    <w:rsid w:val="00330466"/>
    <w:rsid w:val="00330B14"/>
    <w:rsid w:val="00330B61"/>
    <w:rsid w:val="0033143F"/>
    <w:rsid w:val="00331CC2"/>
    <w:rsid w:val="00331F55"/>
    <w:rsid w:val="003320C9"/>
    <w:rsid w:val="0033231F"/>
    <w:rsid w:val="00332679"/>
    <w:rsid w:val="00332AA4"/>
    <w:rsid w:val="00332F04"/>
    <w:rsid w:val="0033324B"/>
    <w:rsid w:val="00334C8A"/>
    <w:rsid w:val="00336387"/>
    <w:rsid w:val="003367E1"/>
    <w:rsid w:val="00336BE1"/>
    <w:rsid w:val="003376C6"/>
    <w:rsid w:val="00337938"/>
    <w:rsid w:val="00337A4D"/>
    <w:rsid w:val="00337CCE"/>
    <w:rsid w:val="00340178"/>
    <w:rsid w:val="00340315"/>
    <w:rsid w:val="003407A2"/>
    <w:rsid w:val="00341881"/>
    <w:rsid w:val="00341A75"/>
    <w:rsid w:val="003420CC"/>
    <w:rsid w:val="003421DC"/>
    <w:rsid w:val="00342916"/>
    <w:rsid w:val="00342B4A"/>
    <w:rsid w:val="00342C84"/>
    <w:rsid w:val="00342E8B"/>
    <w:rsid w:val="003432FE"/>
    <w:rsid w:val="0034391A"/>
    <w:rsid w:val="00343930"/>
    <w:rsid w:val="00343E00"/>
    <w:rsid w:val="00344141"/>
    <w:rsid w:val="00346825"/>
    <w:rsid w:val="00347491"/>
    <w:rsid w:val="003475EE"/>
    <w:rsid w:val="003505A8"/>
    <w:rsid w:val="003510D6"/>
    <w:rsid w:val="00351295"/>
    <w:rsid w:val="0035267E"/>
    <w:rsid w:val="003527D8"/>
    <w:rsid w:val="00353803"/>
    <w:rsid w:val="003547BB"/>
    <w:rsid w:val="00354B31"/>
    <w:rsid w:val="00355177"/>
    <w:rsid w:val="003557E5"/>
    <w:rsid w:val="003558DC"/>
    <w:rsid w:val="00355C0D"/>
    <w:rsid w:val="00355EDA"/>
    <w:rsid w:val="00355F78"/>
    <w:rsid w:val="003565BD"/>
    <w:rsid w:val="003568C8"/>
    <w:rsid w:val="00356CD4"/>
    <w:rsid w:val="00357449"/>
    <w:rsid w:val="00357936"/>
    <w:rsid w:val="003579EB"/>
    <w:rsid w:val="00357A65"/>
    <w:rsid w:val="00360059"/>
    <w:rsid w:val="003609E9"/>
    <w:rsid w:val="00360D09"/>
    <w:rsid w:val="00361218"/>
    <w:rsid w:val="00361268"/>
    <w:rsid w:val="00361964"/>
    <w:rsid w:val="003622EB"/>
    <w:rsid w:val="0036242F"/>
    <w:rsid w:val="003628E5"/>
    <w:rsid w:val="00363693"/>
    <w:rsid w:val="00364722"/>
    <w:rsid w:val="00364884"/>
    <w:rsid w:val="00364AFB"/>
    <w:rsid w:val="00365CDE"/>
    <w:rsid w:val="00365D06"/>
    <w:rsid w:val="00365D57"/>
    <w:rsid w:val="003660D5"/>
    <w:rsid w:val="00366513"/>
    <w:rsid w:val="00366541"/>
    <w:rsid w:val="00366AEF"/>
    <w:rsid w:val="00366BE0"/>
    <w:rsid w:val="00366E92"/>
    <w:rsid w:val="00366FF7"/>
    <w:rsid w:val="003671DE"/>
    <w:rsid w:val="00367CD7"/>
    <w:rsid w:val="00370400"/>
    <w:rsid w:val="003706C6"/>
    <w:rsid w:val="003714D8"/>
    <w:rsid w:val="00371C5F"/>
    <w:rsid w:val="00372984"/>
    <w:rsid w:val="00372CFE"/>
    <w:rsid w:val="00373059"/>
    <w:rsid w:val="00374738"/>
    <w:rsid w:val="003748CE"/>
    <w:rsid w:val="003752A1"/>
    <w:rsid w:val="003753DA"/>
    <w:rsid w:val="00376E02"/>
    <w:rsid w:val="00376E6C"/>
    <w:rsid w:val="003773FD"/>
    <w:rsid w:val="00377467"/>
    <w:rsid w:val="003774B4"/>
    <w:rsid w:val="00377746"/>
    <w:rsid w:val="00377DF1"/>
    <w:rsid w:val="00380634"/>
    <w:rsid w:val="003807A0"/>
    <w:rsid w:val="0038134D"/>
    <w:rsid w:val="00381757"/>
    <w:rsid w:val="0038189F"/>
    <w:rsid w:val="00381D50"/>
    <w:rsid w:val="00381F31"/>
    <w:rsid w:val="00382FB7"/>
    <w:rsid w:val="0038329D"/>
    <w:rsid w:val="00383885"/>
    <w:rsid w:val="00383910"/>
    <w:rsid w:val="00383D90"/>
    <w:rsid w:val="003843DF"/>
    <w:rsid w:val="00384DB3"/>
    <w:rsid w:val="00384FED"/>
    <w:rsid w:val="00385184"/>
    <w:rsid w:val="00385202"/>
    <w:rsid w:val="003852FB"/>
    <w:rsid w:val="0038656A"/>
    <w:rsid w:val="003869B5"/>
    <w:rsid w:val="00386C44"/>
    <w:rsid w:val="00387E13"/>
    <w:rsid w:val="00387E89"/>
    <w:rsid w:val="00387FFB"/>
    <w:rsid w:val="00390129"/>
    <w:rsid w:val="003901A6"/>
    <w:rsid w:val="003902B4"/>
    <w:rsid w:val="003904D5"/>
    <w:rsid w:val="00390D99"/>
    <w:rsid w:val="0039105A"/>
    <w:rsid w:val="003927BB"/>
    <w:rsid w:val="00392841"/>
    <w:rsid w:val="00392DFF"/>
    <w:rsid w:val="00392E00"/>
    <w:rsid w:val="00392F0E"/>
    <w:rsid w:val="003930D7"/>
    <w:rsid w:val="0039349D"/>
    <w:rsid w:val="00393A7D"/>
    <w:rsid w:val="00393AC2"/>
    <w:rsid w:val="00394436"/>
    <w:rsid w:val="00394634"/>
    <w:rsid w:val="003947B5"/>
    <w:rsid w:val="00394A1A"/>
    <w:rsid w:val="00394C9A"/>
    <w:rsid w:val="00394E2F"/>
    <w:rsid w:val="0039536B"/>
    <w:rsid w:val="0039585B"/>
    <w:rsid w:val="00396268"/>
    <w:rsid w:val="003968A1"/>
    <w:rsid w:val="003973FC"/>
    <w:rsid w:val="00397577"/>
    <w:rsid w:val="0039786C"/>
    <w:rsid w:val="003A02E4"/>
    <w:rsid w:val="003A04C1"/>
    <w:rsid w:val="003A05DA"/>
    <w:rsid w:val="003A075C"/>
    <w:rsid w:val="003A0D38"/>
    <w:rsid w:val="003A0E2B"/>
    <w:rsid w:val="003A0F52"/>
    <w:rsid w:val="003A12F9"/>
    <w:rsid w:val="003A1A82"/>
    <w:rsid w:val="003A1CB6"/>
    <w:rsid w:val="003A1D65"/>
    <w:rsid w:val="003A1E6D"/>
    <w:rsid w:val="003A1E84"/>
    <w:rsid w:val="003A1F14"/>
    <w:rsid w:val="003A2630"/>
    <w:rsid w:val="003A3013"/>
    <w:rsid w:val="003A32B2"/>
    <w:rsid w:val="003A3594"/>
    <w:rsid w:val="003A368C"/>
    <w:rsid w:val="003A3EDB"/>
    <w:rsid w:val="003A40EC"/>
    <w:rsid w:val="003A414F"/>
    <w:rsid w:val="003A53BF"/>
    <w:rsid w:val="003A565B"/>
    <w:rsid w:val="003A61F0"/>
    <w:rsid w:val="003A788E"/>
    <w:rsid w:val="003A78CD"/>
    <w:rsid w:val="003B0203"/>
    <w:rsid w:val="003B11BC"/>
    <w:rsid w:val="003B16C8"/>
    <w:rsid w:val="003B1936"/>
    <w:rsid w:val="003B1C3C"/>
    <w:rsid w:val="003B1DDD"/>
    <w:rsid w:val="003B2477"/>
    <w:rsid w:val="003B24BD"/>
    <w:rsid w:val="003B43C7"/>
    <w:rsid w:val="003B444A"/>
    <w:rsid w:val="003B48EF"/>
    <w:rsid w:val="003B5769"/>
    <w:rsid w:val="003B5AB2"/>
    <w:rsid w:val="003B69CB"/>
    <w:rsid w:val="003B6A93"/>
    <w:rsid w:val="003B6B12"/>
    <w:rsid w:val="003B70E9"/>
    <w:rsid w:val="003B7C07"/>
    <w:rsid w:val="003C062C"/>
    <w:rsid w:val="003C09E9"/>
    <w:rsid w:val="003C0E64"/>
    <w:rsid w:val="003C10B3"/>
    <w:rsid w:val="003C15A8"/>
    <w:rsid w:val="003C20B5"/>
    <w:rsid w:val="003C325C"/>
    <w:rsid w:val="003C3D49"/>
    <w:rsid w:val="003C414C"/>
    <w:rsid w:val="003C4164"/>
    <w:rsid w:val="003C4D68"/>
    <w:rsid w:val="003C529E"/>
    <w:rsid w:val="003C5871"/>
    <w:rsid w:val="003C60F7"/>
    <w:rsid w:val="003C65D6"/>
    <w:rsid w:val="003C6774"/>
    <w:rsid w:val="003C6A25"/>
    <w:rsid w:val="003C6E07"/>
    <w:rsid w:val="003C7527"/>
    <w:rsid w:val="003C7624"/>
    <w:rsid w:val="003C7E3F"/>
    <w:rsid w:val="003D065A"/>
    <w:rsid w:val="003D0795"/>
    <w:rsid w:val="003D0913"/>
    <w:rsid w:val="003D130D"/>
    <w:rsid w:val="003D221D"/>
    <w:rsid w:val="003D270B"/>
    <w:rsid w:val="003D30AE"/>
    <w:rsid w:val="003D3635"/>
    <w:rsid w:val="003D3F7E"/>
    <w:rsid w:val="003D44B0"/>
    <w:rsid w:val="003D46B6"/>
    <w:rsid w:val="003D4AF5"/>
    <w:rsid w:val="003D4FDF"/>
    <w:rsid w:val="003D5407"/>
    <w:rsid w:val="003D5625"/>
    <w:rsid w:val="003D62B8"/>
    <w:rsid w:val="003D63F0"/>
    <w:rsid w:val="003D7701"/>
    <w:rsid w:val="003E0875"/>
    <w:rsid w:val="003E088F"/>
    <w:rsid w:val="003E13D9"/>
    <w:rsid w:val="003E1968"/>
    <w:rsid w:val="003E1D85"/>
    <w:rsid w:val="003E1DEF"/>
    <w:rsid w:val="003E1EF2"/>
    <w:rsid w:val="003E244A"/>
    <w:rsid w:val="003E2DEF"/>
    <w:rsid w:val="003E3335"/>
    <w:rsid w:val="003E33D6"/>
    <w:rsid w:val="003E3421"/>
    <w:rsid w:val="003E35A1"/>
    <w:rsid w:val="003E3E0D"/>
    <w:rsid w:val="003E3E20"/>
    <w:rsid w:val="003E4276"/>
    <w:rsid w:val="003E481F"/>
    <w:rsid w:val="003E4E22"/>
    <w:rsid w:val="003E54FB"/>
    <w:rsid w:val="003E5C30"/>
    <w:rsid w:val="003E68E3"/>
    <w:rsid w:val="003E785D"/>
    <w:rsid w:val="003E7C15"/>
    <w:rsid w:val="003E7C7E"/>
    <w:rsid w:val="003F011F"/>
    <w:rsid w:val="003F029E"/>
    <w:rsid w:val="003F0517"/>
    <w:rsid w:val="003F0EB9"/>
    <w:rsid w:val="003F10B4"/>
    <w:rsid w:val="003F153C"/>
    <w:rsid w:val="003F18DB"/>
    <w:rsid w:val="003F1A17"/>
    <w:rsid w:val="003F1A96"/>
    <w:rsid w:val="003F2498"/>
    <w:rsid w:val="003F27A1"/>
    <w:rsid w:val="003F28AE"/>
    <w:rsid w:val="003F35B2"/>
    <w:rsid w:val="003F3618"/>
    <w:rsid w:val="003F4441"/>
    <w:rsid w:val="003F465F"/>
    <w:rsid w:val="003F4926"/>
    <w:rsid w:val="003F4AB9"/>
    <w:rsid w:val="003F4E00"/>
    <w:rsid w:val="003F58D1"/>
    <w:rsid w:val="003F5B64"/>
    <w:rsid w:val="003F5F44"/>
    <w:rsid w:val="003F639F"/>
    <w:rsid w:val="003F68A7"/>
    <w:rsid w:val="003F6FEB"/>
    <w:rsid w:val="003F72E8"/>
    <w:rsid w:val="003F7348"/>
    <w:rsid w:val="003F7AD7"/>
    <w:rsid w:val="003F7E99"/>
    <w:rsid w:val="00400556"/>
    <w:rsid w:val="004005E9"/>
    <w:rsid w:val="0040084A"/>
    <w:rsid w:val="0040086A"/>
    <w:rsid w:val="00400BD2"/>
    <w:rsid w:val="00400C3B"/>
    <w:rsid w:val="00400C78"/>
    <w:rsid w:val="00401255"/>
    <w:rsid w:val="0040140E"/>
    <w:rsid w:val="004018BE"/>
    <w:rsid w:val="00401D64"/>
    <w:rsid w:val="00402A96"/>
    <w:rsid w:val="00402FF7"/>
    <w:rsid w:val="004031C9"/>
    <w:rsid w:val="004031F4"/>
    <w:rsid w:val="0040365B"/>
    <w:rsid w:val="0040396F"/>
    <w:rsid w:val="00404235"/>
    <w:rsid w:val="00404402"/>
    <w:rsid w:val="00404823"/>
    <w:rsid w:val="00404DF8"/>
    <w:rsid w:val="004057C4"/>
    <w:rsid w:val="00406BBA"/>
    <w:rsid w:val="00406DF6"/>
    <w:rsid w:val="0040754D"/>
    <w:rsid w:val="00407555"/>
    <w:rsid w:val="004075C9"/>
    <w:rsid w:val="0040761A"/>
    <w:rsid w:val="00407D1F"/>
    <w:rsid w:val="00407FC4"/>
    <w:rsid w:val="00410135"/>
    <w:rsid w:val="00410737"/>
    <w:rsid w:val="00411837"/>
    <w:rsid w:val="00411A6D"/>
    <w:rsid w:val="00412003"/>
    <w:rsid w:val="00412F4D"/>
    <w:rsid w:val="004136B2"/>
    <w:rsid w:val="00413713"/>
    <w:rsid w:val="00413998"/>
    <w:rsid w:val="00413B3C"/>
    <w:rsid w:val="0041431A"/>
    <w:rsid w:val="0041469E"/>
    <w:rsid w:val="00414CDC"/>
    <w:rsid w:val="004151DA"/>
    <w:rsid w:val="00415CF7"/>
    <w:rsid w:val="0041642A"/>
    <w:rsid w:val="00416432"/>
    <w:rsid w:val="004168D3"/>
    <w:rsid w:val="00416B57"/>
    <w:rsid w:val="004200EF"/>
    <w:rsid w:val="00420AD0"/>
    <w:rsid w:val="00420EA8"/>
    <w:rsid w:val="00420F98"/>
    <w:rsid w:val="00421457"/>
    <w:rsid w:val="004216D0"/>
    <w:rsid w:val="00421757"/>
    <w:rsid w:val="00421814"/>
    <w:rsid w:val="00422566"/>
    <w:rsid w:val="004226FF"/>
    <w:rsid w:val="00422714"/>
    <w:rsid w:val="00422D0D"/>
    <w:rsid w:val="00422DE3"/>
    <w:rsid w:val="00422FD0"/>
    <w:rsid w:val="00423BBF"/>
    <w:rsid w:val="004243E0"/>
    <w:rsid w:val="00424954"/>
    <w:rsid w:val="00424B4F"/>
    <w:rsid w:val="0042510C"/>
    <w:rsid w:val="00425532"/>
    <w:rsid w:val="004273CF"/>
    <w:rsid w:val="0042751A"/>
    <w:rsid w:val="004278FC"/>
    <w:rsid w:val="00427B57"/>
    <w:rsid w:val="00427ECD"/>
    <w:rsid w:val="00430E50"/>
    <w:rsid w:val="00431047"/>
    <w:rsid w:val="00431938"/>
    <w:rsid w:val="00432044"/>
    <w:rsid w:val="004322F6"/>
    <w:rsid w:val="00432B57"/>
    <w:rsid w:val="00432BBF"/>
    <w:rsid w:val="00433565"/>
    <w:rsid w:val="00434340"/>
    <w:rsid w:val="00434D6C"/>
    <w:rsid w:val="00434D78"/>
    <w:rsid w:val="004355FF"/>
    <w:rsid w:val="00435FCF"/>
    <w:rsid w:val="00436889"/>
    <w:rsid w:val="004368B8"/>
    <w:rsid w:val="00437527"/>
    <w:rsid w:val="00437C3A"/>
    <w:rsid w:val="00437ED2"/>
    <w:rsid w:val="004404EA"/>
    <w:rsid w:val="0044072D"/>
    <w:rsid w:val="00440F47"/>
    <w:rsid w:val="00440F8C"/>
    <w:rsid w:val="004416EA"/>
    <w:rsid w:val="004419D4"/>
    <w:rsid w:val="004419E8"/>
    <w:rsid w:val="00441B27"/>
    <w:rsid w:val="004423D3"/>
    <w:rsid w:val="00442458"/>
    <w:rsid w:val="00443F35"/>
    <w:rsid w:val="00443F6F"/>
    <w:rsid w:val="00444184"/>
    <w:rsid w:val="004441DC"/>
    <w:rsid w:val="004442F3"/>
    <w:rsid w:val="004443E7"/>
    <w:rsid w:val="004447A0"/>
    <w:rsid w:val="00444A01"/>
    <w:rsid w:val="00444B93"/>
    <w:rsid w:val="00444D42"/>
    <w:rsid w:val="0044531B"/>
    <w:rsid w:val="004459DD"/>
    <w:rsid w:val="00446CE1"/>
    <w:rsid w:val="00447E2B"/>
    <w:rsid w:val="0045013F"/>
    <w:rsid w:val="0045082A"/>
    <w:rsid w:val="00451381"/>
    <w:rsid w:val="004513AA"/>
    <w:rsid w:val="0045168C"/>
    <w:rsid w:val="00451816"/>
    <w:rsid w:val="004520FE"/>
    <w:rsid w:val="0045213B"/>
    <w:rsid w:val="00452DF3"/>
    <w:rsid w:val="00453097"/>
    <w:rsid w:val="00453ADE"/>
    <w:rsid w:val="00453CB8"/>
    <w:rsid w:val="00453F62"/>
    <w:rsid w:val="00454434"/>
    <w:rsid w:val="00454E7B"/>
    <w:rsid w:val="00454F72"/>
    <w:rsid w:val="0045541E"/>
    <w:rsid w:val="00455831"/>
    <w:rsid w:val="00456032"/>
    <w:rsid w:val="00456324"/>
    <w:rsid w:val="00456858"/>
    <w:rsid w:val="00456A0B"/>
    <w:rsid w:val="00456F50"/>
    <w:rsid w:val="004570A4"/>
    <w:rsid w:val="00457992"/>
    <w:rsid w:val="00457A96"/>
    <w:rsid w:val="004608DA"/>
    <w:rsid w:val="00460B00"/>
    <w:rsid w:val="00460C11"/>
    <w:rsid w:val="004612F1"/>
    <w:rsid w:val="0046199F"/>
    <w:rsid w:val="00461F33"/>
    <w:rsid w:val="00461FA5"/>
    <w:rsid w:val="00462139"/>
    <w:rsid w:val="0046296A"/>
    <w:rsid w:val="00462978"/>
    <w:rsid w:val="00463320"/>
    <w:rsid w:val="00463909"/>
    <w:rsid w:val="004645F7"/>
    <w:rsid w:val="0046516F"/>
    <w:rsid w:val="00465390"/>
    <w:rsid w:val="00465592"/>
    <w:rsid w:val="00465AC9"/>
    <w:rsid w:val="004663B7"/>
    <w:rsid w:val="00466869"/>
    <w:rsid w:val="00466B64"/>
    <w:rsid w:val="00466C8D"/>
    <w:rsid w:val="0046703A"/>
    <w:rsid w:val="00467B5D"/>
    <w:rsid w:val="00467DF9"/>
    <w:rsid w:val="00467EC9"/>
    <w:rsid w:val="00470334"/>
    <w:rsid w:val="004706C5"/>
    <w:rsid w:val="004706E7"/>
    <w:rsid w:val="00470DDB"/>
    <w:rsid w:val="00471055"/>
    <w:rsid w:val="004711C9"/>
    <w:rsid w:val="00471DE1"/>
    <w:rsid w:val="0047221B"/>
    <w:rsid w:val="00472726"/>
    <w:rsid w:val="00473254"/>
    <w:rsid w:val="00473363"/>
    <w:rsid w:val="004737CB"/>
    <w:rsid w:val="00474ABF"/>
    <w:rsid w:val="00474B9A"/>
    <w:rsid w:val="00474C26"/>
    <w:rsid w:val="00474E6D"/>
    <w:rsid w:val="004751B9"/>
    <w:rsid w:val="00475708"/>
    <w:rsid w:val="00475851"/>
    <w:rsid w:val="00475D72"/>
    <w:rsid w:val="00476519"/>
    <w:rsid w:val="00476B0E"/>
    <w:rsid w:val="00476E61"/>
    <w:rsid w:val="004774D3"/>
    <w:rsid w:val="004779DE"/>
    <w:rsid w:val="00477AF2"/>
    <w:rsid w:val="00477C14"/>
    <w:rsid w:val="004800DE"/>
    <w:rsid w:val="0048069E"/>
    <w:rsid w:val="00480795"/>
    <w:rsid w:val="00481294"/>
    <w:rsid w:val="00481309"/>
    <w:rsid w:val="004825F2"/>
    <w:rsid w:val="00483BB5"/>
    <w:rsid w:val="00483D9D"/>
    <w:rsid w:val="00484C8C"/>
    <w:rsid w:val="00485A8B"/>
    <w:rsid w:val="00485EA8"/>
    <w:rsid w:val="00485EC5"/>
    <w:rsid w:val="00486401"/>
    <w:rsid w:val="004865E7"/>
    <w:rsid w:val="004870EF"/>
    <w:rsid w:val="00487462"/>
    <w:rsid w:val="00487642"/>
    <w:rsid w:val="004876B6"/>
    <w:rsid w:val="00487D68"/>
    <w:rsid w:val="004900BD"/>
    <w:rsid w:val="004907EE"/>
    <w:rsid w:val="0049281F"/>
    <w:rsid w:val="00493105"/>
    <w:rsid w:val="004932C2"/>
    <w:rsid w:val="0049362C"/>
    <w:rsid w:val="00493D54"/>
    <w:rsid w:val="00494070"/>
    <w:rsid w:val="004943C5"/>
    <w:rsid w:val="00494435"/>
    <w:rsid w:val="004949F5"/>
    <w:rsid w:val="004950B6"/>
    <w:rsid w:val="004950E7"/>
    <w:rsid w:val="00495122"/>
    <w:rsid w:val="00495C3A"/>
    <w:rsid w:val="00495CF0"/>
    <w:rsid w:val="00495D64"/>
    <w:rsid w:val="00495E10"/>
    <w:rsid w:val="00497551"/>
    <w:rsid w:val="00497ADA"/>
    <w:rsid w:val="00497BDC"/>
    <w:rsid w:val="004A0368"/>
    <w:rsid w:val="004A0C6D"/>
    <w:rsid w:val="004A1031"/>
    <w:rsid w:val="004A11E7"/>
    <w:rsid w:val="004A137B"/>
    <w:rsid w:val="004A169C"/>
    <w:rsid w:val="004A19DB"/>
    <w:rsid w:val="004A2182"/>
    <w:rsid w:val="004A2243"/>
    <w:rsid w:val="004A2AC3"/>
    <w:rsid w:val="004A3ABD"/>
    <w:rsid w:val="004A3FF4"/>
    <w:rsid w:val="004A41AC"/>
    <w:rsid w:val="004A4EB4"/>
    <w:rsid w:val="004A52C6"/>
    <w:rsid w:val="004A5693"/>
    <w:rsid w:val="004A633A"/>
    <w:rsid w:val="004A643F"/>
    <w:rsid w:val="004A6518"/>
    <w:rsid w:val="004A6ACD"/>
    <w:rsid w:val="004A6ACF"/>
    <w:rsid w:val="004A6CA1"/>
    <w:rsid w:val="004A6E8B"/>
    <w:rsid w:val="004A7002"/>
    <w:rsid w:val="004A7CAF"/>
    <w:rsid w:val="004A7E98"/>
    <w:rsid w:val="004B03A7"/>
    <w:rsid w:val="004B056B"/>
    <w:rsid w:val="004B069F"/>
    <w:rsid w:val="004B0ECB"/>
    <w:rsid w:val="004B113C"/>
    <w:rsid w:val="004B12B9"/>
    <w:rsid w:val="004B1418"/>
    <w:rsid w:val="004B19E5"/>
    <w:rsid w:val="004B1ACE"/>
    <w:rsid w:val="004B2424"/>
    <w:rsid w:val="004B2EB6"/>
    <w:rsid w:val="004B30A4"/>
    <w:rsid w:val="004B3633"/>
    <w:rsid w:val="004B37EA"/>
    <w:rsid w:val="004B3BBB"/>
    <w:rsid w:val="004B3CDE"/>
    <w:rsid w:val="004B4170"/>
    <w:rsid w:val="004B5768"/>
    <w:rsid w:val="004B57AB"/>
    <w:rsid w:val="004B5858"/>
    <w:rsid w:val="004B5EB0"/>
    <w:rsid w:val="004B71E5"/>
    <w:rsid w:val="004B73E7"/>
    <w:rsid w:val="004B7A6F"/>
    <w:rsid w:val="004B7C1D"/>
    <w:rsid w:val="004C011E"/>
    <w:rsid w:val="004C0319"/>
    <w:rsid w:val="004C091D"/>
    <w:rsid w:val="004C0949"/>
    <w:rsid w:val="004C099B"/>
    <w:rsid w:val="004C0D81"/>
    <w:rsid w:val="004C0DA8"/>
    <w:rsid w:val="004C1B25"/>
    <w:rsid w:val="004C1C2D"/>
    <w:rsid w:val="004C1E12"/>
    <w:rsid w:val="004C2926"/>
    <w:rsid w:val="004C29F9"/>
    <w:rsid w:val="004C2BCB"/>
    <w:rsid w:val="004C2C09"/>
    <w:rsid w:val="004C2F41"/>
    <w:rsid w:val="004C4FD8"/>
    <w:rsid w:val="004C59BB"/>
    <w:rsid w:val="004C6117"/>
    <w:rsid w:val="004C6C73"/>
    <w:rsid w:val="004C6DDF"/>
    <w:rsid w:val="004C72CF"/>
    <w:rsid w:val="004C747A"/>
    <w:rsid w:val="004C7C6C"/>
    <w:rsid w:val="004C7F86"/>
    <w:rsid w:val="004D1111"/>
    <w:rsid w:val="004D17C1"/>
    <w:rsid w:val="004D1E33"/>
    <w:rsid w:val="004D25C4"/>
    <w:rsid w:val="004D2AB0"/>
    <w:rsid w:val="004D3AF5"/>
    <w:rsid w:val="004D3FBC"/>
    <w:rsid w:val="004D4258"/>
    <w:rsid w:val="004D4685"/>
    <w:rsid w:val="004D51FF"/>
    <w:rsid w:val="004D5A06"/>
    <w:rsid w:val="004D5B7A"/>
    <w:rsid w:val="004D63CD"/>
    <w:rsid w:val="004D6805"/>
    <w:rsid w:val="004D6CDD"/>
    <w:rsid w:val="004D6D1E"/>
    <w:rsid w:val="004D7822"/>
    <w:rsid w:val="004D7FDC"/>
    <w:rsid w:val="004E0181"/>
    <w:rsid w:val="004E040F"/>
    <w:rsid w:val="004E0D99"/>
    <w:rsid w:val="004E0E7E"/>
    <w:rsid w:val="004E1162"/>
    <w:rsid w:val="004E1361"/>
    <w:rsid w:val="004E143B"/>
    <w:rsid w:val="004E1457"/>
    <w:rsid w:val="004E166E"/>
    <w:rsid w:val="004E1F87"/>
    <w:rsid w:val="004E2012"/>
    <w:rsid w:val="004E22C1"/>
    <w:rsid w:val="004E247B"/>
    <w:rsid w:val="004E256F"/>
    <w:rsid w:val="004E2DEC"/>
    <w:rsid w:val="004E2F3A"/>
    <w:rsid w:val="004E2FBF"/>
    <w:rsid w:val="004E3585"/>
    <w:rsid w:val="004E4548"/>
    <w:rsid w:val="004E52BF"/>
    <w:rsid w:val="004E536D"/>
    <w:rsid w:val="004E565C"/>
    <w:rsid w:val="004E56C8"/>
    <w:rsid w:val="004E5A91"/>
    <w:rsid w:val="004E5C91"/>
    <w:rsid w:val="004E5DBA"/>
    <w:rsid w:val="004E615F"/>
    <w:rsid w:val="004E6A44"/>
    <w:rsid w:val="004E6B64"/>
    <w:rsid w:val="004E6BF8"/>
    <w:rsid w:val="004E6D3A"/>
    <w:rsid w:val="004E7B32"/>
    <w:rsid w:val="004F00CB"/>
    <w:rsid w:val="004F1120"/>
    <w:rsid w:val="004F15C3"/>
    <w:rsid w:val="004F17BA"/>
    <w:rsid w:val="004F1BB0"/>
    <w:rsid w:val="004F20DF"/>
    <w:rsid w:val="004F264F"/>
    <w:rsid w:val="004F2E4A"/>
    <w:rsid w:val="004F3576"/>
    <w:rsid w:val="004F399D"/>
    <w:rsid w:val="004F49FF"/>
    <w:rsid w:val="004F4E19"/>
    <w:rsid w:val="004F5A3B"/>
    <w:rsid w:val="004F5F98"/>
    <w:rsid w:val="004F6289"/>
    <w:rsid w:val="004F6691"/>
    <w:rsid w:val="004F669B"/>
    <w:rsid w:val="004F6913"/>
    <w:rsid w:val="004F6B65"/>
    <w:rsid w:val="004F6BF0"/>
    <w:rsid w:val="004F6E2D"/>
    <w:rsid w:val="004F6F18"/>
    <w:rsid w:val="004F6F28"/>
    <w:rsid w:val="004F6FFA"/>
    <w:rsid w:val="004F7AD0"/>
    <w:rsid w:val="004F7F71"/>
    <w:rsid w:val="005005A9"/>
    <w:rsid w:val="0050179C"/>
    <w:rsid w:val="00501E78"/>
    <w:rsid w:val="0050206F"/>
    <w:rsid w:val="00502855"/>
    <w:rsid w:val="00502A3D"/>
    <w:rsid w:val="00502D48"/>
    <w:rsid w:val="00502FD5"/>
    <w:rsid w:val="00503093"/>
    <w:rsid w:val="005032BA"/>
    <w:rsid w:val="00503618"/>
    <w:rsid w:val="0050392A"/>
    <w:rsid w:val="00503E96"/>
    <w:rsid w:val="00504303"/>
    <w:rsid w:val="00504310"/>
    <w:rsid w:val="00504CE8"/>
    <w:rsid w:val="0050505D"/>
    <w:rsid w:val="005058E8"/>
    <w:rsid w:val="00505A90"/>
    <w:rsid w:val="00507EBF"/>
    <w:rsid w:val="00510446"/>
    <w:rsid w:val="005105AE"/>
    <w:rsid w:val="0051070E"/>
    <w:rsid w:val="00510B97"/>
    <w:rsid w:val="00510CC7"/>
    <w:rsid w:val="005114DD"/>
    <w:rsid w:val="00511E8D"/>
    <w:rsid w:val="00511FE2"/>
    <w:rsid w:val="00512128"/>
    <w:rsid w:val="00512726"/>
    <w:rsid w:val="005128E0"/>
    <w:rsid w:val="00513193"/>
    <w:rsid w:val="005136B1"/>
    <w:rsid w:val="005137E5"/>
    <w:rsid w:val="00513BE5"/>
    <w:rsid w:val="00513BF0"/>
    <w:rsid w:val="00513DF6"/>
    <w:rsid w:val="00513EDD"/>
    <w:rsid w:val="00513EFE"/>
    <w:rsid w:val="00514988"/>
    <w:rsid w:val="00514C65"/>
    <w:rsid w:val="0051551E"/>
    <w:rsid w:val="00515EFF"/>
    <w:rsid w:val="00516537"/>
    <w:rsid w:val="00516677"/>
    <w:rsid w:val="005167F7"/>
    <w:rsid w:val="00516AFB"/>
    <w:rsid w:val="00516B00"/>
    <w:rsid w:val="005202E1"/>
    <w:rsid w:val="005210F6"/>
    <w:rsid w:val="005211F7"/>
    <w:rsid w:val="005216C4"/>
    <w:rsid w:val="005218BD"/>
    <w:rsid w:val="00521B7B"/>
    <w:rsid w:val="005221AB"/>
    <w:rsid w:val="00522B94"/>
    <w:rsid w:val="00522CA3"/>
    <w:rsid w:val="0052361B"/>
    <w:rsid w:val="0052483C"/>
    <w:rsid w:val="00524A24"/>
    <w:rsid w:val="00524C72"/>
    <w:rsid w:val="00525045"/>
    <w:rsid w:val="005259B4"/>
    <w:rsid w:val="00525E2C"/>
    <w:rsid w:val="00525FD3"/>
    <w:rsid w:val="00526269"/>
    <w:rsid w:val="00526D3C"/>
    <w:rsid w:val="00526D61"/>
    <w:rsid w:val="005272B8"/>
    <w:rsid w:val="005273CF"/>
    <w:rsid w:val="005301DA"/>
    <w:rsid w:val="00531B35"/>
    <w:rsid w:val="00531C2D"/>
    <w:rsid w:val="00531E9A"/>
    <w:rsid w:val="00532478"/>
    <w:rsid w:val="00532AD7"/>
    <w:rsid w:val="00532FFD"/>
    <w:rsid w:val="00533E84"/>
    <w:rsid w:val="00534CD5"/>
    <w:rsid w:val="00534D9A"/>
    <w:rsid w:val="00534FE9"/>
    <w:rsid w:val="00535386"/>
    <w:rsid w:val="00535495"/>
    <w:rsid w:val="0053569A"/>
    <w:rsid w:val="00535BE9"/>
    <w:rsid w:val="00535FA1"/>
    <w:rsid w:val="00536039"/>
    <w:rsid w:val="005365C8"/>
    <w:rsid w:val="00537BCB"/>
    <w:rsid w:val="00540384"/>
    <w:rsid w:val="0054059D"/>
    <w:rsid w:val="0054076E"/>
    <w:rsid w:val="00540B5C"/>
    <w:rsid w:val="00540FC0"/>
    <w:rsid w:val="00541271"/>
    <w:rsid w:val="0054152D"/>
    <w:rsid w:val="00541B20"/>
    <w:rsid w:val="00542626"/>
    <w:rsid w:val="005436E1"/>
    <w:rsid w:val="005438BC"/>
    <w:rsid w:val="00543D1B"/>
    <w:rsid w:val="00543EB5"/>
    <w:rsid w:val="00544BE0"/>
    <w:rsid w:val="0054585C"/>
    <w:rsid w:val="00545F6B"/>
    <w:rsid w:val="00546933"/>
    <w:rsid w:val="00547EA5"/>
    <w:rsid w:val="00547F5E"/>
    <w:rsid w:val="00550652"/>
    <w:rsid w:val="00550F55"/>
    <w:rsid w:val="0055113A"/>
    <w:rsid w:val="00551661"/>
    <w:rsid w:val="005519AB"/>
    <w:rsid w:val="00551E56"/>
    <w:rsid w:val="00552079"/>
    <w:rsid w:val="0055244C"/>
    <w:rsid w:val="00553019"/>
    <w:rsid w:val="00553955"/>
    <w:rsid w:val="00553DC0"/>
    <w:rsid w:val="00553E7C"/>
    <w:rsid w:val="00554452"/>
    <w:rsid w:val="00554596"/>
    <w:rsid w:val="005547BD"/>
    <w:rsid w:val="005549D0"/>
    <w:rsid w:val="00554D73"/>
    <w:rsid w:val="00554EA2"/>
    <w:rsid w:val="00555935"/>
    <w:rsid w:val="00555E9B"/>
    <w:rsid w:val="00555F03"/>
    <w:rsid w:val="005561D2"/>
    <w:rsid w:val="0055641A"/>
    <w:rsid w:val="00556B17"/>
    <w:rsid w:val="00557AD9"/>
    <w:rsid w:val="00557D57"/>
    <w:rsid w:val="005603CF"/>
    <w:rsid w:val="005610CA"/>
    <w:rsid w:val="00561AA9"/>
    <w:rsid w:val="00562C70"/>
    <w:rsid w:val="005634DE"/>
    <w:rsid w:val="0056419C"/>
    <w:rsid w:val="00564909"/>
    <w:rsid w:val="00564B1D"/>
    <w:rsid w:val="00564B86"/>
    <w:rsid w:val="005658F7"/>
    <w:rsid w:val="005659F7"/>
    <w:rsid w:val="00565BF3"/>
    <w:rsid w:val="005663E7"/>
    <w:rsid w:val="005670D0"/>
    <w:rsid w:val="005672D6"/>
    <w:rsid w:val="00567422"/>
    <w:rsid w:val="00567509"/>
    <w:rsid w:val="00567AD0"/>
    <w:rsid w:val="00570CF8"/>
    <w:rsid w:val="005712C7"/>
    <w:rsid w:val="0057176D"/>
    <w:rsid w:val="005718CB"/>
    <w:rsid w:val="0057191D"/>
    <w:rsid w:val="00571A50"/>
    <w:rsid w:val="00571CF2"/>
    <w:rsid w:val="00571D45"/>
    <w:rsid w:val="00571D49"/>
    <w:rsid w:val="005721AB"/>
    <w:rsid w:val="0057228F"/>
    <w:rsid w:val="0057265C"/>
    <w:rsid w:val="00572679"/>
    <w:rsid w:val="00572A06"/>
    <w:rsid w:val="0057330E"/>
    <w:rsid w:val="005734F2"/>
    <w:rsid w:val="00573B6E"/>
    <w:rsid w:val="00573F6C"/>
    <w:rsid w:val="005745AB"/>
    <w:rsid w:val="005748C6"/>
    <w:rsid w:val="00574F1C"/>
    <w:rsid w:val="00574FA1"/>
    <w:rsid w:val="00575150"/>
    <w:rsid w:val="00575379"/>
    <w:rsid w:val="00575A20"/>
    <w:rsid w:val="00576387"/>
    <w:rsid w:val="005764D7"/>
    <w:rsid w:val="00576526"/>
    <w:rsid w:val="00576817"/>
    <w:rsid w:val="00576C83"/>
    <w:rsid w:val="00576D7D"/>
    <w:rsid w:val="00576FC3"/>
    <w:rsid w:val="00577337"/>
    <w:rsid w:val="0057736D"/>
    <w:rsid w:val="00577EEB"/>
    <w:rsid w:val="005801A9"/>
    <w:rsid w:val="00580E55"/>
    <w:rsid w:val="00581121"/>
    <w:rsid w:val="005816B5"/>
    <w:rsid w:val="00581D52"/>
    <w:rsid w:val="00582CAD"/>
    <w:rsid w:val="00582E4D"/>
    <w:rsid w:val="0058396E"/>
    <w:rsid w:val="00584470"/>
    <w:rsid w:val="00584EE1"/>
    <w:rsid w:val="00584F25"/>
    <w:rsid w:val="0058519F"/>
    <w:rsid w:val="005855D8"/>
    <w:rsid w:val="00585B57"/>
    <w:rsid w:val="00585CC8"/>
    <w:rsid w:val="0058632D"/>
    <w:rsid w:val="00586BC0"/>
    <w:rsid w:val="00587029"/>
    <w:rsid w:val="00590791"/>
    <w:rsid w:val="005907D6"/>
    <w:rsid w:val="0059168E"/>
    <w:rsid w:val="00591EAD"/>
    <w:rsid w:val="005922F3"/>
    <w:rsid w:val="00592368"/>
    <w:rsid w:val="00592A21"/>
    <w:rsid w:val="00592FE7"/>
    <w:rsid w:val="00593AAC"/>
    <w:rsid w:val="00593CFC"/>
    <w:rsid w:val="00594323"/>
    <w:rsid w:val="0059485F"/>
    <w:rsid w:val="005949E9"/>
    <w:rsid w:val="00594D58"/>
    <w:rsid w:val="00595663"/>
    <w:rsid w:val="005957CE"/>
    <w:rsid w:val="00595BFA"/>
    <w:rsid w:val="00595C70"/>
    <w:rsid w:val="00595DD3"/>
    <w:rsid w:val="00596A16"/>
    <w:rsid w:val="0059706A"/>
    <w:rsid w:val="0059724E"/>
    <w:rsid w:val="00597301"/>
    <w:rsid w:val="00597889"/>
    <w:rsid w:val="005A01A2"/>
    <w:rsid w:val="005A0234"/>
    <w:rsid w:val="005A02C4"/>
    <w:rsid w:val="005A0C1F"/>
    <w:rsid w:val="005A116C"/>
    <w:rsid w:val="005A129C"/>
    <w:rsid w:val="005A1934"/>
    <w:rsid w:val="005A1AD3"/>
    <w:rsid w:val="005A1B9E"/>
    <w:rsid w:val="005A211D"/>
    <w:rsid w:val="005A23AB"/>
    <w:rsid w:val="005A258E"/>
    <w:rsid w:val="005A27B9"/>
    <w:rsid w:val="005A289B"/>
    <w:rsid w:val="005A2C2F"/>
    <w:rsid w:val="005A2DDD"/>
    <w:rsid w:val="005A2F41"/>
    <w:rsid w:val="005A302A"/>
    <w:rsid w:val="005A3645"/>
    <w:rsid w:val="005A3A76"/>
    <w:rsid w:val="005A3A86"/>
    <w:rsid w:val="005A4007"/>
    <w:rsid w:val="005A4872"/>
    <w:rsid w:val="005A57C2"/>
    <w:rsid w:val="005A66D7"/>
    <w:rsid w:val="005A6824"/>
    <w:rsid w:val="005A68E5"/>
    <w:rsid w:val="005A6923"/>
    <w:rsid w:val="005A6E78"/>
    <w:rsid w:val="005A7370"/>
    <w:rsid w:val="005A73C6"/>
    <w:rsid w:val="005A76A9"/>
    <w:rsid w:val="005A77C7"/>
    <w:rsid w:val="005B02BD"/>
    <w:rsid w:val="005B0F76"/>
    <w:rsid w:val="005B1351"/>
    <w:rsid w:val="005B178D"/>
    <w:rsid w:val="005B1B5F"/>
    <w:rsid w:val="005B202B"/>
    <w:rsid w:val="005B2A06"/>
    <w:rsid w:val="005B2B0E"/>
    <w:rsid w:val="005B3455"/>
    <w:rsid w:val="005B3E91"/>
    <w:rsid w:val="005B4B78"/>
    <w:rsid w:val="005B4EBC"/>
    <w:rsid w:val="005B54B9"/>
    <w:rsid w:val="005B584F"/>
    <w:rsid w:val="005B5A47"/>
    <w:rsid w:val="005B6A9D"/>
    <w:rsid w:val="005B6CE7"/>
    <w:rsid w:val="005B7C3F"/>
    <w:rsid w:val="005B7CE1"/>
    <w:rsid w:val="005C065F"/>
    <w:rsid w:val="005C10C7"/>
    <w:rsid w:val="005C3868"/>
    <w:rsid w:val="005C392A"/>
    <w:rsid w:val="005C3CCE"/>
    <w:rsid w:val="005C3DC3"/>
    <w:rsid w:val="005C4054"/>
    <w:rsid w:val="005C4F9F"/>
    <w:rsid w:val="005C51C5"/>
    <w:rsid w:val="005C5B87"/>
    <w:rsid w:val="005C60B0"/>
    <w:rsid w:val="005C619C"/>
    <w:rsid w:val="005C681F"/>
    <w:rsid w:val="005C6AE9"/>
    <w:rsid w:val="005C6FA6"/>
    <w:rsid w:val="005C70DF"/>
    <w:rsid w:val="005C7A73"/>
    <w:rsid w:val="005C7FAC"/>
    <w:rsid w:val="005D0436"/>
    <w:rsid w:val="005D09F7"/>
    <w:rsid w:val="005D0C7D"/>
    <w:rsid w:val="005D0CB5"/>
    <w:rsid w:val="005D143C"/>
    <w:rsid w:val="005D16A5"/>
    <w:rsid w:val="005D1D04"/>
    <w:rsid w:val="005D1D3B"/>
    <w:rsid w:val="005D24DC"/>
    <w:rsid w:val="005D337F"/>
    <w:rsid w:val="005D372F"/>
    <w:rsid w:val="005D3E19"/>
    <w:rsid w:val="005D4AF4"/>
    <w:rsid w:val="005D4D18"/>
    <w:rsid w:val="005D52A3"/>
    <w:rsid w:val="005D55BB"/>
    <w:rsid w:val="005D5CBC"/>
    <w:rsid w:val="005D62D1"/>
    <w:rsid w:val="005E02CA"/>
    <w:rsid w:val="005E02DA"/>
    <w:rsid w:val="005E0B08"/>
    <w:rsid w:val="005E0C94"/>
    <w:rsid w:val="005E100A"/>
    <w:rsid w:val="005E266C"/>
    <w:rsid w:val="005E2A8F"/>
    <w:rsid w:val="005E3117"/>
    <w:rsid w:val="005E328B"/>
    <w:rsid w:val="005E3FD6"/>
    <w:rsid w:val="005E4058"/>
    <w:rsid w:val="005E40CC"/>
    <w:rsid w:val="005E4232"/>
    <w:rsid w:val="005E424B"/>
    <w:rsid w:val="005E455F"/>
    <w:rsid w:val="005E4C6E"/>
    <w:rsid w:val="005E4CF9"/>
    <w:rsid w:val="005E4D72"/>
    <w:rsid w:val="005E4DCA"/>
    <w:rsid w:val="005E5DD3"/>
    <w:rsid w:val="005E6660"/>
    <w:rsid w:val="005E68B7"/>
    <w:rsid w:val="005E69F0"/>
    <w:rsid w:val="005E744A"/>
    <w:rsid w:val="005E7959"/>
    <w:rsid w:val="005E7BE4"/>
    <w:rsid w:val="005E7C9B"/>
    <w:rsid w:val="005F069A"/>
    <w:rsid w:val="005F083E"/>
    <w:rsid w:val="005F1266"/>
    <w:rsid w:val="005F16B0"/>
    <w:rsid w:val="005F1E83"/>
    <w:rsid w:val="005F23DA"/>
    <w:rsid w:val="005F2619"/>
    <w:rsid w:val="005F282E"/>
    <w:rsid w:val="005F3384"/>
    <w:rsid w:val="005F3719"/>
    <w:rsid w:val="005F380C"/>
    <w:rsid w:val="005F38B0"/>
    <w:rsid w:val="005F39EA"/>
    <w:rsid w:val="005F3E2B"/>
    <w:rsid w:val="005F45B2"/>
    <w:rsid w:val="005F45D7"/>
    <w:rsid w:val="005F4762"/>
    <w:rsid w:val="005F497B"/>
    <w:rsid w:val="005F505A"/>
    <w:rsid w:val="005F50FE"/>
    <w:rsid w:val="005F6201"/>
    <w:rsid w:val="005F6ADB"/>
    <w:rsid w:val="005F6FBB"/>
    <w:rsid w:val="005F79F4"/>
    <w:rsid w:val="005F7B4D"/>
    <w:rsid w:val="005F7DA3"/>
    <w:rsid w:val="005F7EE6"/>
    <w:rsid w:val="006006F9"/>
    <w:rsid w:val="00600DA8"/>
    <w:rsid w:val="006013C6"/>
    <w:rsid w:val="006026A5"/>
    <w:rsid w:val="006027A8"/>
    <w:rsid w:val="00602C83"/>
    <w:rsid w:val="006031F1"/>
    <w:rsid w:val="006033F9"/>
    <w:rsid w:val="0060376D"/>
    <w:rsid w:val="00603FB5"/>
    <w:rsid w:val="00604259"/>
    <w:rsid w:val="00604DC8"/>
    <w:rsid w:val="00604F1A"/>
    <w:rsid w:val="00605E78"/>
    <w:rsid w:val="00605E89"/>
    <w:rsid w:val="0060630B"/>
    <w:rsid w:val="006067CA"/>
    <w:rsid w:val="00607130"/>
    <w:rsid w:val="00607318"/>
    <w:rsid w:val="00607565"/>
    <w:rsid w:val="006078D7"/>
    <w:rsid w:val="00607BE8"/>
    <w:rsid w:val="00607D95"/>
    <w:rsid w:val="006101F4"/>
    <w:rsid w:val="006107BA"/>
    <w:rsid w:val="00610953"/>
    <w:rsid w:val="00610E34"/>
    <w:rsid w:val="006112C6"/>
    <w:rsid w:val="006115F7"/>
    <w:rsid w:val="006119E4"/>
    <w:rsid w:val="00611C9C"/>
    <w:rsid w:val="00611D62"/>
    <w:rsid w:val="00612439"/>
    <w:rsid w:val="00612B91"/>
    <w:rsid w:val="00612E35"/>
    <w:rsid w:val="00613A62"/>
    <w:rsid w:val="00614197"/>
    <w:rsid w:val="00614907"/>
    <w:rsid w:val="00614A51"/>
    <w:rsid w:val="0061596F"/>
    <w:rsid w:val="00615FE4"/>
    <w:rsid w:val="00616258"/>
    <w:rsid w:val="00616576"/>
    <w:rsid w:val="00616AE5"/>
    <w:rsid w:val="00616FA0"/>
    <w:rsid w:val="006171C8"/>
    <w:rsid w:val="00617583"/>
    <w:rsid w:val="006176F8"/>
    <w:rsid w:val="00617CDD"/>
    <w:rsid w:val="00621114"/>
    <w:rsid w:val="006218B4"/>
    <w:rsid w:val="006224EF"/>
    <w:rsid w:val="006227F5"/>
    <w:rsid w:val="00622C9E"/>
    <w:rsid w:val="0062304D"/>
    <w:rsid w:val="0062483F"/>
    <w:rsid w:val="0062486A"/>
    <w:rsid w:val="00624A3B"/>
    <w:rsid w:val="00624C65"/>
    <w:rsid w:val="00624F76"/>
    <w:rsid w:val="00624FF2"/>
    <w:rsid w:val="0062541F"/>
    <w:rsid w:val="006256EC"/>
    <w:rsid w:val="00625AE4"/>
    <w:rsid w:val="00625CE9"/>
    <w:rsid w:val="00625F57"/>
    <w:rsid w:val="00626539"/>
    <w:rsid w:val="00626A85"/>
    <w:rsid w:val="00626AB6"/>
    <w:rsid w:val="00626AB9"/>
    <w:rsid w:val="00626C0A"/>
    <w:rsid w:val="006279C1"/>
    <w:rsid w:val="00627BCF"/>
    <w:rsid w:val="00627D68"/>
    <w:rsid w:val="0063027F"/>
    <w:rsid w:val="006302EE"/>
    <w:rsid w:val="00630737"/>
    <w:rsid w:val="00631429"/>
    <w:rsid w:val="006316DC"/>
    <w:rsid w:val="006319BC"/>
    <w:rsid w:val="00632072"/>
    <w:rsid w:val="006320EB"/>
    <w:rsid w:val="006321E4"/>
    <w:rsid w:val="00632B59"/>
    <w:rsid w:val="00632E84"/>
    <w:rsid w:val="0063331A"/>
    <w:rsid w:val="00633F9D"/>
    <w:rsid w:val="0063406B"/>
    <w:rsid w:val="006340F6"/>
    <w:rsid w:val="00634D2C"/>
    <w:rsid w:val="00634FBF"/>
    <w:rsid w:val="006357C0"/>
    <w:rsid w:val="00635C28"/>
    <w:rsid w:val="00636650"/>
    <w:rsid w:val="00637471"/>
    <w:rsid w:val="00637476"/>
    <w:rsid w:val="006374A9"/>
    <w:rsid w:val="006375E7"/>
    <w:rsid w:val="0064084F"/>
    <w:rsid w:val="006411C5"/>
    <w:rsid w:val="00641D4A"/>
    <w:rsid w:val="00641E6E"/>
    <w:rsid w:val="006427B3"/>
    <w:rsid w:val="00642919"/>
    <w:rsid w:val="00642EDB"/>
    <w:rsid w:val="00642F09"/>
    <w:rsid w:val="006434D1"/>
    <w:rsid w:val="00643E5C"/>
    <w:rsid w:val="00643E88"/>
    <w:rsid w:val="006440D9"/>
    <w:rsid w:val="00644B21"/>
    <w:rsid w:val="0064608C"/>
    <w:rsid w:val="00646291"/>
    <w:rsid w:val="00646727"/>
    <w:rsid w:val="00646858"/>
    <w:rsid w:val="00646A1E"/>
    <w:rsid w:val="00646A30"/>
    <w:rsid w:val="00646EBA"/>
    <w:rsid w:val="00646ED5"/>
    <w:rsid w:val="006472DF"/>
    <w:rsid w:val="0064784C"/>
    <w:rsid w:val="00647FDA"/>
    <w:rsid w:val="006504EE"/>
    <w:rsid w:val="006505FC"/>
    <w:rsid w:val="006507D1"/>
    <w:rsid w:val="00650DE5"/>
    <w:rsid w:val="00650FDA"/>
    <w:rsid w:val="00652152"/>
    <w:rsid w:val="00652266"/>
    <w:rsid w:val="0065254E"/>
    <w:rsid w:val="00652965"/>
    <w:rsid w:val="00652983"/>
    <w:rsid w:val="00652A7E"/>
    <w:rsid w:val="00652CA3"/>
    <w:rsid w:val="0065364D"/>
    <w:rsid w:val="00653A78"/>
    <w:rsid w:val="006541DA"/>
    <w:rsid w:val="00654826"/>
    <w:rsid w:val="00654E67"/>
    <w:rsid w:val="00655793"/>
    <w:rsid w:val="0065619D"/>
    <w:rsid w:val="00656A34"/>
    <w:rsid w:val="00656AA5"/>
    <w:rsid w:val="00656F45"/>
    <w:rsid w:val="00656F52"/>
    <w:rsid w:val="006570AC"/>
    <w:rsid w:val="00657170"/>
    <w:rsid w:val="00657189"/>
    <w:rsid w:val="00657331"/>
    <w:rsid w:val="00657376"/>
    <w:rsid w:val="006574E3"/>
    <w:rsid w:val="00657B1D"/>
    <w:rsid w:val="00660631"/>
    <w:rsid w:val="00660BCA"/>
    <w:rsid w:val="00660C9E"/>
    <w:rsid w:val="0066110B"/>
    <w:rsid w:val="00661D17"/>
    <w:rsid w:val="006625F1"/>
    <w:rsid w:val="00662F7E"/>
    <w:rsid w:val="006631BA"/>
    <w:rsid w:val="0066325E"/>
    <w:rsid w:val="006634D3"/>
    <w:rsid w:val="00663BEB"/>
    <w:rsid w:val="00663CEA"/>
    <w:rsid w:val="0066481B"/>
    <w:rsid w:val="00664AFF"/>
    <w:rsid w:val="00664CC6"/>
    <w:rsid w:val="00665709"/>
    <w:rsid w:val="00665F94"/>
    <w:rsid w:val="00666174"/>
    <w:rsid w:val="00670766"/>
    <w:rsid w:val="00670A61"/>
    <w:rsid w:val="00670C70"/>
    <w:rsid w:val="00670CE8"/>
    <w:rsid w:val="006717A6"/>
    <w:rsid w:val="006719D2"/>
    <w:rsid w:val="00671B6F"/>
    <w:rsid w:val="00671E9B"/>
    <w:rsid w:val="00671F93"/>
    <w:rsid w:val="006722BD"/>
    <w:rsid w:val="00672576"/>
    <w:rsid w:val="00672658"/>
    <w:rsid w:val="00672ADC"/>
    <w:rsid w:val="0067389F"/>
    <w:rsid w:val="00673B19"/>
    <w:rsid w:val="00673CE2"/>
    <w:rsid w:val="00674F61"/>
    <w:rsid w:val="00675752"/>
    <w:rsid w:val="00675E49"/>
    <w:rsid w:val="0067618E"/>
    <w:rsid w:val="00676A71"/>
    <w:rsid w:val="00676BA6"/>
    <w:rsid w:val="00677296"/>
    <w:rsid w:val="00680816"/>
    <w:rsid w:val="00680901"/>
    <w:rsid w:val="006809EE"/>
    <w:rsid w:val="00680D9D"/>
    <w:rsid w:val="006810DF"/>
    <w:rsid w:val="00681ABE"/>
    <w:rsid w:val="00681FB1"/>
    <w:rsid w:val="00682178"/>
    <w:rsid w:val="00682525"/>
    <w:rsid w:val="0068264B"/>
    <w:rsid w:val="006830CD"/>
    <w:rsid w:val="00684689"/>
    <w:rsid w:val="00684A28"/>
    <w:rsid w:val="00684D33"/>
    <w:rsid w:val="00684DF4"/>
    <w:rsid w:val="00684F2B"/>
    <w:rsid w:val="00685102"/>
    <w:rsid w:val="006852D1"/>
    <w:rsid w:val="00685A65"/>
    <w:rsid w:val="00685C19"/>
    <w:rsid w:val="00685EF8"/>
    <w:rsid w:val="0068637E"/>
    <w:rsid w:val="006869A7"/>
    <w:rsid w:val="006869D4"/>
    <w:rsid w:val="00687297"/>
    <w:rsid w:val="006911B4"/>
    <w:rsid w:val="00691738"/>
    <w:rsid w:val="0069187E"/>
    <w:rsid w:val="006919B7"/>
    <w:rsid w:val="00691C11"/>
    <w:rsid w:val="00692B9B"/>
    <w:rsid w:val="0069342E"/>
    <w:rsid w:val="006934F3"/>
    <w:rsid w:val="00693C6B"/>
    <w:rsid w:val="00693DF5"/>
    <w:rsid w:val="006945E5"/>
    <w:rsid w:val="00694E63"/>
    <w:rsid w:val="006954DD"/>
    <w:rsid w:val="00695693"/>
    <w:rsid w:val="00695B8D"/>
    <w:rsid w:val="00695C18"/>
    <w:rsid w:val="0069656A"/>
    <w:rsid w:val="006967BA"/>
    <w:rsid w:val="006978DB"/>
    <w:rsid w:val="006A0091"/>
    <w:rsid w:val="006A05E3"/>
    <w:rsid w:val="006A18F0"/>
    <w:rsid w:val="006A1950"/>
    <w:rsid w:val="006A1B33"/>
    <w:rsid w:val="006A2653"/>
    <w:rsid w:val="006A295B"/>
    <w:rsid w:val="006A2A29"/>
    <w:rsid w:val="006A309E"/>
    <w:rsid w:val="006A3424"/>
    <w:rsid w:val="006A36CF"/>
    <w:rsid w:val="006A38FC"/>
    <w:rsid w:val="006A3B96"/>
    <w:rsid w:val="006A3C81"/>
    <w:rsid w:val="006A3E6E"/>
    <w:rsid w:val="006A45B9"/>
    <w:rsid w:val="006A480E"/>
    <w:rsid w:val="006A523B"/>
    <w:rsid w:val="006A5264"/>
    <w:rsid w:val="006A5452"/>
    <w:rsid w:val="006A5931"/>
    <w:rsid w:val="006A5A44"/>
    <w:rsid w:val="006A5C94"/>
    <w:rsid w:val="006A6667"/>
    <w:rsid w:val="006A67BD"/>
    <w:rsid w:val="006A67DC"/>
    <w:rsid w:val="006A7B40"/>
    <w:rsid w:val="006A7CD0"/>
    <w:rsid w:val="006B00AB"/>
    <w:rsid w:val="006B039B"/>
    <w:rsid w:val="006B049E"/>
    <w:rsid w:val="006B04D3"/>
    <w:rsid w:val="006B0610"/>
    <w:rsid w:val="006B06D1"/>
    <w:rsid w:val="006B07E1"/>
    <w:rsid w:val="006B0AD5"/>
    <w:rsid w:val="006B0BB3"/>
    <w:rsid w:val="006B1A10"/>
    <w:rsid w:val="006B24A4"/>
    <w:rsid w:val="006B3186"/>
    <w:rsid w:val="006B3303"/>
    <w:rsid w:val="006B3406"/>
    <w:rsid w:val="006B35B3"/>
    <w:rsid w:val="006B3D3C"/>
    <w:rsid w:val="006B3F1A"/>
    <w:rsid w:val="006B3FA4"/>
    <w:rsid w:val="006B3FFC"/>
    <w:rsid w:val="006B40DA"/>
    <w:rsid w:val="006B4136"/>
    <w:rsid w:val="006B5055"/>
    <w:rsid w:val="006B5521"/>
    <w:rsid w:val="006B5BF8"/>
    <w:rsid w:val="006B5C48"/>
    <w:rsid w:val="006B6035"/>
    <w:rsid w:val="006B6188"/>
    <w:rsid w:val="006B61A4"/>
    <w:rsid w:val="006B7053"/>
    <w:rsid w:val="006B7363"/>
    <w:rsid w:val="006B7F95"/>
    <w:rsid w:val="006C00D2"/>
    <w:rsid w:val="006C0ABF"/>
    <w:rsid w:val="006C333D"/>
    <w:rsid w:val="006C33CF"/>
    <w:rsid w:val="006C464E"/>
    <w:rsid w:val="006C65DF"/>
    <w:rsid w:val="006C6D11"/>
    <w:rsid w:val="006C701D"/>
    <w:rsid w:val="006C714F"/>
    <w:rsid w:val="006C7B74"/>
    <w:rsid w:val="006C7C8E"/>
    <w:rsid w:val="006D0792"/>
    <w:rsid w:val="006D07B4"/>
    <w:rsid w:val="006D0865"/>
    <w:rsid w:val="006D0898"/>
    <w:rsid w:val="006D08DE"/>
    <w:rsid w:val="006D1362"/>
    <w:rsid w:val="006D191C"/>
    <w:rsid w:val="006D1BA5"/>
    <w:rsid w:val="006D1C1B"/>
    <w:rsid w:val="006D22CE"/>
    <w:rsid w:val="006D2355"/>
    <w:rsid w:val="006D2D36"/>
    <w:rsid w:val="006D2D92"/>
    <w:rsid w:val="006D2F01"/>
    <w:rsid w:val="006D4657"/>
    <w:rsid w:val="006D47AD"/>
    <w:rsid w:val="006D4C47"/>
    <w:rsid w:val="006D50BC"/>
    <w:rsid w:val="006D5238"/>
    <w:rsid w:val="006D718C"/>
    <w:rsid w:val="006D7C55"/>
    <w:rsid w:val="006D7DD0"/>
    <w:rsid w:val="006D7EDC"/>
    <w:rsid w:val="006E0279"/>
    <w:rsid w:val="006E0410"/>
    <w:rsid w:val="006E0891"/>
    <w:rsid w:val="006E0E75"/>
    <w:rsid w:val="006E2AF8"/>
    <w:rsid w:val="006E345F"/>
    <w:rsid w:val="006E36EA"/>
    <w:rsid w:val="006E3C44"/>
    <w:rsid w:val="006E3CFA"/>
    <w:rsid w:val="006E3D2E"/>
    <w:rsid w:val="006E47B0"/>
    <w:rsid w:val="006E50C6"/>
    <w:rsid w:val="006E5CF2"/>
    <w:rsid w:val="006E62FC"/>
    <w:rsid w:val="006E68FC"/>
    <w:rsid w:val="006E6E36"/>
    <w:rsid w:val="006E702A"/>
    <w:rsid w:val="006E73A0"/>
    <w:rsid w:val="006E74BF"/>
    <w:rsid w:val="006E7683"/>
    <w:rsid w:val="006E7745"/>
    <w:rsid w:val="006E7840"/>
    <w:rsid w:val="006F012F"/>
    <w:rsid w:val="006F0AEA"/>
    <w:rsid w:val="006F14C3"/>
    <w:rsid w:val="006F1E12"/>
    <w:rsid w:val="006F270F"/>
    <w:rsid w:val="006F2E73"/>
    <w:rsid w:val="006F32A0"/>
    <w:rsid w:val="006F37A7"/>
    <w:rsid w:val="006F38E4"/>
    <w:rsid w:val="006F3A42"/>
    <w:rsid w:val="006F3D78"/>
    <w:rsid w:val="006F47DB"/>
    <w:rsid w:val="006F4C61"/>
    <w:rsid w:val="006F5859"/>
    <w:rsid w:val="006F679D"/>
    <w:rsid w:val="006F6A87"/>
    <w:rsid w:val="006F779B"/>
    <w:rsid w:val="006F7952"/>
    <w:rsid w:val="006F7C98"/>
    <w:rsid w:val="00700009"/>
    <w:rsid w:val="00700E59"/>
    <w:rsid w:val="0070215F"/>
    <w:rsid w:val="00702611"/>
    <w:rsid w:val="00702690"/>
    <w:rsid w:val="00702CCA"/>
    <w:rsid w:val="00703324"/>
    <w:rsid w:val="007036B6"/>
    <w:rsid w:val="00703E03"/>
    <w:rsid w:val="0070419E"/>
    <w:rsid w:val="00704CD7"/>
    <w:rsid w:val="00704FC9"/>
    <w:rsid w:val="007050FB"/>
    <w:rsid w:val="0070578F"/>
    <w:rsid w:val="00706801"/>
    <w:rsid w:val="00706A5C"/>
    <w:rsid w:val="00707088"/>
    <w:rsid w:val="007073AC"/>
    <w:rsid w:val="007078EA"/>
    <w:rsid w:val="00710202"/>
    <w:rsid w:val="0071026B"/>
    <w:rsid w:val="007109E1"/>
    <w:rsid w:val="00711886"/>
    <w:rsid w:val="00711DF5"/>
    <w:rsid w:val="00712769"/>
    <w:rsid w:val="00712A72"/>
    <w:rsid w:val="00713206"/>
    <w:rsid w:val="007135DA"/>
    <w:rsid w:val="00713608"/>
    <w:rsid w:val="00713634"/>
    <w:rsid w:val="00713665"/>
    <w:rsid w:val="007139E0"/>
    <w:rsid w:val="00714460"/>
    <w:rsid w:val="0071506D"/>
    <w:rsid w:val="00715C10"/>
    <w:rsid w:val="00715DDF"/>
    <w:rsid w:val="007160E4"/>
    <w:rsid w:val="007162E3"/>
    <w:rsid w:val="007169A5"/>
    <w:rsid w:val="00716D90"/>
    <w:rsid w:val="00716DDE"/>
    <w:rsid w:val="0071768D"/>
    <w:rsid w:val="00717AD8"/>
    <w:rsid w:val="00720148"/>
    <w:rsid w:val="00720306"/>
    <w:rsid w:val="007205D5"/>
    <w:rsid w:val="00720932"/>
    <w:rsid w:val="007211BC"/>
    <w:rsid w:val="0072130E"/>
    <w:rsid w:val="007214B7"/>
    <w:rsid w:val="0072153E"/>
    <w:rsid w:val="0072262C"/>
    <w:rsid w:val="00722A2A"/>
    <w:rsid w:val="00722D4A"/>
    <w:rsid w:val="00722D4E"/>
    <w:rsid w:val="0072382D"/>
    <w:rsid w:val="00723C60"/>
    <w:rsid w:val="00723F65"/>
    <w:rsid w:val="007242B7"/>
    <w:rsid w:val="007246CA"/>
    <w:rsid w:val="00724C12"/>
    <w:rsid w:val="007256A1"/>
    <w:rsid w:val="00725FA3"/>
    <w:rsid w:val="00726AD5"/>
    <w:rsid w:val="00726BE6"/>
    <w:rsid w:val="00726F46"/>
    <w:rsid w:val="00727831"/>
    <w:rsid w:val="00727A88"/>
    <w:rsid w:val="007309AE"/>
    <w:rsid w:val="00730B3B"/>
    <w:rsid w:val="00730E97"/>
    <w:rsid w:val="0073144C"/>
    <w:rsid w:val="0073150D"/>
    <w:rsid w:val="007316E9"/>
    <w:rsid w:val="00731B8B"/>
    <w:rsid w:val="00731F06"/>
    <w:rsid w:val="007321C1"/>
    <w:rsid w:val="007322B0"/>
    <w:rsid w:val="007324E4"/>
    <w:rsid w:val="007327D1"/>
    <w:rsid w:val="00732851"/>
    <w:rsid w:val="007328A3"/>
    <w:rsid w:val="00732F1D"/>
    <w:rsid w:val="0073313F"/>
    <w:rsid w:val="007343EF"/>
    <w:rsid w:val="00734DAA"/>
    <w:rsid w:val="0073538D"/>
    <w:rsid w:val="0073593A"/>
    <w:rsid w:val="00735E98"/>
    <w:rsid w:val="007364C3"/>
    <w:rsid w:val="0073650F"/>
    <w:rsid w:val="0073692D"/>
    <w:rsid w:val="00736E8D"/>
    <w:rsid w:val="00736F28"/>
    <w:rsid w:val="00737739"/>
    <w:rsid w:val="00737AA6"/>
    <w:rsid w:val="00737CBB"/>
    <w:rsid w:val="00737F1D"/>
    <w:rsid w:val="00737F21"/>
    <w:rsid w:val="00737FEC"/>
    <w:rsid w:val="007400D0"/>
    <w:rsid w:val="00740984"/>
    <w:rsid w:val="007413AE"/>
    <w:rsid w:val="00741EA2"/>
    <w:rsid w:val="00741FCD"/>
    <w:rsid w:val="00742837"/>
    <w:rsid w:val="0074328A"/>
    <w:rsid w:val="0074340A"/>
    <w:rsid w:val="00743442"/>
    <w:rsid w:val="0074386C"/>
    <w:rsid w:val="00743A91"/>
    <w:rsid w:val="00743D1F"/>
    <w:rsid w:val="0074459F"/>
    <w:rsid w:val="007450CD"/>
    <w:rsid w:val="007451FC"/>
    <w:rsid w:val="007456BB"/>
    <w:rsid w:val="00746AC0"/>
    <w:rsid w:val="00746C3A"/>
    <w:rsid w:val="007508D5"/>
    <w:rsid w:val="00751280"/>
    <w:rsid w:val="00751D5E"/>
    <w:rsid w:val="00752315"/>
    <w:rsid w:val="0075314B"/>
    <w:rsid w:val="00753706"/>
    <w:rsid w:val="00753A48"/>
    <w:rsid w:val="00753D43"/>
    <w:rsid w:val="0075443F"/>
    <w:rsid w:val="00755E82"/>
    <w:rsid w:val="00755FBD"/>
    <w:rsid w:val="00756715"/>
    <w:rsid w:val="0075687C"/>
    <w:rsid w:val="0075716D"/>
    <w:rsid w:val="00760047"/>
    <w:rsid w:val="00761077"/>
    <w:rsid w:val="007617E6"/>
    <w:rsid w:val="0076242D"/>
    <w:rsid w:val="007625C3"/>
    <w:rsid w:val="00763DF7"/>
    <w:rsid w:val="0076542A"/>
    <w:rsid w:val="00766130"/>
    <w:rsid w:val="00766336"/>
    <w:rsid w:val="00766591"/>
    <w:rsid w:val="0076693B"/>
    <w:rsid w:val="00766A4D"/>
    <w:rsid w:val="00766F89"/>
    <w:rsid w:val="00767F38"/>
    <w:rsid w:val="007700FA"/>
    <w:rsid w:val="00771E64"/>
    <w:rsid w:val="00772797"/>
    <w:rsid w:val="007732E9"/>
    <w:rsid w:val="00773361"/>
    <w:rsid w:val="007750E1"/>
    <w:rsid w:val="00775450"/>
    <w:rsid w:val="007754BE"/>
    <w:rsid w:val="00775A88"/>
    <w:rsid w:val="0077610F"/>
    <w:rsid w:val="00776433"/>
    <w:rsid w:val="007765BE"/>
    <w:rsid w:val="00776C36"/>
    <w:rsid w:val="00776D9C"/>
    <w:rsid w:val="00776FD7"/>
    <w:rsid w:val="00777206"/>
    <w:rsid w:val="0078003A"/>
    <w:rsid w:val="00780113"/>
    <w:rsid w:val="00780380"/>
    <w:rsid w:val="00780C6B"/>
    <w:rsid w:val="00780D7A"/>
    <w:rsid w:val="007818CE"/>
    <w:rsid w:val="0078245D"/>
    <w:rsid w:val="007827D1"/>
    <w:rsid w:val="007827EA"/>
    <w:rsid w:val="00782E7A"/>
    <w:rsid w:val="00783392"/>
    <w:rsid w:val="007835D1"/>
    <w:rsid w:val="007836B9"/>
    <w:rsid w:val="00783B4C"/>
    <w:rsid w:val="00783F5F"/>
    <w:rsid w:val="00784975"/>
    <w:rsid w:val="007849E6"/>
    <w:rsid w:val="00784AED"/>
    <w:rsid w:val="00784CB4"/>
    <w:rsid w:val="00784E93"/>
    <w:rsid w:val="00785019"/>
    <w:rsid w:val="007864C5"/>
    <w:rsid w:val="00786DE9"/>
    <w:rsid w:val="00787071"/>
    <w:rsid w:val="00787136"/>
    <w:rsid w:val="0078752F"/>
    <w:rsid w:val="00787566"/>
    <w:rsid w:val="007905D2"/>
    <w:rsid w:val="00790ADC"/>
    <w:rsid w:val="00790D39"/>
    <w:rsid w:val="00790E3E"/>
    <w:rsid w:val="00791286"/>
    <w:rsid w:val="007915F9"/>
    <w:rsid w:val="00791929"/>
    <w:rsid w:val="00791F6D"/>
    <w:rsid w:val="00791F74"/>
    <w:rsid w:val="00792188"/>
    <w:rsid w:val="007923B8"/>
    <w:rsid w:val="00792A0F"/>
    <w:rsid w:val="00792C5B"/>
    <w:rsid w:val="00792CB5"/>
    <w:rsid w:val="0079375F"/>
    <w:rsid w:val="00793C04"/>
    <w:rsid w:val="00794DA7"/>
    <w:rsid w:val="00794E35"/>
    <w:rsid w:val="007950A5"/>
    <w:rsid w:val="00795551"/>
    <w:rsid w:val="00795C48"/>
    <w:rsid w:val="00795E37"/>
    <w:rsid w:val="00795F46"/>
    <w:rsid w:val="00796B54"/>
    <w:rsid w:val="0079783C"/>
    <w:rsid w:val="007A02BE"/>
    <w:rsid w:val="007A0405"/>
    <w:rsid w:val="007A077E"/>
    <w:rsid w:val="007A0BA6"/>
    <w:rsid w:val="007A0C17"/>
    <w:rsid w:val="007A1153"/>
    <w:rsid w:val="007A1794"/>
    <w:rsid w:val="007A19A3"/>
    <w:rsid w:val="007A1F63"/>
    <w:rsid w:val="007A201F"/>
    <w:rsid w:val="007A21A3"/>
    <w:rsid w:val="007A2707"/>
    <w:rsid w:val="007A2AD5"/>
    <w:rsid w:val="007A308A"/>
    <w:rsid w:val="007A3997"/>
    <w:rsid w:val="007A3BCA"/>
    <w:rsid w:val="007A4414"/>
    <w:rsid w:val="007A45C7"/>
    <w:rsid w:val="007A4CAA"/>
    <w:rsid w:val="007A542D"/>
    <w:rsid w:val="007A5862"/>
    <w:rsid w:val="007A5CD6"/>
    <w:rsid w:val="007A6EE5"/>
    <w:rsid w:val="007B0A35"/>
    <w:rsid w:val="007B0C64"/>
    <w:rsid w:val="007B0E06"/>
    <w:rsid w:val="007B0F40"/>
    <w:rsid w:val="007B10C4"/>
    <w:rsid w:val="007B2643"/>
    <w:rsid w:val="007B2A66"/>
    <w:rsid w:val="007B2D0A"/>
    <w:rsid w:val="007B349F"/>
    <w:rsid w:val="007B3AB3"/>
    <w:rsid w:val="007B4804"/>
    <w:rsid w:val="007B486D"/>
    <w:rsid w:val="007B4CDE"/>
    <w:rsid w:val="007B53F6"/>
    <w:rsid w:val="007B564C"/>
    <w:rsid w:val="007B596F"/>
    <w:rsid w:val="007B5E71"/>
    <w:rsid w:val="007B6112"/>
    <w:rsid w:val="007B66AF"/>
    <w:rsid w:val="007B672D"/>
    <w:rsid w:val="007B67C4"/>
    <w:rsid w:val="007B6B40"/>
    <w:rsid w:val="007B6F1D"/>
    <w:rsid w:val="007B75B0"/>
    <w:rsid w:val="007B75B5"/>
    <w:rsid w:val="007C035D"/>
    <w:rsid w:val="007C0B69"/>
    <w:rsid w:val="007C1483"/>
    <w:rsid w:val="007C1CB5"/>
    <w:rsid w:val="007C2244"/>
    <w:rsid w:val="007C2592"/>
    <w:rsid w:val="007C2776"/>
    <w:rsid w:val="007C2DA4"/>
    <w:rsid w:val="007C337E"/>
    <w:rsid w:val="007C387D"/>
    <w:rsid w:val="007C4863"/>
    <w:rsid w:val="007C4EB7"/>
    <w:rsid w:val="007C4FE1"/>
    <w:rsid w:val="007C5785"/>
    <w:rsid w:val="007C5A5C"/>
    <w:rsid w:val="007C5C7F"/>
    <w:rsid w:val="007C612E"/>
    <w:rsid w:val="007C6207"/>
    <w:rsid w:val="007C64B6"/>
    <w:rsid w:val="007C64EE"/>
    <w:rsid w:val="007C65DC"/>
    <w:rsid w:val="007C65E4"/>
    <w:rsid w:val="007C6D60"/>
    <w:rsid w:val="007D0188"/>
    <w:rsid w:val="007D03C1"/>
    <w:rsid w:val="007D0A46"/>
    <w:rsid w:val="007D15AB"/>
    <w:rsid w:val="007D17F0"/>
    <w:rsid w:val="007D2606"/>
    <w:rsid w:val="007D385E"/>
    <w:rsid w:val="007D3D00"/>
    <w:rsid w:val="007D51EC"/>
    <w:rsid w:val="007D52DA"/>
    <w:rsid w:val="007D5832"/>
    <w:rsid w:val="007D585A"/>
    <w:rsid w:val="007D58C0"/>
    <w:rsid w:val="007D59F5"/>
    <w:rsid w:val="007D6380"/>
    <w:rsid w:val="007D65E5"/>
    <w:rsid w:val="007D6988"/>
    <w:rsid w:val="007D6B48"/>
    <w:rsid w:val="007D7105"/>
    <w:rsid w:val="007D7262"/>
    <w:rsid w:val="007D75CF"/>
    <w:rsid w:val="007D75E3"/>
    <w:rsid w:val="007D7D63"/>
    <w:rsid w:val="007E085C"/>
    <w:rsid w:val="007E1BA6"/>
    <w:rsid w:val="007E1BD2"/>
    <w:rsid w:val="007E205A"/>
    <w:rsid w:val="007E223B"/>
    <w:rsid w:val="007E23DD"/>
    <w:rsid w:val="007E26C4"/>
    <w:rsid w:val="007E2B51"/>
    <w:rsid w:val="007E2BE4"/>
    <w:rsid w:val="007E3130"/>
    <w:rsid w:val="007E3238"/>
    <w:rsid w:val="007E345A"/>
    <w:rsid w:val="007E367F"/>
    <w:rsid w:val="007E36CA"/>
    <w:rsid w:val="007E3ED0"/>
    <w:rsid w:val="007E4AAE"/>
    <w:rsid w:val="007E4D4E"/>
    <w:rsid w:val="007E4DD9"/>
    <w:rsid w:val="007E520D"/>
    <w:rsid w:val="007E575D"/>
    <w:rsid w:val="007E5980"/>
    <w:rsid w:val="007E5AB8"/>
    <w:rsid w:val="007E63D9"/>
    <w:rsid w:val="007E66CD"/>
    <w:rsid w:val="007E6CDC"/>
    <w:rsid w:val="007E7158"/>
    <w:rsid w:val="007E77C8"/>
    <w:rsid w:val="007E79C8"/>
    <w:rsid w:val="007E7BC3"/>
    <w:rsid w:val="007E7EB9"/>
    <w:rsid w:val="007F0A54"/>
    <w:rsid w:val="007F0D0B"/>
    <w:rsid w:val="007F10A3"/>
    <w:rsid w:val="007F1727"/>
    <w:rsid w:val="007F1D38"/>
    <w:rsid w:val="007F361F"/>
    <w:rsid w:val="007F3620"/>
    <w:rsid w:val="007F388E"/>
    <w:rsid w:val="007F4335"/>
    <w:rsid w:val="007F43D2"/>
    <w:rsid w:val="007F4410"/>
    <w:rsid w:val="007F441D"/>
    <w:rsid w:val="007F48C8"/>
    <w:rsid w:val="007F4B54"/>
    <w:rsid w:val="007F4E13"/>
    <w:rsid w:val="007F4E14"/>
    <w:rsid w:val="007F51AC"/>
    <w:rsid w:val="007F57A2"/>
    <w:rsid w:val="007F5870"/>
    <w:rsid w:val="007F599C"/>
    <w:rsid w:val="007F5FC4"/>
    <w:rsid w:val="007F6396"/>
    <w:rsid w:val="007F6542"/>
    <w:rsid w:val="007F6DF8"/>
    <w:rsid w:val="007F7057"/>
    <w:rsid w:val="008000BA"/>
    <w:rsid w:val="00800F8E"/>
    <w:rsid w:val="008017ED"/>
    <w:rsid w:val="0080263B"/>
    <w:rsid w:val="00802C4D"/>
    <w:rsid w:val="00802F1B"/>
    <w:rsid w:val="008038D7"/>
    <w:rsid w:val="00803928"/>
    <w:rsid w:val="008044CA"/>
    <w:rsid w:val="00804940"/>
    <w:rsid w:val="00804CC7"/>
    <w:rsid w:val="00804EC1"/>
    <w:rsid w:val="00806338"/>
    <w:rsid w:val="00806BD0"/>
    <w:rsid w:val="00807496"/>
    <w:rsid w:val="008075B6"/>
    <w:rsid w:val="00810B13"/>
    <w:rsid w:val="00811A41"/>
    <w:rsid w:val="0081208D"/>
    <w:rsid w:val="008120FA"/>
    <w:rsid w:val="008126C8"/>
    <w:rsid w:val="00812BE1"/>
    <w:rsid w:val="00812CFA"/>
    <w:rsid w:val="00813B60"/>
    <w:rsid w:val="0081451C"/>
    <w:rsid w:val="00814E7C"/>
    <w:rsid w:val="00814FE6"/>
    <w:rsid w:val="00815686"/>
    <w:rsid w:val="00815D0C"/>
    <w:rsid w:val="00815E53"/>
    <w:rsid w:val="00815EDA"/>
    <w:rsid w:val="008176EA"/>
    <w:rsid w:val="00821120"/>
    <w:rsid w:val="008216F4"/>
    <w:rsid w:val="0082193E"/>
    <w:rsid w:val="00822282"/>
    <w:rsid w:val="00822935"/>
    <w:rsid w:val="00822990"/>
    <w:rsid w:val="00822AD0"/>
    <w:rsid w:val="008232B3"/>
    <w:rsid w:val="008233AA"/>
    <w:rsid w:val="008241AD"/>
    <w:rsid w:val="008241F5"/>
    <w:rsid w:val="008242A1"/>
    <w:rsid w:val="00824922"/>
    <w:rsid w:val="00824C73"/>
    <w:rsid w:val="008254E7"/>
    <w:rsid w:val="00825E9C"/>
    <w:rsid w:val="008260C4"/>
    <w:rsid w:val="0082661D"/>
    <w:rsid w:val="00826AF6"/>
    <w:rsid w:val="008276A5"/>
    <w:rsid w:val="00830170"/>
    <w:rsid w:val="008302A6"/>
    <w:rsid w:val="00830BDF"/>
    <w:rsid w:val="00830F27"/>
    <w:rsid w:val="00830FDC"/>
    <w:rsid w:val="0083149F"/>
    <w:rsid w:val="0083267B"/>
    <w:rsid w:val="0083293D"/>
    <w:rsid w:val="00832ADD"/>
    <w:rsid w:val="00832CEB"/>
    <w:rsid w:val="00832E1B"/>
    <w:rsid w:val="008339CE"/>
    <w:rsid w:val="00834B47"/>
    <w:rsid w:val="008351D3"/>
    <w:rsid w:val="00835942"/>
    <w:rsid w:val="00835A3B"/>
    <w:rsid w:val="00835D5C"/>
    <w:rsid w:val="008362F9"/>
    <w:rsid w:val="00837028"/>
    <w:rsid w:val="008371DC"/>
    <w:rsid w:val="00837299"/>
    <w:rsid w:val="008372B8"/>
    <w:rsid w:val="0083795B"/>
    <w:rsid w:val="00837C06"/>
    <w:rsid w:val="00840EE6"/>
    <w:rsid w:val="00840F7B"/>
    <w:rsid w:val="008411D3"/>
    <w:rsid w:val="00841BFF"/>
    <w:rsid w:val="00841D76"/>
    <w:rsid w:val="00842D51"/>
    <w:rsid w:val="008433DD"/>
    <w:rsid w:val="00844844"/>
    <w:rsid w:val="008449DE"/>
    <w:rsid w:val="0084580B"/>
    <w:rsid w:val="00845E0D"/>
    <w:rsid w:val="008460B3"/>
    <w:rsid w:val="00846101"/>
    <w:rsid w:val="008465B6"/>
    <w:rsid w:val="00846757"/>
    <w:rsid w:val="00846A46"/>
    <w:rsid w:val="00846AF3"/>
    <w:rsid w:val="00846B30"/>
    <w:rsid w:val="00847616"/>
    <w:rsid w:val="00847A7D"/>
    <w:rsid w:val="00850613"/>
    <w:rsid w:val="00850C34"/>
    <w:rsid w:val="00851153"/>
    <w:rsid w:val="00851217"/>
    <w:rsid w:val="0085135E"/>
    <w:rsid w:val="00851735"/>
    <w:rsid w:val="00851786"/>
    <w:rsid w:val="00851D34"/>
    <w:rsid w:val="00852916"/>
    <w:rsid w:val="008535D1"/>
    <w:rsid w:val="00853736"/>
    <w:rsid w:val="00853738"/>
    <w:rsid w:val="00853DA3"/>
    <w:rsid w:val="00853F46"/>
    <w:rsid w:val="00854772"/>
    <w:rsid w:val="0085478A"/>
    <w:rsid w:val="008567FB"/>
    <w:rsid w:val="00856B17"/>
    <w:rsid w:val="008577FC"/>
    <w:rsid w:val="00860C19"/>
    <w:rsid w:val="008614B6"/>
    <w:rsid w:val="008614DF"/>
    <w:rsid w:val="00861652"/>
    <w:rsid w:val="00861B35"/>
    <w:rsid w:val="00861D7D"/>
    <w:rsid w:val="0086262A"/>
    <w:rsid w:val="00862C7D"/>
    <w:rsid w:val="00863D7C"/>
    <w:rsid w:val="008640BF"/>
    <w:rsid w:val="00864138"/>
    <w:rsid w:val="008641CD"/>
    <w:rsid w:val="008645E8"/>
    <w:rsid w:val="00864953"/>
    <w:rsid w:val="00864B9C"/>
    <w:rsid w:val="00864DFA"/>
    <w:rsid w:val="008655ED"/>
    <w:rsid w:val="00865A0C"/>
    <w:rsid w:val="00865A66"/>
    <w:rsid w:val="00865D29"/>
    <w:rsid w:val="008667C2"/>
    <w:rsid w:val="00866CA5"/>
    <w:rsid w:val="00866CDF"/>
    <w:rsid w:val="0086742D"/>
    <w:rsid w:val="00867692"/>
    <w:rsid w:val="00870087"/>
    <w:rsid w:val="0087078B"/>
    <w:rsid w:val="008709F9"/>
    <w:rsid w:val="00870A1A"/>
    <w:rsid w:val="00870BB6"/>
    <w:rsid w:val="00870D07"/>
    <w:rsid w:val="0087113F"/>
    <w:rsid w:val="00871618"/>
    <w:rsid w:val="008716BA"/>
    <w:rsid w:val="00871CE0"/>
    <w:rsid w:val="00872C12"/>
    <w:rsid w:val="00872F37"/>
    <w:rsid w:val="008733D4"/>
    <w:rsid w:val="008734BF"/>
    <w:rsid w:val="008736B0"/>
    <w:rsid w:val="00874E9A"/>
    <w:rsid w:val="0087546A"/>
    <w:rsid w:val="00875629"/>
    <w:rsid w:val="00876776"/>
    <w:rsid w:val="00876A9E"/>
    <w:rsid w:val="00876F83"/>
    <w:rsid w:val="00877164"/>
    <w:rsid w:val="00877353"/>
    <w:rsid w:val="008773FC"/>
    <w:rsid w:val="008776C5"/>
    <w:rsid w:val="008777ED"/>
    <w:rsid w:val="008778D0"/>
    <w:rsid w:val="00877C5B"/>
    <w:rsid w:val="008801A4"/>
    <w:rsid w:val="008804DC"/>
    <w:rsid w:val="00880596"/>
    <w:rsid w:val="008806AF"/>
    <w:rsid w:val="00880A71"/>
    <w:rsid w:val="00880AD2"/>
    <w:rsid w:val="00880E40"/>
    <w:rsid w:val="00881262"/>
    <w:rsid w:val="00881706"/>
    <w:rsid w:val="00881C2F"/>
    <w:rsid w:val="00882182"/>
    <w:rsid w:val="00882272"/>
    <w:rsid w:val="008827D5"/>
    <w:rsid w:val="00882C89"/>
    <w:rsid w:val="00882E06"/>
    <w:rsid w:val="008831FC"/>
    <w:rsid w:val="00884542"/>
    <w:rsid w:val="00885275"/>
    <w:rsid w:val="00885513"/>
    <w:rsid w:val="008856E6"/>
    <w:rsid w:val="008859C4"/>
    <w:rsid w:val="00886778"/>
    <w:rsid w:val="00886EAC"/>
    <w:rsid w:val="0088730B"/>
    <w:rsid w:val="00887651"/>
    <w:rsid w:val="0088769A"/>
    <w:rsid w:val="00887702"/>
    <w:rsid w:val="00887882"/>
    <w:rsid w:val="00887DF2"/>
    <w:rsid w:val="008904AF"/>
    <w:rsid w:val="008905F9"/>
    <w:rsid w:val="0089155C"/>
    <w:rsid w:val="0089161F"/>
    <w:rsid w:val="00891656"/>
    <w:rsid w:val="00891EE3"/>
    <w:rsid w:val="00891F32"/>
    <w:rsid w:val="00892D1E"/>
    <w:rsid w:val="00892D3E"/>
    <w:rsid w:val="00893351"/>
    <w:rsid w:val="0089421C"/>
    <w:rsid w:val="008946BD"/>
    <w:rsid w:val="008946E1"/>
    <w:rsid w:val="00894765"/>
    <w:rsid w:val="0089493A"/>
    <w:rsid w:val="00894F3C"/>
    <w:rsid w:val="008952FA"/>
    <w:rsid w:val="00895642"/>
    <w:rsid w:val="00895AC1"/>
    <w:rsid w:val="00895E32"/>
    <w:rsid w:val="008966E8"/>
    <w:rsid w:val="0089718C"/>
    <w:rsid w:val="00897ADE"/>
    <w:rsid w:val="00897EDE"/>
    <w:rsid w:val="008A01AD"/>
    <w:rsid w:val="008A02CB"/>
    <w:rsid w:val="008A04C4"/>
    <w:rsid w:val="008A0A37"/>
    <w:rsid w:val="008A0B4B"/>
    <w:rsid w:val="008A0C51"/>
    <w:rsid w:val="008A0CF5"/>
    <w:rsid w:val="008A1992"/>
    <w:rsid w:val="008A1ACD"/>
    <w:rsid w:val="008A204A"/>
    <w:rsid w:val="008A2741"/>
    <w:rsid w:val="008A290D"/>
    <w:rsid w:val="008A3439"/>
    <w:rsid w:val="008A35A5"/>
    <w:rsid w:val="008A37EC"/>
    <w:rsid w:val="008A3BFB"/>
    <w:rsid w:val="008A3F41"/>
    <w:rsid w:val="008A48BE"/>
    <w:rsid w:val="008A4C04"/>
    <w:rsid w:val="008A58BF"/>
    <w:rsid w:val="008A6098"/>
    <w:rsid w:val="008A6CEC"/>
    <w:rsid w:val="008A7EB9"/>
    <w:rsid w:val="008B018E"/>
    <w:rsid w:val="008B0846"/>
    <w:rsid w:val="008B1F64"/>
    <w:rsid w:val="008B3436"/>
    <w:rsid w:val="008B371C"/>
    <w:rsid w:val="008B3A70"/>
    <w:rsid w:val="008B400A"/>
    <w:rsid w:val="008B51BF"/>
    <w:rsid w:val="008B5FD5"/>
    <w:rsid w:val="008B610B"/>
    <w:rsid w:val="008B6D75"/>
    <w:rsid w:val="008B705A"/>
    <w:rsid w:val="008B74FE"/>
    <w:rsid w:val="008B7C18"/>
    <w:rsid w:val="008C03E6"/>
    <w:rsid w:val="008C04A8"/>
    <w:rsid w:val="008C0612"/>
    <w:rsid w:val="008C06E1"/>
    <w:rsid w:val="008C0DBE"/>
    <w:rsid w:val="008C1424"/>
    <w:rsid w:val="008C2124"/>
    <w:rsid w:val="008C2266"/>
    <w:rsid w:val="008C2D9C"/>
    <w:rsid w:val="008C2F28"/>
    <w:rsid w:val="008C2F5D"/>
    <w:rsid w:val="008C321A"/>
    <w:rsid w:val="008C3E59"/>
    <w:rsid w:val="008C3EC1"/>
    <w:rsid w:val="008C41E2"/>
    <w:rsid w:val="008C4897"/>
    <w:rsid w:val="008C48CE"/>
    <w:rsid w:val="008C4B21"/>
    <w:rsid w:val="008C5F9F"/>
    <w:rsid w:val="008C6E3C"/>
    <w:rsid w:val="008C72B4"/>
    <w:rsid w:val="008C7728"/>
    <w:rsid w:val="008C7AA0"/>
    <w:rsid w:val="008C7FCF"/>
    <w:rsid w:val="008C7FF5"/>
    <w:rsid w:val="008D0F8B"/>
    <w:rsid w:val="008D1F45"/>
    <w:rsid w:val="008D1FB7"/>
    <w:rsid w:val="008D2792"/>
    <w:rsid w:val="008D288C"/>
    <w:rsid w:val="008D2BC3"/>
    <w:rsid w:val="008D2DCD"/>
    <w:rsid w:val="008D330A"/>
    <w:rsid w:val="008D3BBD"/>
    <w:rsid w:val="008D3E45"/>
    <w:rsid w:val="008D4E86"/>
    <w:rsid w:val="008D52D5"/>
    <w:rsid w:val="008D550B"/>
    <w:rsid w:val="008D5B9A"/>
    <w:rsid w:val="008D5BED"/>
    <w:rsid w:val="008D5EAD"/>
    <w:rsid w:val="008D5F9F"/>
    <w:rsid w:val="008D6D36"/>
    <w:rsid w:val="008D6DE9"/>
    <w:rsid w:val="008D7610"/>
    <w:rsid w:val="008D7668"/>
    <w:rsid w:val="008D7C42"/>
    <w:rsid w:val="008D7F05"/>
    <w:rsid w:val="008D7F82"/>
    <w:rsid w:val="008E0501"/>
    <w:rsid w:val="008E1069"/>
    <w:rsid w:val="008E12E0"/>
    <w:rsid w:val="008E13CF"/>
    <w:rsid w:val="008E17C4"/>
    <w:rsid w:val="008E28FD"/>
    <w:rsid w:val="008E3221"/>
    <w:rsid w:val="008E3256"/>
    <w:rsid w:val="008E3402"/>
    <w:rsid w:val="008E3405"/>
    <w:rsid w:val="008E37DF"/>
    <w:rsid w:val="008E44DF"/>
    <w:rsid w:val="008E45E6"/>
    <w:rsid w:val="008E4D96"/>
    <w:rsid w:val="008E57F7"/>
    <w:rsid w:val="008E5D22"/>
    <w:rsid w:val="008E5EF0"/>
    <w:rsid w:val="008E6184"/>
    <w:rsid w:val="008E68AB"/>
    <w:rsid w:val="008E6A4C"/>
    <w:rsid w:val="008E6B47"/>
    <w:rsid w:val="008E70FA"/>
    <w:rsid w:val="008E7100"/>
    <w:rsid w:val="008F0458"/>
    <w:rsid w:val="008F09A5"/>
    <w:rsid w:val="008F0C88"/>
    <w:rsid w:val="008F27BE"/>
    <w:rsid w:val="008F3319"/>
    <w:rsid w:val="008F37CA"/>
    <w:rsid w:val="008F3E92"/>
    <w:rsid w:val="008F409C"/>
    <w:rsid w:val="008F41B6"/>
    <w:rsid w:val="008F41EF"/>
    <w:rsid w:val="008F4324"/>
    <w:rsid w:val="008F4B4F"/>
    <w:rsid w:val="008F4D1E"/>
    <w:rsid w:val="008F4EFA"/>
    <w:rsid w:val="008F50AF"/>
    <w:rsid w:val="008F585F"/>
    <w:rsid w:val="008F586F"/>
    <w:rsid w:val="008F5A21"/>
    <w:rsid w:val="008F625E"/>
    <w:rsid w:val="008F6443"/>
    <w:rsid w:val="008F6554"/>
    <w:rsid w:val="008F665E"/>
    <w:rsid w:val="008F68C9"/>
    <w:rsid w:val="008F6F03"/>
    <w:rsid w:val="008F78FD"/>
    <w:rsid w:val="0090011C"/>
    <w:rsid w:val="009005A1"/>
    <w:rsid w:val="00900844"/>
    <w:rsid w:val="00900A60"/>
    <w:rsid w:val="00900DF4"/>
    <w:rsid w:val="00901039"/>
    <w:rsid w:val="00901457"/>
    <w:rsid w:val="0090170F"/>
    <w:rsid w:val="00901C6E"/>
    <w:rsid w:val="00901CBC"/>
    <w:rsid w:val="00901D54"/>
    <w:rsid w:val="009023CE"/>
    <w:rsid w:val="009028CC"/>
    <w:rsid w:val="00903775"/>
    <w:rsid w:val="009040FA"/>
    <w:rsid w:val="009045C2"/>
    <w:rsid w:val="00904657"/>
    <w:rsid w:val="009047EA"/>
    <w:rsid w:val="00904818"/>
    <w:rsid w:val="00904A25"/>
    <w:rsid w:val="0090517B"/>
    <w:rsid w:val="00905591"/>
    <w:rsid w:val="00905F24"/>
    <w:rsid w:val="00906092"/>
    <w:rsid w:val="009060DB"/>
    <w:rsid w:val="00906430"/>
    <w:rsid w:val="00906B36"/>
    <w:rsid w:val="00907249"/>
    <w:rsid w:val="00907C5C"/>
    <w:rsid w:val="00907D59"/>
    <w:rsid w:val="009109B0"/>
    <w:rsid w:val="00910DD5"/>
    <w:rsid w:val="00911024"/>
    <w:rsid w:val="00911078"/>
    <w:rsid w:val="00911769"/>
    <w:rsid w:val="00911B6C"/>
    <w:rsid w:val="00911C7D"/>
    <w:rsid w:val="009127A4"/>
    <w:rsid w:val="00913059"/>
    <w:rsid w:val="00913BD0"/>
    <w:rsid w:val="00913CCC"/>
    <w:rsid w:val="009141CD"/>
    <w:rsid w:val="00914468"/>
    <w:rsid w:val="009144FC"/>
    <w:rsid w:val="00914A7F"/>
    <w:rsid w:val="00914DDD"/>
    <w:rsid w:val="009152B5"/>
    <w:rsid w:val="00915344"/>
    <w:rsid w:val="009157D0"/>
    <w:rsid w:val="00915929"/>
    <w:rsid w:val="00915A72"/>
    <w:rsid w:val="00915ADD"/>
    <w:rsid w:val="00915BE4"/>
    <w:rsid w:val="00915C7D"/>
    <w:rsid w:val="00916338"/>
    <w:rsid w:val="00916C1E"/>
    <w:rsid w:val="0091730C"/>
    <w:rsid w:val="00917764"/>
    <w:rsid w:val="00917885"/>
    <w:rsid w:val="009213C3"/>
    <w:rsid w:val="00921D46"/>
    <w:rsid w:val="0092283A"/>
    <w:rsid w:val="00922C61"/>
    <w:rsid w:val="00923545"/>
    <w:rsid w:val="00923AE0"/>
    <w:rsid w:val="009244F6"/>
    <w:rsid w:val="00924552"/>
    <w:rsid w:val="00924B98"/>
    <w:rsid w:val="00924D3B"/>
    <w:rsid w:val="0092532E"/>
    <w:rsid w:val="009254D7"/>
    <w:rsid w:val="009255C2"/>
    <w:rsid w:val="009258FE"/>
    <w:rsid w:val="00925DE0"/>
    <w:rsid w:val="00926658"/>
    <w:rsid w:val="00926701"/>
    <w:rsid w:val="00926B93"/>
    <w:rsid w:val="009276E1"/>
    <w:rsid w:val="009277DB"/>
    <w:rsid w:val="00927C60"/>
    <w:rsid w:val="00930E97"/>
    <w:rsid w:val="00930FAB"/>
    <w:rsid w:val="00931059"/>
    <w:rsid w:val="00931077"/>
    <w:rsid w:val="009319F1"/>
    <w:rsid w:val="00931A17"/>
    <w:rsid w:val="00931B8F"/>
    <w:rsid w:val="0093221B"/>
    <w:rsid w:val="00932564"/>
    <w:rsid w:val="00932A9D"/>
    <w:rsid w:val="00932F2E"/>
    <w:rsid w:val="00933157"/>
    <w:rsid w:val="009331C7"/>
    <w:rsid w:val="00933E10"/>
    <w:rsid w:val="00934140"/>
    <w:rsid w:val="009341E8"/>
    <w:rsid w:val="009357E9"/>
    <w:rsid w:val="00935A62"/>
    <w:rsid w:val="0093784B"/>
    <w:rsid w:val="00937F1C"/>
    <w:rsid w:val="0094065E"/>
    <w:rsid w:val="009412D5"/>
    <w:rsid w:val="009417ED"/>
    <w:rsid w:val="00941B63"/>
    <w:rsid w:val="00942756"/>
    <w:rsid w:val="009427B9"/>
    <w:rsid w:val="009453DA"/>
    <w:rsid w:val="00945BC7"/>
    <w:rsid w:val="0094627B"/>
    <w:rsid w:val="009469ED"/>
    <w:rsid w:val="00947402"/>
    <w:rsid w:val="00947657"/>
    <w:rsid w:val="00947CE4"/>
    <w:rsid w:val="00947E6A"/>
    <w:rsid w:val="00950FB9"/>
    <w:rsid w:val="00951145"/>
    <w:rsid w:val="0095190D"/>
    <w:rsid w:val="00951AC8"/>
    <w:rsid w:val="00952083"/>
    <w:rsid w:val="009520FF"/>
    <w:rsid w:val="00952171"/>
    <w:rsid w:val="009522F1"/>
    <w:rsid w:val="00952762"/>
    <w:rsid w:val="00952DE2"/>
    <w:rsid w:val="00953258"/>
    <w:rsid w:val="00954849"/>
    <w:rsid w:val="0095489D"/>
    <w:rsid w:val="009551E5"/>
    <w:rsid w:val="0095540A"/>
    <w:rsid w:val="009557D6"/>
    <w:rsid w:val="00955DF7"/>
    <w:rsid w:val="009563BC"/>
    <w:rsid w:val="00956BDE"/>
    <w:rsid w:val="0096026A"/>
    <w:rsid w:val="0096039F"/>
    <w:rsid w:val="00960A8F"/>
    <w:rsid w:val="0096142A"/>
    <w:rsid w:val="00961C1E"/>
    <w:rsid w:val="009623A5"/>
    <w:rsid w:val="009623AD"/>
    <w:rsid w:val="00962755"/>
    <w:rsid w:val="009629F5"/>
    <w:rsid w:val="00962B3B"/>
    <w:rsid w:val="00963AA4"/>
    <w:rsid w:val="00963B2D"/>
    <w:rsid w:val="00963BDA"/>
    <w:rsid w:val="009648B0"/>
    <w:rsid w:val="009648CA"/>
    <w:rsid w:val="00964DD2"/>
    <w:rsid w:val="009652AE"/>
    <w:rsid w:val="0096666A"/>
    <w:rsid w:val="009670CF"/>
    <w:rsid w:val="009675E7"/>
    <w:rsid w:val="00967EF7"/>
    <w:rsid w:val="00967F8E"/>
    <w:rsid w:val="0097025B"/>
    <w:rsid w:val="0097061A"/>
    <w:rsid w:val="00970628"/>
    <w:rsid w:val="009707E6"/>
    <w:rsid w:val="00970ACB"/>
    <w:rsid w:val="00970BC3"/>
    <w:rsid w:val="00971245"/>
    <w:rsid w:val="00971832"/>
    <w:rsid w:val="00971F28"/>
    <w:rsid w:val="00971FEA"/>
    <w:rsid w:val="0097232E"/>
    <w:rsid w:val="0097233F"/>
    <w:rsid w:val="009733B6"/>
    <w:rsid w:val="00973483"/>
    <w:rsid w:val="0097369C"/>
    <w:rsid w:val="009736C9"/>
    <w:rsid w:val="009737D4"/>
    <w:rsid w:val="009748D7"/>
    <w:rsid w:val="009761F4"/>
    <w:rsid w:val="00976304"/>
    <w:rsid w:val="00977286"/>
    <w:rsid w:val="009779A8"/>
    <w:rsid w:val="00977D50"/>
    <w:rsid w:val="00977DDE"/>
    <w:rsid w:val="00977EB2"/>
    <w:rsid w:val="009815B2"/>
    <w:rsid w:val="00981B9F"/>
    <w:rsid w:val="00982743"/>
    <w:rsid w:val="00982E68"/>
    <w:rsid w:val="0098308D"/>
    <w:rsid w:val="009835C3"/>
    <w:rsid w:val="0098385A"/>
    <w:rsid w:val="00983EF4"/>
    <w:rsid w:val="009856DF"/>
    <w:rsid w:val="009859A4"/>
    <w:rsid w:val="00986688"/>
    <w:rsid w:val="009868BB"/>
    <w:rsid w:val="009871ED"/>
    <w:rsid w:val="009876C1"/>
    <w:rsid w:val="009878FE"/>
    <w:rsid w:val="00987BB6"/>
    <w:rsid w:val="00990353"/>
    <w:rsid w:val="00990532"/>
    <w:rsid w:val="00990A73"/>
    <w:rsid w:val="00990BBD"/>
    <w:rsid w:val="00990D10"/>
    <w:rsid w:val="00990E5A"/>
    <w:rsid w:val="009911D6"/>
    <w:rsid w:val="00991E28"/>
    <w:rsid w:val="009932AF"/>
    <w:rsid w:val="00993FA1"/>
    <w:rsid w:val="0099414F"/>
    <w:rsid w:val="00994BCA"/>
    <w:rsid w:val="0099515E"/>
    <w:rsid w:val="009952E8"/>
    <w:rsid w:val="009954D1"/>
    <w:rsid w:val="00995668"/>
    <w:rsid w:val="0099632C"/>
    <w:rsid w:val="00996409"/>
    <w:rsid w:val="009A0265"/>
    <w:rsid w:val="009A072C"/>
    <w:rsid w:val="009A077E"/>
    <w:rsid w:val="009A0789"/>
    <w:rsid w:val="009A0B62"/>
    <w:rsid w:val="009A141E"/>
    <w:rsid w:val="009A19E7"/>
    <w:rsid w:val="009A1E18"/>
    <w:rsid w:val="009A1ED2"/>
    <w:rsid w:val="009A2478"/>
    <w:rsid w:val="009A2750"/>
    <w:rsid w:val="009A2EDF"/>
    <w:rsid w:val="009A3B3D"/>
    <w:rsid w:val="009A3B71"/>
    <w:rsid w:val="009A3B95"/>
    <w:rsid w:val="009A46C8"/>
    <w:rsid w:val="009A4964"/>
    <w:rsid w:val="009A49E6"/>
    <w:rsid w:val="009A4C45"/>
    <w:rsid w:val="009A518C"/>
    <w:rsid w:val="009A51C6"/>
    <w:rsid w:val="009A528E"/>
    <w:rsid w:val="009A57C5"/>
    <w:rsid w:val="009A58F3"/>
    <w:rsid w:val="009A6A2F"/>
    <w:rsid w:val="009A6B8E"/>
    <w:rsid w:val="009A6DA5"/>
    <w:rsid w:val="009A709F"/>
    <w:rsid w:val="009A76C3"/>
    <w:rsid w:val="009B082E"/>
    <w:rsid w:val="009B11EC"/>
    <w:rsid w:val="009B184A"/>
    <w:rsid w:val="009B2216"/>
    <w:rsid w:val="009B2893"/>
    <w:rsid w:val="009B293F"/>
    <w:rsid w:val="009B3062"/>
    <w:rsid w:val="009B346D"/>
    <w:rsid w:val="009B346E"/>
    <w:rsid w:val="009B4604"/>
    <w:rsid w:val="009B46D7"/>
    <w:rsid w:val="009B47F7"/>
    <w:rsid w:val="009B5830"/>
    <w:rsid w:val="009B5C33"/>
    <w:rsid w:val="009B6382"/>
    <w:rsid w:val="009B6E5F"/>
    <w:rsid w:val="009B6FB2"/>
    <w:rsid w:val="009B74B6"/>
    <w:rsid w:val="009B7D89"/>
    <w:rsid w:val="009C0387"/>
    <w:rsid w:val="009C041D"/>
    <w:rsid w:val="009C047B"/>
    <w:rsid w:val="009C0BF1"/>
    <w:rsid w:val="009C0D6F"/>
    <w:rsid w:val="009C13C8"/>
    <w:rsid w:val="009C1568"/>
    <w:rsid w:val="009C20CC"/>
    <w:rsid w:val="009C2E35"/>
    <w:rsid w:val="009C2E56"/>
    <w:rsid w:val="009C2EFA"/>
    <w:rsid w:val="009C3419"/>
    <w:rsid w:val="009C39EE"/>
    <w:rsid w:val="009C3DDF"/>
    <w:rsid w:val="009C46EC"/>
    <w:rsid w:val="009C4E32"/>
    <w:rsid w:val="009C4EDC"/>
    <w:rsid w:val="009C501D"/>
    <w:rsid w:val="009C5AAC"/>
    <w:rsid w:val="009C68C2"/>
    <w:rsid w:val="009C6982"/>
    <w:rsid w:val="009C6E38"/>
    <w:rsid w:val="009C6E89"/>
    <w:rsid w:val="009C7605"/>
    <w:rsid w:val="009C7888"/>
    <w:rsid w:val="009C7E57"/>
    <w:rsid w:val="009D0071"/>
    <w:rsid w:val="009D03EB"/>
    <w:rsid w:val="009D0707"/>
    <w:rsid w:val="009D098B"/>
    <w:rsid w:val="009D0B54"/>
    <w:rsid w:val="009D0D95"/>
    <w:rsid w:val="009D18E0"/>
    <w:rsid w:val="009D1C65"/>
    <w:rsid w:val="009D1E1E"/>
    <w:rsid w:val="009D1EA9"/>
    <w:rsid w:val="009D2FF4"/>
    <w:rsid w:val="009D34E1"/>
    <w:rsid w:val="009D395D"/>
    <w:rsid w:val="009D3F01"/>
    <w:rsid w:val="009D48AD"/>
    <w:rsid w:val="009D4AC6"/>
    <w:rsid w:val="009D53A2"/>
    <w:rsid w:val="009D5607"/>
    <w:rsid w:val="009D571D"/>
    <w:rsid w:val="009D577A"/>
    <w:rsid w:val="009D5A0A"/>
    <w:rsid w:val="009D6431"/>
    <w:rsid w:val="009D648F"/>
    <w:rsid w:val="009D64C5"/>
    <w:rsid w:val="009D6C0F"/>
    <w:rsid w:val="009D6FB6"/>
    <w:rsid w:val="009D744A"/>
    <w:rsid w:val="009E0596"/>
    <w:rsid w:val="009E0D0E"/>
    <w:rsid w:val="009E0E6D"/>
    <w:rsid w:val="009E10BE"/>
    <w:rsid w:val="009E1830"/>
    <w:rsid w:val="009E1BA6"/>
    <w:rsid w:val="009E1BC8"/>
    <w:rsid w:val="009E221B"/>
    <w:rsid w:val="009E2532"/>
    <w:rsid w:val="009E286C"/>
    <w:rsid w:val="009E299F"/>
    <w:rsid w:val="009E2B5C"/>
    <w:rsid w:val="009E2EC5"/>
    <w:rsid w:val="009E38CC"/>
    <w:rsid w:val="009E3A7D"/>
    <w:rsid w:val="009E3CC5"/>
    <w:rsid w:val="009E41D6"/>
    <w:rsid w:val="009E46FD"/>
    <w:rsid w:val="009E54A6"/>
    <w:rsid w:val="009E5636"/>
    <w:rsid w:val="009E5B4F"/>
    <w:rsid w:val="009E5E46"/>
    <w:rsid w:val="009E5FD9"/>
    <w:rsid w:val="009E6033"/>
    <w:rsid w:val="009E6237"/>
    <w:rsid w:val="009E62A7"/>
    <w:rsid w:val="009E633E"/>
    <w:rsid w:val="009E63F8"/>
    <w:rsid w:val="009E63FC"/>
    <w:rsid w:val="009E652E"/>
    <w:rsid w:val="009E6FDD"/>
    <w:rsid w:val="009E7522"/>
    <w:rsid w:val="009E7EC3"/>
    <w:rsid w:val="009F1E0F"/>
    <w:rsid w:val="009F226F"/>
    <w:rsid w:val="009F2371"/>
    <w:rsid w:val="009F271A"/>
    <w:rsid w:val="009F3086"/>
    <w:rsid w:val="009F3645"/>
    <w:rsid w:val="009F38B7"/>
    <w:rsid w:val="009F435B"/>
    <w:rsid w:val="009F4B96"/>
    <w:rsid w:val="009F548F"/>
    <w:rsid w:val="009F54F3"/>
    <w:rsid w:val="009F55D0"/>
    <w:rsid w:val="009F5670"/>
    <w:rsid w:val="009F573E"/>
    <w:rsid w:val="009F6EF7"/>
    <w:rsid w:val="009F7986"/>
    <w:rsid w:val="009F79B2"/>
    <w:rsid w:val="009F7DBE"/>
    <w:rsid w:val="009F7E3C"/>
    <w:rsid w:val="00A00490"/>
    <w:rsid w:val="00A00B0C"/>
    <w:rsid w:val="00A010C5"/>
    <w:rsid w:val="00A015A7"/>
    <w:rsid w:val="00A01797"/>
    <w:rsid w:val="00A01B94"/>
    <w:rsid w:val="00A02792"/>
    <w:rsid w:val="00A02B83"/>
    <w:rsid w:val="00A02E90"/>
    <w:rsid w:val="00A03A8B"/>
    <w:rsid w:val="00A03D92"/>
    <w:rsid w:val="00A03F6C"/>
    <w:rsid w:val="00A0405C"/>
    <w:rsid w:val="00A049F5"/>
    <w:rsid w:val="00A05C4E"/>
    <w:rsid w:val="00A061B1"/>
    <w:rsid w:val="00A10125"/>
    <w:rsid w:val="00A10196"/>
    <w:rsid w:val="00A10222"/>
    <w:rsid w:val="00A106BC"/>
    <w:rsid w:val="00A106D7"/>
    <w:rsid w:val="00A1100E"/>
    <w:rsid w:val="00A1103C"/>
    <w:rsid w:val="00A1150A"/>
    <w:rsid w:val="00A117D4"/>
    <w:rsid w:val="00A118C4"/>
    <w:rsid w:val="00A12132"/>
    <w:rsid w:val="00A12B73"/>
    <w:rsid w:val="00A133BB"/>
    <w:rsid w:val="00A13A95"/>
    <w:rsid w:val="00A13B6E"/>
    <w:rsid w:val="00A141A3"/>
    <w:rsid w:val="00A14990"/>
    <w:rsid w:val="00A16467"/>
    <w:rsid w:val="00A16D99"/>
    <w:rsid w:val="00A17552"/>
    <w:rsid w:val="00A17FDE"/>
    <w:rsid w:val="00A20339"/>
    <w:rsid w:val="00A2182F"/>
    <w:rsid w:val="00A21991"/>
    <w:rsid w:val="00A21C8C"/>
    <w:rsid w:val="00A21EA1"/>
    <w:rsid w:val="00A223A5"/>
    <w:rsid w:val="00A22DCA"/>
    <w:rsid w:val="00A23173"/>
    <w:rsid w:val="00A235C6"/>
    <w:rsid w:val="00A23752"/>
    <w:rsid w:val="00A23925"/>
    <w:rsid w:val="00A24031"/>
    <w:rsid w:val="00A24117"/>
    <w:rsid w:val="00A246F4"/>
    <w:rsid w:val="00A2510F"/>
    <w:rsid w:val="00A2559B"/>
    <w:rsid w:val="00A2644A"/>
    <w:rsid w:val="00A269B8"/>
    <w:rsid w:val="00A269C3"/>
    <w:rsid w:val="00A26E59"/>
    <w:rsid w:val="00A27AA9"/>
    <w:rsid w:val="00A27D29"/>
    <w:rsid w:val="00A27E32"/>
    <w:rsid w:val="00A300BE"/>
    <w:rsid w:val="00A301DA"/>
    <w:rsid w:val="00A307FA"/>
    <w:rsid w:val="00A30866"/>
    <w:rsid w:val="00A30ABF"/>
    <w:rsid w:val="00A30D69"/>
    <w:rsid w:val="00A30F2F"/>
    <w:rsid w:val="00A30FD6"/>
    <w:rsid w:val="00A3101B"/>
    <w:rsid w:val="00A32237"/>
    <w:rsid w:val="00A32A18"/>
    <w:rsid w:val="00A334F1"/>
    <w:rsid w:val="00A33643"/>
    <w:rsid w:val="00A3396C"/>
    <w:rsid w:val="00A33AB7"/>
    <w:rsid w:val="00A33B53"/>
    <w:rsid w:val="00A33BC6"/>
    <w:rsid w:val="00A34137"/>
    <w:rsid w:val="00A34275"/>
    <w:rsid w:val="00A34864"/>
    <w:rsid w:val="00A34990"/>
    <w:rsid w:val="00A34E4D"/>
    <w:rsid w:val="00A3558B"/>
    <w:rsid w:val="00A35E74"/>
    <w:rsid w:val="00A363AD"/>
    <w:rsid w:val="00A363F8"/>
    <w:rsid w:val="00A3655C"/>
    <w:rsid w:val="00A36FAC"/>
    <w:rsid w:val="00A370B2"/>
    <w:rsid w:val="00A37767"/>
    <w:rsid w:val="00A37842"/>
    <w:rsid w:val="00A401B9"/>
    <w:rsid w:val="00A408EE"/>
    <w:rsid w:val="00A409A3"/>
    <w:rsid w:val="00A40D01"/>
    <w:rsid w:val="00A40D52"/>
    <w:rsid w:val="00A40E6D"/>
    <w:rsid w:val="00A41CC7"/>
    <w:rsid w:val="00A41D08"/>
    <w:rsid w:val="00A41D71"/>
    <w:rsid w:val="00A4216F"/>
    <w:rsid w:val="00A42208"/>
    <w:rsid w:val="00A42BC5"/>
    <w:rsid w:val="00A42E47"/>
    <w:rsid w:val="00A42F7B"/>
    <w:rsid w:val="00A430EC"/>
    <w:rsid w:val="00A4333D"/>
    <w:rsid w:val="00A43849"/>
    <w:rsid w:val="00A43980"/>
    <w:rsid w:val="00A43AA3"/>
    <w:rsid w:val="00A43DAF"/>
    <w:rsid w:val="00A4435B"/>
    <w:rsid w:val="00A44C0E"/>
    <w:rsid w:val="00A44DD0"/>
    <w:rsid w:val="00A455FC"/>
    <w:rsid w:val="00A45DCA"/>
    <w:rsid w:val="00A45EED"/>
    <w:rsid w:val="00A46224"/>
    <w:rsid w:val="00A465C9"/>
    <w:rsid w:val="00A467BB"/>
    <w:rsid w:val="00A474E2"/>
    <w:rsid w:val="00A47733"/>
    <w:rsid w:val="00A47806"/>
    <w:rsid w:val="00A47A9C"/>
    <w:rsid w:val="00A47E54"/>
    <w:rsid w:val="00A50281"/>
    <w:rsid w:val="00A50C5C"/>
    <w:rsid w:val="00A50EEC"/>
    <w:rsid w:val="00A5101B"/>
    <w:rsid w:val="00A51277"/>
    <w:rsid w:val="00A516FE"/>
    <w:rsid w:val="00A5171F"/>
    <w:rsid w:val="00A518C6"/>
    <w:rsid w:val="00A5198F"/>
    <w:rsid w:val="00A519D0"/>
    <w:rsid w:val="00A51A9C"/>
    <w:rsid w:val="00A51C0B"/>
    <w:rsid w:val="00A52AB3"/>
    <w:rsid w:val="00A53A5E"/>
    <w:rsid w:val="00A54C23"/>
    <w:rsid w:val="00A54C69"/>
    <w:rsid w:val="00A54E43"/>
    <w:rsid w:val="00A54FD5"/>
    <w:rsid w:val="00A555E0"/>
    <w:rsid w:val="00A55760"/>
    <w:rsid w:val="00A55EB6"/>
    <w:rsid w:val="00A562E5"/>
    <w:rsid w:val="00A56BCF"/>
    <w:rsid w:val="00A56CFF"/>
    <w:rsid w:val="00A56D8E"/>
    <w:rsid w:val="00A56E41"/>
    <w:rsid w:val="00A578AE"/>
    <w:rsid w:val="00A6055D"/>
    <w:rsid w:val="00A609C6"/>
    <w:rsid w:val="00A60B8D"/>
    <w:rsid w:val="00A60D38"/>
    <w:rsid w:val="00A619C5"/>
    <w:rsid w:val="00A61C67"/>
    <w:rsid w:val="00A626B1"/>
    <w:rsid w:val="00A628A6"/>
    <w:rsid w:val="00A628C2"/>
    <w:rsid w:val="00A62921"/>
    <w:rsid w:val="00A6332B"/>
    <w:rsid w:val="00A64B85"/>
    <w:rsid w:val="00A65540"/>
    <w:rsid w:val="00A65824"/>
    <w:rsid w:val="00A658BE"/>
    <w:rsid w:val="00A65C3D"/>
    <w:rsid w:val="00A65FA0"/>
    <w:rsid w:val="00A66473"/>
    <w:rsid w:val="00A66D52"/>
    <w:rsid w:val="00A6792A"/>
    <w:rsid w:val="00A7015A"/>
    <w:rsid w:val="00A70550"/>
    <w:rsid w:val="00A70D56"/>
    <w:rsid w:val="00A7121F"/>
    <w:rsid w:val="00A713A8"/>
    <w:rsid w:val="00A71519"/>
    <w:rsid w:val="00A71E1C"/>
    <w:rsid w:val="00A7215E"/>
    <w:rsid w:val="00A7224C"/>
    <w:rsid w:val="00A725A4"/>
    <w:rsid w:val="00A72D7C"/>
    <w:rsid w:val="00A72F24"/>
    <w:rsid w:val="00A739AC"/>
    <w:rsid w:val="00A73BCB"/>
    <w:rsid w:val="00A73CD4"/>
    <w:rsid w:val="00A73D0B"/>
    <w:rsid w:val="00A740CB"/>
    <w:rsid w:val="00A742F2"/>
    <w:rsid w:val="00A74437"/>
    <w:rsid w:val="00A74CC5"/>
    <w:rsid w:val="00A752D3"/>
    <w:rsid w:val="00A75A32"/>
    <w:rsid w:val="00A75ACC"/>
    <w:rsid w:val="00A75BAE"/>
    <w:rsid w:val="00A75FE4"/>
    <w:rsid w:val="00A7650B"/>
    <w:rsid w:val="00A76592"/>
    <w:rsid w:val="00A7689F"/>
    <w:rsid w:val="00A768A6"/>
    <w:rsid w:val="00A76960"/>
    <w:rsid w:val="00A76D48"/>
    <w:rsid w:val="00A76E48"/>
    <w:rsid w:val="00A7771C"/>
    <w:rsid w:val="00A77D58"/>
    <w:rsid w:val="00A816D0"/>
    <w:rsid w:val="00A81C03"/>
    <w:rsid w:val="00A81EBF"/>
    <w:rsid w:val="00A820A5"/>
    <w:rsid w:val="00A83533"/>
    <w:rsid w:val="00A83A62"/>
    <w:rsid w:val="00A83B96"/>
    <w:rsid w:val="00A846E9"/>
    <w:rsid w:val="00A8508A"/>
    <w:rsid w:val="00A8518D"/>
    <w:rsid w:val="00A8559B"/>
    <w:rsid w:val="00A85638"/>
    <w:rsid w:val="00A85904"/>
    <w:rsid w:val="00A859E5"/>
    <w:rsid w:val="00A85DF8"/>
    <w:rsid w:val="00A90588"/>
    <w:rsid w:val="00A906F2"/>
    <w:rsid w:val="00A91206"/>
    <w:rsid w:val="00A912B1"/>
    <w:rsid w:val="00A916ED"/>
    <w:rsid w:val="00A91B2D"/>
    <w:rsid w:val="00A91FBF"/>
    <w:rsid w:val="00A92D14"/>
    <w:rsid w:val="00A92FA9"/>
    <w:rsid w:val="00A930FE"/>
    <w:rsid w:val="00A93444"/>
    <w:rsid w:val="00A9375A"/>
    <w:rsid w:val="00A93C19"/>
    <w:rsid w:val="00A93CF2"/>
    <w:rsid w:val="00A94005"/>
    <w:rsid w:val="00A94199"/>
    <w:rsid w:val="00A9457D"/>
    <w:rsid w:val="00A94A59"/>
    <w:rsid w:val="00A94D4E"/>
    <w:rsid w:val="00A9573E"/>
    <w:rsid w:val="00A95C01"/>
    <w:rsid w:val="00A9616B"/>
    <w:rsid w:val="00A96983"/>
    <w:rsid w:val="00A96BDF"/>
    <w:rsid w:val="00A97016"/>
    <w:rsid w:val="00A970D7"/>
    <w:rsid w:val="00A9710C"/>
    <w:rsid w:val="00A97529"/>
    <w:rsid w:val="00AA02C0"/>
    <w:rsid w:val="00AA03E4"/>
    <w:rsid w:val="00AA0476"/>
    <w:rsid w:val="00AA0CDF"/>
    <w:rsid w:val="00AA1508"/>
    <w:rsid w:val="00AA2881"/>
    <w:rsid w:val="00AA2CBB"/>
    <w:rsid w:val="00AA30D4"/>
    <w:rsid w:val="00AA41A2"/>
    <w:rsid w:val="00AA4BA9"/>
    <w:rsid w:val="00AA4E4E"/>
    <w:rsid w:val="00AA5930"/>
    <w:rsid w:val="00AA5A93"/>
    <w:rsid w:val="00AA6599"/>
    <w:rsid w:val="00AA6F4A"/>
    <w:rsid w:val="00AA700F"/>
    <w:rsid w:val="00AB0023"/>
    <w:rsid w:val="00AB0265"/>
    <w:rsid w:val="00AB0624"/>
    <w:rsid w:val="00AB09B3"/>
    <w:rsid w:val="00AB0C50"/>
    <w:rsid w:val="00AB0F40"/>
    <w:rsid w:val="00AB1DDD"/>
    <w:rsid w:val="00AB1E78"/>
    <w:rsid w:val="00AB2021"/>
    <w:rsid w:val="00AB336F"/>
    <w:rsid w:val="00AB36E1"/>
    <w:rsid w:val="00AB379F"/>
    <w:rsid w:val="00AB3BAC"/>
    <w:rsid w:val="00AB3F08"/>
    <w:rsid w:val="00AB41CF"/>
    <w:rsid w:val="00AB4362"/>
    <w:rsid w:val="00AB44EF"/>
    <w:rsid w:val="00AB47EB"/>
    <w:rsid w:val="00AB483F"/>
    <w:rsid w:val="00AB4986"/>
    <w:rsid w:val="00AB4998"/>
    <w:rsid w:val="00AB4A99"/>
    <w:rsid w:val="00AB51A5"/>
    <w:rsid w:val="00AB54A0"/>
    <w:rsid w:val="00AB5748"/>
    <w:rsid w:val="00AB591B"/>
    <w:rsid w:val="00AB5C39"/>
    <w:rsid w:val="00AB6642"/>
    <w:rsid w:val="00AB6939"/>
    <w:rsid w:val="00AB6C4E"/>
    <w:rsid w:val="00AB6C9B"/>
    <w:rsid w:val="00AB7472"/>
    <w:rsid w:val="00AB750C"/>
    <w:rsid w:val="00AB7767"/>
    <w:rsid w:val="00AC0BC3"/>
    <w:rsid w:val="00AC0FDC"/>
    <w:rsid w:val="00AC1F15"/>
    <w:rsid w:val="00AC262B"/>
    <w:rsid w:val="00AC2732"/>
    <w:rsid w:val="00AC3C3D"/>
    <w:rsid w:val="00AC3E82"/>
    <w:rsid w:val="00AC3FFD"/>
    <w:rsid w:val="00AC4248"/>
    <w:rsid w:val="00AC4C8E"/>
    <w:rsid w:val="00AC505E"/>
    <w:rsid w:val="00AC5196"/>
    <w:rsid w:val="00AC5B53"/>
    <w:rsid w:val="00AC61A6"/>
    <w:rsid w:val="00AC72C2"/>
    <w:rsid w:val="00AC74D9"/>
    <w:rsid w:val="00AC7D10"/>
    <w:rsid w:val="00AD005A"/>
    <w:rsid w:val="00AD01D5"/>
    <w:rsid w:val="00AD1612"/>
    <w:rsid w:val="00AD173C"/>
    <w:rsid w:val="00AD1F16"/>
    <w:rsid w:val="00AD201D"/>
    <w:rsid w:val="00AD237F"/>
    <w:rsid w:val="00AD23B7"/>
    <w:rsid w:val="00AD27F1"/>
    <w:rsid w:val="00AD3AFF"/>
    <w:rsid w:val="00AD4C1A"/>
    <w:rsid w:val="00AD4E88"/>
    <w:rsid w:val="00AD595A"/>
    <w:rsid w:val="00AD5B37"/>
    <w:rsid w:val="00AD5F16"/>
    <w:rsid w:val="00AD6E06"/>
    <w:rsid w:val="00AD7136"/>
    <w:rsid w:val="00AE000E"/>
    <w:rsid w:val="00AE03B6"/>
    <w:rsid w:val="00AE060C"/>
    <w:rsid w:val="00AE075C"/>
    <w:rsid w:val="00AE0CE8"/>
    <w:rsid w:val="00AE0E59"/>
    <w:rsid w:val="00AE1208"/>
    <w:rsid w:val="00AE1444"/>
    <w:rsid w:val="00AE1EF2"/>
    <w:rsid w:val="00AE2317"/>
    <w:rsid w:val="00AE319A"/>
    <w:rsid w:val="00AE3213"/>
    <w:rsid w:val="00AE3304"/>
    <w:rsid w:val="00AE3B78"/>
    <w:rsid w:val="00AE3CF9"/>
    <w:rsid w:val="00AE44E4"/>
    <w:rsid w:val="00AE4856"/>
    <w:rsid w:val="00AE503F"/>
    <w:rsid w:val="00AE55CA"/>
    <w:rsid w:val="00AE5DBC"/>
    <w:rsid w:val="00AE5FA4"/>
    <w:rsid w:val="00AE623B"/>
    <w:rsid w:val="00AE6753"/>
    <w:rsid w:val="00AE6778"/>
    <w:rsid w:val="00AE6F3B"/>
    <w:rsid w:val="00AE71BA"/>
    <w:rsid w:val="00AE760C"/>
    <w:rsid w:val="00AF0BF1"/>
    <w:rsid w:val="00AF1093"/>
    <w:rsid w:val="00AF1352"/>
    <w:rsid w:val="00AF1720"/>
    <w:rsid w:val="00AF1930"/>
    <w:rsid w:val="00AF26D4"/>
    <w:rsid w:val="00AF30AE"/>
    <w:rsid w:val="00AF4180"/>
    <w:rsid w:val="00AF41BA"/>
    <w:rsid w:val="00AF44E1"/>
    <w:rsid w:val="00AF471F"/>
    <w:rsid w:val="00AF54D4"/>
    <w:rsid w:val="00AF54E9"/>
    <w:rsid w:val="00AF5641"/>
    <w:rsid w:val="00AF59A8"/>
    <w:rsid w:val="00AF5AE5"/>
    <w:rsid w:val="00AF5CD4"/>
    <w:rsid w:val="00AF5D55"/>
    <w:rsid w:val="00AF69F2"/>
    <w:rsid w:val="00AF6E8E"/>
    <w:rsid w:val="00AF7335"/>
    <w:rsid w:val="00AF73D8"/>
    <w:rsid w:val="00AF794B"/>
    <w:rsid w:val="00B0029D"/>
    <w:rsid w:val="00B00997"/>
    <w:rsid w:val="00B009D9"/>
    <w:rsid w:val="00B01333"/>
    <w:rsid w:val="00B019DE"/>
    <w:rsid w:val="00B01D04"/>
    <w:rsid w:val="00B0289F"/>
    <w:rsid w:val="00B02B29"/>
    <w:rsid w:val="00B03164"/>
    <w:rsid w:val="00B03235"/>
    <w:rsid w:val="00B0408F"/>
    <w:rsid w:val="00B04B6E"/>
    <w:rsid w:val="00B0524D"/>
    <w:rsid w:val="00B064A2"/>
    <w:rsid w:val="00B064B2"/>
    <w:rsid w:val="00B06735"/>
    <w:rsid w:val="00B0676B"/>
    <w:rsid w:val="00B06EEF"/>
    <w:rsid w:val="00B07620"/>
    <w:rsid w:val="00B07818"/>
    <w:rsid w:val="00B0781D"/>
    <w:rsid w:val="00B07AB5"/>
    <w:rsid w:val="00B1005A"/>
    <w:rsid w:val="00B10A9C"/>
    <w:rsid w:val="00B10DFC"/>
    <w:rsid w:val="00B116CA"/>
    <w:rsid w:val="00B11A24"/>
    <w:rsid w:val="00B128C0"/>
    <w:rsid w:val="00B128CE"/>
    <w:rsid w:val="00B13014"/>
    <w:rsid w:val="00B13119"/>
    <w:rsid w:val="00B13BDD"/>
    <w:rsid w:val="00B13C4D"/>
    <w:rsid w:val="00B13D73"/>
    <w:rsid w:val="00B13D80"/>
    <w:rsid w:val="00B13DF0"/>
    <w:rsid w:val="00B13ED4"/>
    <w:rsid w:val="00B14E6E"/>
    <w:rsid w:val="00B15247"/>
    <w:rsid w:val="00B153C3"/>
    <w:rsid w:val="00B154A4"/>
    <w:rsid w:val="00B1578A"/>
    <w:rsid w:val="00B15A05"/>
    <w:rsid w:val="00B15F5E"/>
    <w:rsid w:val="00B16463"/>
    <w:rsid w:val="00B164D9"/>
    <w:rsid w:val="00B171C9"/>
    <w:rsid w:val="00B1735E"/>
    <w:rsid w:val="00B17634"/>
    <w:rsid w:val="00B17F72"/>
    <w:rsid w:val="00B203C6"/>
    <w:rsid w:val="00B2042D"/>
    <w:rsid w:val="00B209FA"/>
    <w:rsid w:val="00B20B2E"/>
    <w:rsid w:val="00B21218"/>
    <w:rsid w:val="00B21D13"/>
    <w:rsid w:val="00B21E4E"/>
    <w:rsid w:val="00B2255D"/>
    <w:rsid w:val="00B2255E"/>
    <w:rsid w:val="00B23BE7"/>
    <w:rsid w:val="00B23D0F"/>
    <w:rsid w:val="00B23EA5"/>
    <w:rsid w:val="00B24097"/>
    <w:rsid w:val="00B249B9"/>
    <w:rsid w:val="00B2536B"/>
    <w:rsid w:val="00B261FB"/>
    <w:rsid w:val="00B262F3"/>
    <w:rsid w:val="00B26309"/>
    <w:rsid w:val="00B2688E"/>
    <w:rsid w:val="00B26B5F"/>
    <w:rsid w:val="00B270FC"/>
    <w:rsid w:val="00B271E2"/>
    <w:rsid w:val="00B279E5"/>
    <w:rsid w:val="00B27D2B"/>
    <w:rsid w:val="00B27E28"/>
    <w:rsid w:val="00B3018C"/>
    <w:rsid w:val="00B309EA"/>
    <w:rsid w:val="00B30D73"/>
    <w:rsid w:val="00B316CC"/>
    <w:rsid w:val="00B318AF"/>
    <w:rsid w:val="00B32B6B"/>
    <w:rsid w:val="00B32B95"/>
    <w:rsid w:val="00B331F2"/>
    <w:rsid w:val="00B33A0A"/>
    <w:rsid w:val="00B33E1D"/>
    <w:rsid w:val="00B343C2"/>
    <w:rsid w:val="00B34659"/>
    <w:rsid w:val="00B34859"/>
    <w:rsid w:val="00B3541B"/>
    <w:rsid w:val="00B35763"/>
    <w:rsid w:val="00B3578C"/>
    <w:rsid w:val="00B35CD0"/>
    <w:rsid w:val="00B36524"/>
    <w:rsid w:val="00B365A8"/>
    <w:rsid w:val="00B36EAC"/>
    <w:rsid w:val="00B37D01"/>
    <w:rsid w:val="00B37E7E"/>
    <w:rsid w:val="00B40462"/>
    <w:rsid w:val="00B4199C"/>
    <w:rsid w:val="00B41ABB"/>
    <w:rsid w:val="00B41F71"/>
    <w:rsid w:val="00B42B9C"/>
    <w:rsid w:val="00B42CED"/>
    <w:rsid w:val="00B43668"/>
    <w:rsid w:val="00B437C2"/>
    <w:rsid w:val="00B43961"/>
    <w:rsid w:val="00B43A49"/>
    <w:rsid w:val="00B43BBA"/>
    <w:rsid w:val="00B43D4C"/>
    <w:rsid w:val="00B43D81"/>
    <w:rsid w:val="00B44144"/>
    <w:rsid w:val="00B44469"/>
    <w:rsid w:val="00B444F7"/>
    <w:rsid w:val="00B447A6"/>
    <w:rsid w:val="00B4494D"/>
    <w:rsid w:val="00B44AAD"/>
    <w:rsid w:val="00B44AFF"/>
    <w:rsid w:val="00B44BD5"/>
    <w:rsid w:val="00B45250"/>
    <w:rsid w:val="00B45A93"/>
    <w:rsid w:val="00B45CDA"/>
    <w:rsid w:val="00B45DA6"/>
    <w:rsid w:val="00B46418"/>
    <w:rsid w:val="00B46482"/>
    <w:rsid w:val="00B4668B"/>
    <w:rsid w:val="00B47803"/>
    <w:rsid w:val="00B47B74"/>
    <w:rsid w:val="00B47BC2"/>
    <w:rsid w:val="00B47CA6"/>
    <w:rsid w:val="00B47E44"/>
    <w:rsid w:val="00B50016"/>
    <w:rsid w:val="00B501C7"/>
    <w:rsid w:val="00B504FC"/>
    <w:rsid w:val="00B50659"/>
    <w:rsid w:val="00B506D5"/>
    <w:rsid w:val="00B50DC2"/>
    <w:rsid w:val="00B50FBC"/>
    <w:rsid w:val="00B5190C"/>
    <w:rsid w:val="00B5226E"/>
    <w:rsid w:val="00B52927"/>
    <w:rsid w:val="00B5296E"/>
    <w:rsid w:val="00B52ACB"/>
    <w:rsid w:val="00B5309B"/>
    <w:rsid w:val="00B531EB"/>
    <w:rsid w:val="00B5399C"/>
    <w:rsid w:val="00B54253"/>
    <w:rsid w:val="00B54472"/>
    <w:rsid w:val="00B545B7"/>
    <w:rsid w:val="00B549BF"/>
    <w:rsid w:val="00B54AFC"/>
    <w:rsid w:val="00B54B0B"/>
    <w:rsid w:val="00B54DC6"/>
    <w:rsid w:val="00B54ED5"/>
    <w:rsid w:val="00B54ED8"/>
    <w:rsid w:val="00B55538"/>
    <w:rsid w:val="00B55BA5"/>
    <w:rsid w:val="00B55CD5"/>
    <w:rsid w:val="00B56AC8"/>
    <w:rsid w:val="00B56CCE"/>
    <w:rsid w:val="00B57C3E"/>
    <w:rsid w:val="00B60448"/>
    <w:rsid w:val="00B609A9"/>
    <w:rsid w:val="00B60AF9"/>
    <w:rsid w:val="00B615F8"/>
    <w:rsid w:val="00B61D23"/>
    <w:rsid w:val="00B621B9"/>
    <w:rsid w:val="00B6226A"/>
    <w:rsid w:val="00B62983"/>
    <w:rsid w:val="00B63033"/>
    <w:rsid w:val="00B630F5"/>
    <w:rsid w:val="00B63522"/>
    <w:rsid w:val="00B63974"/>
    <w:rsid w:val="00B63B5E"/>
    <w:rsid w:val="00B63C52"/>
    <w:rsid w:val="00B6475D"/>
    <w:rsid w:val="00B649A6"/>
    <w:rsid w:val="00B64F05"/>
    <w:rsid w:val="00B655A0"/>
    <w:rsid w:val="00B65F02"/>
    <w:rsid w:val="00B65F0D"/>
    <w:rsid w:val="00B664A9"/>
    <w:rsid w:val="00B664CA"/>
    <w:rsid w:val="00B66985"/>
    <w:rsid w:val="00B66F16"/>
    <w:rsid w:val="00B66F4B"/>
    <w:rsid w:val="00B671FD"/>
    <w:rsid w:val="00B67950"/>
    <w:rsid w:val="00B67C46"/>
    <w:rsid w:val="00B7003F"/>
    <w:rsid w:val="00B7073D"/>
    <w:rsid w:val="00B71846"/>
    <w:rsid w:val="00B7190C"/>
    <w:rsid w:val="00B71B30"/>
    <w:rsid w:val="00B725ED"/>
    <w:rsid w:val="00B72665"/>
    <w:rsid w:val="00B7296F"/>
    <w:rsid w:val="00B72D6F"/>
    <w:rsid w:val="00B72DE5"/>
    <w:rsid w:val="00B731B1"/>
    <w:rsid w:val="00B73278"/>
    <w:rsid w:val="00B73432"/>
    <w:rsid w:val="00B73AB6"/>
    <w:rsid w:val="00B74A8A"/>
    <w:rsid w:val="00B75430"/>
    <w:rsid w:val="00B7571D"/>
    <w:rsid w:val="00B75C05"/>
    <w:rsid w:val="00B7636B"/>
    <w:rsid w:val="00B76732"/>
    <w:rsid w:val="00B7689C"/>
    <w:rsid w:val="00B76F92"/>
    <w:rsid w:val="00B77570"/>
    <w:rsid w:val="00B8029D"/>
    <w:rsid w:val="00B806B4"/>
    <w:rsid w:val="00B80A59"/>
    <w:rsid w:val="00B80C30"/>
    <w:rsid w:val="00B81194"/>
    <w:rsid w:val="00B81262"/>
    <w:rsid w:val="00B81DC5"/>
    <w:rsid w:val="00B81E4C"/>
    <w:rsid w:val="00B82070"/>
    <w:rsid w:val="00B821CC"/>
    <w:rsid w:val="00B82566"/>
    <w:rsid w:val="00B82D16"/>
    <w:rsid w:val="00B830E4"/>
    <w:rsid w:val="00B835D6"/>
    <w:rsid w:val="00B84266"/>
    <w:rsid w:val="00B84DE9"/>
    <w:rsid w:val="00B852EA"/>
    <w:rsid w:val="00B862C7"/>
    <w:rsid w:val="00B8688F"/>
    <w:rsid w:val="00B86B8A"/>
    <w:rsid w:val="00B86E7D"/>
    <w:rsid w:val="00B8713F"/>
    <w:rsid w:val="00B87410"/>
    <w:rsid w:val="00B878F0"/>
    <w:rsid w:val="00B901CA"/>
    <w:rsid w:val="00B90689"/>
    <w:rsid w:val="00B906A0"/>
    <w:rsid w:val="00B90955"/>
    <w:rsid w:val="00B90B21"/>
    <w:rsid w:val="00B90BEE"/>
    <w:rsid w:val="00B91C05"/>
    <w:rsid w:val="00B91DD0"/>
    <w:rsid w:val="00B9224F"/>
    <w:rsid w:val="00B92D2B"/>
    <w:rsid w:val="00B930B2"/>
    <w:rsid w:val="00B9337D"/>
    <w:rsid w:val="00B9362D"/>
    <w:rsid w:val="00B936FC"/>
    <w:rsid w:val="00B93FA9"/>
    <w:rsid w:val="00B950A3"/>
    <w:rsid w:val="00B954B0"/>
    <w:rsid w:val="00B95BEF"/>
    <w:rsid w:val="00B95F6F"/>
    <w:rsid w:val="00B96451"/>
    <w:rsid w:val="00B9651E"/>
    <w:rsid w:val="00B96D2D"/>
    <w:rsid w:val="00B976E9"/>
    <w:rsid w:val="00BA0001"/>
    <w:rsid w:val="00BA01D6"/>
    <w:rsid w:val="00BA0AD5"/>
    <w:rsid w:val="00BA0F8E"/>
    <w:rsid w:val="00BA2231"/>
    <w:rsid w:val="00BA2407"/>
    <w:rsid w:val="00BA2435"/>
    <w:rsid w:val="00BA25F2"/>
    <w:rsid w:val="00BA28BB"/>
    <w:rsid w:val="00BA2CFA"/>
    <w:rsid w:val="00BA308E"/>
    <w:rsid w:val="00BA3642"/>
    <w:rsid w:val="00BA3695"/>
    <w:rsid w:val="00BA3954"/>
    <w:rsid w:val="00BA3A03"/>
    <w:rsid w:val="00BA4491"/>
    <w:rsid w:val="00BA5514"/>
    <w:rsid w:val="00BA553B"/>
    <w:rsid w:val="00BA55BB"/>
    <w:rsid w:val="00BA5C01"/>
    <w:rsid w:val="00BA5D80"/>
    <w:rsid w:val="00BA5D9A"/>
    <w:rsid w:val="00BA61FE"/>
    <w:rsid w:val="00BA6AFD"/>
    <w:rsid w:val="00BA6BFE"/>
    <w:rsid w:val="00BA7350"/>
    <w:rsid w:val="00BB016F"/>
    <w:rsid w:val="00BB0617"/>
    <w:rsid w:val="00BB0707"/>
    <w:rsid w:val="00BB08C9"/>
    <w:rsid w:val="00BB0F7B"/>
    <w:rsid w:val="00BB114D"/>
    <w:rsid w:val="00BB1870"/>
    <w:rsid w:val="00BB1B39"/>
    <w:rsid w:val="00BB1E09"/>
    <w:rsid w:val="00BB1E82"/>
    <w:rsid w:val="00BB2510"/>
    <w:rsid w:val="00BB26E3"/>
    <w:rsid w:val="00BB351C"/>
    <w:rsid w:val="00BB35F1"/>
    <w:rsid w:val="00BB39DE"/>
    <w:rsid w:val="00BB3A57"/>
    <w:rsid w:val="00BB3AAC"/>
    <w:rsid w:val="00BB3BE1"/>
    <w:rsid w:val="00BB3C4D"/>
    <w:rsid w:val="00BB3CCD"/>
    <w:rsid w:val="00BB3CE5"/>
    <w:rsid w:val="00BB3D12"/>
    <w:rsid w:val="00BB4502"/>
    <w:rsid w:val="00BB469D"/>
    <w:rsid w:val="00BB46C5"/>
    <w:rsid w:val="00BB46FC"/>
    <w:rsid w:val="00BB4714"/>
    <w:rsid w:val="00BB496B"/>
    <w:rsid w:val="00BB4C56"/>
    <w:rsid w:val="00BB4C8D"/>
    <w:rsid w:val="00BB621D"/>
    <w:rsid w:val="00BB67DC"/>
    <w:rsid w:val="00BB6906"/>
    <w:rsid w:val="00BB70FF"/>
    <w:rsid w:val="00BB7184"/>
    <w:rsid w:val="00BB76BC"/>
    <w:rsid w:val="00BB77A0"/>
    <w:rsid w:val="00BB789F"/>
    <w:rsid w:val="00BC0252"/>
    <w:rsid w:val="00BC02A0"/>
    <w:rsid w:val="00BC0694"/>
    <w:rsid w:val="00BC09EE"/>
    <w:rsid w:val="00BC0C50"/>
    <w:rsid w:val="00BC0C52"/>
    <w:rsid w:val="00BC1328"/>
    <w:rsid w:val="00BC1916"/>
    <w:rsid w:val="00BC2096"/>
    <w:rsid w:val="00BC27D4"/>
    <w:rsid w:val="00BC27F6"/>
    <w:rsid w:val="00BC2C6A"/>
    <w:rsid w:val="00BC2CFA"/>
    <w:rsid w:val="00BC2E0A"/>
    <w:rsid w:val="00BC2F60"/>
    <w:rsid w:val="00BC3362"/>
    <w:rsid w:val="00BC35A8"/>
    <w:rsid w:val="00BC35BC"/>
    <w:rsid w:val="00BC3B2D"/>
    <w:rsid w:val="00BC3D31"/>
    <w:rsid w:val="00BC4E83"/>
    <w:rsid w:val="00BC51B7"/>
    <w:rsid w:val="00BC52D8"/>
    <w:rsid w:val="00BC5750"/>
    <w:rsid w:val="00BC5889"/>
    <w:rsid w:val="00BC5DAE"/>
    <w:rsid w:val="00BC6382"/>
    <w:rsid w:val="00BC65CE"/>
    <w:rsid w:val="00BC6A40"/>
    <w:rsid w:val="00BC6BB9"/>
    <w:rsid w:val="00BC6C7E"/>
    <w:rsid w:val="00BC6CB5"/>
    <w:rsid w:val="00BC7B3E"/>
    <w:rsid w:val="00BD0850"/>
    <w:rsid w:val="00BD0DAB"/>
    <w:rsid w:val="00BD1249"/>
    <w:rsid w:val="00BD1562"/>
    <w:rsid w:val="00BD1B2C"/>
    <w:rsid w:val="00BD1B48"/>
    <w:rsid w:val="00BD1BFA"/>
    <w:rsid w:val="00BD1C7F"/>
    <w:rsid w:val="00BD1DD0"/>
    <w:rsid w:val="00BD1F36"/>
    <w:rsid w:val="00BD1F3D"/>
    <w:rsid w:val="00BD25B3"/>
    <w:rsid w:val="00BD3540"/>
    <w:rsid w:val="00BD3C7D"/>
    <w:rsid w:val="00BD4B24"/>
    <w:rsid w:val="00BD54D3"/>
    <w:rsid w:val="00BD562C"/>
    <w:rsid w:val="00BD5A64"/>
    <w:rsid w:val="00BD61CA"/>
    <w:rsid w:val="00BD63EA"/>
    <w:rsid w:val="00BD64E7"/>
    <w:rsid w:val="00BD66F7"/>
    <w:rsid w:val="00BD6BEC"/>
    <w:rsid w:val="00BD7A4F"/>
    <w:rsid w:val="00BD7BD2"/>
    <w:rsid w:val="00BE01B5"/>
    <w:rsid w:val="00BE0742"/>
    <w:rsid w:val="00BE08A3"/>
    <w:rsid w:val="00BE08AC"/>
    <w:rsid w:val="00BE0A04"/>
    <w:rsid w:val="00BE19E5"/>
    <w:rsid w:val="00BE1CE1"/>
    <w:rsid w:val="00BE2014"/>
    <w:rsid w:val="00BE2C4A"/>
    <w:rsid w:val="00BE2CF1"/>
    <w:rsid w:val="00BE3C28"/>
    <w:rsid w:val="00BE404B"/>
    <w:rsid w:val="00BE53B9"/>
    <w:rsid w:val="00BE565D"/>
    <w:rsid w:val="00BE5E0A"/>
    <w:rsid w:val="00BE5F36"/>
    <w:rsid w:val="00BE614E"/>
    <w:rsid w:val="00BE6212"/>
    <w:rsid w:val="00BE6BB1"/>
    <w:rsid w:val="00BE6D7F"/>
    <w:rsid w:val="00BE6FE3"/>
    <w:rsid w:val="00BE6FF0"/>
    <w:rsid w:val="00BE77B6"/>
    <w:rsid w:val="00BE78F8"/>
    <w:rsid w:val="00BE7F6C"/>
    <w:rsid w:val="00BF00ED"/>
    <w:rsid w:val="00BF0856"/>
    <w:rsid w:val="00BF089A"/>
    <w:rsid w:val="00BF1A06"/>
    <w:rsid w:val="00BF2787"/>
    <w:rsid w:val="00BF27F0"/>
    <w:rsid w:val="00BF2F66"/>
    <w:rsid w:val="00BF3351"/>
    <w:rsid w:val="00BF41C0"/>
    <w:rsid w:val="00BF429A"/>
    <w:rsid w:val="00BF4B74"/>
    <w:rsid w:val="00BF4BF7"/>
    <w:rsid w:val="00BF533D"/>
    <w:rsid w:val="00BF7517"/>
    <w:rsid w:val="00BF76AC"/>
    <w:rsid w:val="00BF7736"/>
    <w:rsid w:val="00BF7C1A"/>
    <w:rsid w:val="00C00090"/>
    <w:rsid w:val="00C002A2"/>
    <w:rsid w:val="00C01260"/>
    <w:rsid w:val="00C013B5"/>
    <w:rsid w:val="00C01ED6"/>
    <w:rsid w:val="00C02676"/>
    <w:rsid w:val="00C026BE"/>
    <w:rsid w:val="00C02928"/>
    <w:rsid w:val="00C02BAF"/>
    <w:rsid w:val="00C031CB"/>
    <w:rsid w:val="00C03CFD"/>
    <w:rsid w:val="00C0432E"/>
    <w:rsid w:val="00C050A2"/>
    <w:rsid w:val="00C0525A"/>
    <w:rsid w:val="00C05595"/>
    <w:rsid w:val="00C05E5C"/>
    <w:rsid w:val="00C06009"/>
    <w:rsid w:val="00C06486"/>
    <w:rsid w:val="00C06968"/>
    <w:rsid w:val="00C06EF6"/>
    <w:rsid w:val="00C07338"/>
    <w:rsid w:val="00C076EE"/>
    <w:rsid w:val="00C07B6B"/>
    <w:rsid w:val="00C07DA4"/>
    <w:rsid w:val="00C10442"/>
    <w:rsid w:val="00C106CD"/>
    <w:rsid w:val="00C10C1A"/>
    <w:rsid w:val="00C10D95"/>
    <w:rsid w:val="00C11197"/>
    <w:rsid w:val="00C115CC"/>
    <w:rsid w:val="00C116E2"/>
    <w:rsid w:val="00C11E50"/>
    <w:rsid w:val="00C11F27"/>
    <w:rsid w:val="00C12D38"/>
    <w:rsid w:val="00C12D52"/>
    <w:rsid w:val="00C12DBE"/>
    <w:rsid w:val="00C13379"/>
    <w:rsid w:val="00C13F89"/>
    <w:rsid w:val="00C141AC"/>
    <w:rsid w:val="00C14438"/>
    <w:rsid w:val="00C14E0C"/>
    <w:rsid w:val="00C15365"/>
    <w:rsid w:val="00C15633"/>
    <w:rsid w:val="00C15B1B"/>
    <w:rsid w:val="00C160A5"/>
    <w:rsid w:val="00C169FA"/>
    <w:rsid w:val="00C16A71"/>
    <w:rsid w:val="00C16C50"/>
    <w:rsid w:val="00C16EE6"/>
    <w:rsid w:val="00C17252"/>
    <w:rsid w:val="00C1779D"/>
    <w:rsid w:val="00C17873"/>
    <w:rsid w:val="00C17ADD"/>
    <w:rsid w:val="00C17F49"/>
    <w:rsid w:val="00C2025C"/>
    <w:rsid w:val="00C204EC"/>
    <w:rsid w:val="00C2080C"/>
    <w:rsid w:val="00C2100F"/>
    <w:rsid w:val="00C21860"/>
    <w:rsid w:val="00C21BEE"/>
    <w:rsid w:val="00C22698"/>
    <w:rsid w:val="00C228DA"/>
    <w:rsid w:val="00C22937"/>
    <w:rsid w:val="00C22A6E"/>
    <w:rsid w:val="00C22E20"/>
    <w:rsid w:val="00C23335"/>
    <w:rsid w:val="00C23E0A"/>
    <w:rsid w:val="00C23F11"/>
    <w:rsid w:val="00C24125"/>
    <w:rsid w:val="00C2427C"/>
    <w:rsid w:val="00C24CEF"/>
    <w:rsid w:val="00C255CB"/>
    <w:rsid w:val="00C25999"/>
    <w:rsid w:val="00C25D95"/>
    <w:rsid w:val="00C2656E"/>
    <w:rsid w:val="00C2666A"/>
    <w:rsid w:val="00C26F6A"/>
    <w:rsid w:val="00C276D2"/>
    <w:rsid w:val="00C30C23"/>
    <w:rsid w:val="00C31086"/>
    <w:rsid w:val="00C3119E"/>
    <w:rsid w:val="00C313E7"/>
    <w:rsid w:val="00C325A6"/>
    <w:rsid w:val="00C32E57"/>
    <w:rsid w:val="00C32FD5"/>
    <w:rsid w:val="00C330AF"/>
    <w:rsid w:val="00C337AA"/>
    <w:rsid w:val="00C33A9A"/>
    <w:rsid w:val="00C33AD0"/>
    <w:rsid w:val="00C33B52"/>
    <w:rsid w:val="00C34184"/>
    <w:rsid w:val="00C3429E"/>
    <w:rsid w:val="00C34609"/>
    <w:rsid w:val="00C348BD"/>
    <w:rsid w:val="00C34D5E"/>
    <w:rsid w:val="00C351A8"/>
    <w:rsid w:val="00C35932"/>
    <w:rsid w:val="00C35A31"/>
    <w:rsid w:val="00C36744"/>
    <w:rsid w:val="00C36DBA"/>
    <w:rsid w:val="00C4008B"/>
    <w:rsid w:val="00C4098D"/>
    <w:rsid w:val="00C40D27"/>
    <w:rsid w:val="00C415DA"/>
    <w:rsid w:val="00C4193A"/>
    <w:rsid w:val="00C41E68"/>
    <w:rsid w:val="00C42450"/>
    <w:rsid w:val="00C4280B"/>
    <w:rsid w:val="00C433E6"/>
    <w:rsid w:val="00C4346C"/>
    <w:rsid w:val="00C435C0"/>
    <w:rsid w:val="00C436A8"/>
    <w:rsid w:val="00C43BD1"/>
    <w:rsid w:val="00C43F65"/>
    <w:rsid w:val="00C43FD3"/>
    <w:rsid w:val="00C440B6"/>
    <w:rsid w:val="00C441F0"/>
    <w:rsid w:val="00C445A9"/>
    <w:rsid w:val="00C4460E"/>
    <w:rsid w:val="00C44673"/>
    <w:rsid w:val="00C4505F"/>
    <w:rsid w:val="00C4584C"/>
    <w:rsid w:val="00C45A16"/>
    <w:rsid w:val="00C461D6"/>
    <w:rsid w:val="00C46436"/>
    <w:rsid w:val="00C465B9"/>
    <w:rsid w:val="00C46791"/>
    <w:rsid w:val="00C470BA"/>
    <w:rsid w:val="00C47427"/>
    <w:rsid w:val="00C476F4"/>
    <w:rsid w:val="00C47919"/>
    <w:rsid w:val="00C509B1"/>
    <w:rsid w:val="00C50B38"/>
    <w:rsid w:val="00C50DE4"/>
    <w:rsid w:val="00C50F2D"/>
    <w:rsid w:val="00C511C6"/>
    <w:rsid w:val="00C51432"/>
    <w:rsid w:val="00C5203C"/>
    <w:rsid w:val="00C522FF"/>
    <w:rsid w:val="00C52D83"/>
    <w:rsid w:val="00C52F15"/>
    <w:rsid w:val="00C53BF1"/>
    <w:rsid w:val="00C53E40"/>
    <w:rsid w:val="00C54532"/>
    <w:rsid w:val="00C549A2"/>
    <w:rsid w:val="00C54D37"/>
    <w:rsid w:val="00C5523F"/>
    <w:rsid w:val="00C55EAC"/>
    <w:rsid w:val="00C56122"/>
    <w:rsid w:val="00C57158"/>
    <w:rsid w:val="00C57430"/>
    <w:rsid w:val="00C576E2"/>
    <w:rsid w:val="00C57A92"/>
    <w:rsid w:val="00C57AE7"/>
    <w:rsid w:val="00C607CE"/>
    <w:rsid w:val="00C6095D"/>
    <w:rsid w:val="00C6131F"/>
    <w:rsid w:val="00C6149E"/>
    <w:rsid w:val="00C614F7"/>
    <w:rsid w:val="00C616FF"/>
    <w:rsid w:val="00C61771"/>
    <w:rsid w:val="00C62099"/>
    <w:rsid w:val="00C62BBD"/>
    <w:rsid w:val="00C63714"/>
    <w:rsid w:val="00C63822"/>
    <w:rsid w:val="00C63DC2"/>
    <w:rsid w:val="00C6516A"/>
    <w:rsid w:val="00C6518B"/>
    <w:rsid w:val="00C6532A"/>
    <w:rsid w:val="00C6545F"/>
    <w:rsid w:val="00C65573"/>
    <w:rsid w:val="00C65748"/>
    <w:rsid w:val="00C66BEB"/>
    <w:rsid w:val="00C66CD1"/>
    <w:rsid w:val="00C7048F"/>
    <w:rsid w:val="00C707A1"/>
    <w:rsid w:val="00C715BF"/>
    <w:rsid w:val="00C71A53"/>
    <w:rsid w:val="00C71C71"/>
    <w:rsid w:val="00C72349"/>
    <w:rsid w:val="00C72C48"/>
    <w:rsid w:val="00C73352"/>
    <w:rsid w:val="00C737DE"/>
    <w:rsid w:val="00C737F5"/>
    <w:rsid w:val="00C73EFD"/>
    <w:rsid w:val="00C741DC"/>
    <w:rsid w:val="00C74ED0"/>
    <w:rsid w:val="00C754CF"/>
    <w:rsid w:val="00C7558C"/>
    <w:rsid w:val="00C755E9"/>
    <w:rsid w:val="00C75739"/>
    <w:rsid w:val="00C75B7A"/>
    <w:rsid w:val="00C75C51"/>
    <w:rsid w:val="00C75DCF"/>
    <w:rsid w:val="00C76BD5"/>
    <w:rsid w:val="00C77796"/>
    <w:rsid w:val="00C777AA"/>
    <w:rsid w:val="00C777C9"/>
    <w:rsid w:val="00C7796E"/>
    <w:rsid w:val="00C8001D"/>
    <w:rsid w:val="00C80511"/>
    <w:rsid w:val="00C80683"/>
    <w:rsid w:val="00C8071B"/>
    <w:rsid w:val="00C812D9"/>
    <w:rsid w:val="00C8139C"/>
    <w:rsid w:val="00C8140B"/>
    <w:rsid w:val="00C81891"/>
    <w:rsid w:val="00C818D1"/>
    <w:rsid w:val="00C81A7D"/>
    <w:rsid w:val="00C81C75"/>
    <w:rsid w:val="00C81F51"/>
    <w:rsid w:val="00C821B6"/>
    <w:rsid w:val="00C82463"/>
    <w:rsid w:val="00C8271C"/>
    <w:rsid w:val="00C829D9"/>
    <w:rsid w:val="00C83FDA"/>
    <w:rsid w:val="00C844E8"/>
    <w:rsid w:val="00C84A8E"/>
    <w:rsid w:val="00C85BF5"/>
    <w:rsid w:val="00C8610C"/>
    <w:rsid w:val="00C86B12"/>
    <w:rsid w:val="00C876EB"/>
    <w:rsid w:val="00C87C10"/>
    <w:rsid w:val="00C87EBA"/>
    <w:rsid w:val="00C9019B"/>
    <w:rsid w:val="00C90602"/>
    <w:rsid w:val="00C90D0A"/>
    <w:rsid w:val="00C91706"/>
    <w:rsid w:val="00C91AC3"/>
    <w:rsid w:val="00C91C7B"/>
    <w:rsid w:val="00C9281F"/>
    <w:rsid w:val="00C92C17"/>
    <w:rsid w:val="00C93683"/>
    <w:rsid w:val="00C945ED"/>
    <w:rsid w:val="00C946F1"/>
    <w:rsid w:val="00C94A5F"/>
    <w:rsid w:val="00C94BB9"/>
    <w:rsid w:val="00C94D7A"/>
    <w:rsid w:val="00C96268"/>
    <w:rsid w:val="00C964D3"/>
    <w:rsid w:val="00C96700"/>
    <w:rsid w:val="00C97633"/>
    <w:rsid w:val="00C9770B"/>
    <w:rsid w:val="00C97B2A"/>
    <w:rsid w:val="00C97DFF"/>
    <w:rsid w:val="00C97F01"/>
    <w:rsid w:val="00CA058F"/>
    <w:rsid w:val="00CA0977"/>
    <w:rsid w:val="00CA0A32"/>
    <w:rsid w:val="00CA0D3F"/>
    <w:rsid w:val="00CA0E89"/>
    <w:rsid w:val="00CA2EAE"/>
    <w:rsid w:val="00CA39C3"/>
    <w:rsid w:val="00CA468C"/>
    <w:rsid w:val="00CA4D55"/>
    <w:rsid w:val="00CA4E62"/>
    <w:rsid w:val="00CA4F4D"/>
    <w:rsid w:val="00CA5630"/>
    <w:rsid w:val="00CA5879"/>
    <w:rsid w:val="00CA598F"/>
    <w:rsid w:val="00CA60BF"/>
    <w:rsid w:val="00CA6C12"/>
    <w:rsid w:val="00CA70C4"/>
    <w:rsid w:val="00CA773B"/>
    <w:rsid w:val="00CA785B"/>
    <w:rsid w:val="00CB1036"/>
    <w:rsid w:val="00CB14EA"/>
    <w:rsid w:val="00CB1827"/>
    <w:rsid w:val="00CB1913"/>
    <w:rsid w:val="00CB1C36"/>
    <w:rsid w:val="00CB2382"/>
    <w:rsid w:val="00CB3BA7"/>
    <w:rsid w:val="00CB42D2"/>
    <w:rsid w:val="00CB4568"/>
    <w:rsid w:val="00CB4721"/>
    <w:rsid w:val="00CB49CC"/>
    <w:rsid w:val="00CB4BFF"/>
    <w:rsid w:val="00CB4FF4"/>
    <w:rsid w:val="00CB53B8"/>
    <w:rsid w:val="00CB5872"/>
    <w:rsid w:val="00CB5B37"/>
    <w:rsid w:val="00CB5B6A"/>
    <w:rsid w:val="00CB5DCA"/>
    <w:rsid w:val="00CB61BF"/>
    <w:rsid w:val="00CB66FD"/>
    <w:rsid w:val="00CB72D3"/>
    <w:rsid w:val="00CB72EE"/>
    <w:rsid w:val="00CB73FB"/>
    <w:rsid w:val="00CB74F5"/>
    <w:rsid w:val="00CB78DF"/>
    <w:rsid w:val="00CB78FF"/>
    <w:rsid w:val="00CB7A8D"/>
    <w:rsid w:val="00CC0303"/>
    <w:rsid w:val="00CC044B"/>
    <w:rsid w:val="00CC08E2"/>
    <w:rsid w:val="00CC0A42"/>
    <w:rsid w:val="00CC0AC4"/>
    <w:rsid w:val="00CC125C"/>
    <w:rsid w:val="00CC13CD"/>
    <w:rsid w:val="00CC1EDC"/>
    <w:rsid w:val="00CC2420"/>
    <w:rsid w:val="00CC25EA"/>
    <w:rsid w:val="00CC2A43"/>
    <w:rsid w:val="00CC3126"/>
    <w:rsid w:val="00CC3534"/>
    <w:rsid w:val="00CC3964"/>
    <w:rsid w:val="00CC3BE7"/>
    <w:rsid w:val="00CC40C1"/>
    <w:rsid w:val="00CC476D"/>
    <w:rsid w:val="00CC4911"/>
    <w:rsid w:val="00CC503E"/>
    <w:rsid w:val="00CC5F16"/>
    <w:rsid w:val="00CC6B06"/>
    <w:rsid w:val="00CC6F76"/>
    <w:rsid w:val="00CC7065"/>
    <w:rsid w:val="00CC74FD"/>
    <w:rsid w:val="00CC7F9D"/>
    <w:rsid w:val="00CD010B"/>
    <w:rsid w:val="00CD021F"/>
    <w:rsid w:val="00CD0352"/>
    <w:rsid w:val="00CD07B4"/>
    <w:rsid w:val="00CD0A6F"/>
    <w:rsid w:val="00CD126A"/>
    <w:rsid w:val="00CD12F7"/>
    <w:rsid w:val="00CD1B33"/>
    <w:rsid w:val="00CD2181"/>
    <w:rsid w:val="00CD2573"/>
    <w:rsid w:val="00CD2A53"/>
    <w:rsid w:val="00CD2AC1"/>
    <w:rsid w:val="00CD2F61"/>
    <w:rsid w:val="00CD3207"/>
    <w:rsid w:val="00CD32E2"/>
    <w:rsid w:val="00CD3521"/>
    <w:rsid w:val="00CD38E4"/>
    <w:rsid w:val="00CD5D12"/>
    <w:rsid w:val="00CD652A"/>
    <w:rsid w:val="00CD6BF3"/>
    <w:rsid w:val="00CD6CEB"/>
    <w:rsid w:val="00CD72D5"/>
    <w:rsid w:val="00CD754A"/>
    <w:rsid w:val="00CD767B"/>
    <w:rsid w:val="00CD77DF"/>
    <w:rsid w:val="00CD798B"/>
    <w:rsid w:val="00CD7AA4"/>
    <w:rsid w:val="00CE0211"/>
    <w:rsid w:val="00CE048B"/>
    <w:rsid w:val="00CE1573"/>
    <w:rsid w:val="00CE161F"/>
    <w:rsid w:val="00CE1A5F"/>
    <w:rsid w:val="00CE1EAD"/>
    <w:rsid w:val="00CE2688"/>
    <w:rsid w:val="00CE2719"/>
    <w:rsid w:val="00CE2B99"/>
    <w:rsid w:val="00CE2C42"/>
    <w:rsid w:val="00CE2F34"/>
    <w:rsid w:val="00CE3780"/>
    <w:rsid w:val="00CE3B2A"/>
    <w:rsid w:val="00CE3B90"/>
    <w:rsid w:val="00CE432A"/>
    <w:rsid w:val="00CE48EF"/>
    <w:rsid w:val="00CE4A8A"/>
    <w:rsid w:val="00CE4AD5"/>
    <w:rsid w:val="00CE4B8C"/>
    <w:rsid w:val="00CE5DEE"/>
    <w:rsid w:val="00CE6AA0"/>
    <w:rsid w:val="00CE6F1D"/>
    <w:rsid w:val="00CE7242"/>
    <w:rsid w:val="00CE77E5"/>
    <w:rsid w:val="00CF074B"/>
    <w:rsid w:val="00CF0E0A"/>
    <w:rsid w:val="00CF2089"/>
    <w:rsid w:val="00CF21A3"/>
    <w:rsid w:val="00CF26B5"/>
    <w:rsid w:val="00CF2B1B"/>
    <w:rsid w:val="00CF2B79"/>
    <w:rsid w:val="00CF2F6B"/>
    <w:rsid w:val="00CF2F9A"/>
    <w:rsid w:val="00CF3675"/>
    <w:rsid w:val="00CF3BDD"/>
    <w:rsid w:val="00CF3D7A"/>
    <w:rsid w:val="00CF44D1"/>
    <w:rsid w:val="00CF46CE"/>
    <w:rsid w:val="00CF4714"/>
    <w:rsid w:val="00CF4EF4"/>
    <w:rsid w:val="00CF5D65"/>
    <w:rsid w:val="00CF607C"/>
    <w:rsid w:val="00CF6A28"/>
    <w:rsid w:val="00CF755B"/>
    <w:rsid w:val="00CF7B61"/>
    <w:rsid w:val="00CF7D0B"/>
    <w:rsid w:val="00D00323"/>
    <w:rsid w:val="00D003AF"/>
    <w:rsid w:val="00D00562"/>
    <w:rsid w:val="00D00799"/>
    <w:rsid w:val="00D00BE4"/>
    <w:rsid w:val="00D00E2A"/>
    <w:rsid w:val="00D0112B"/>
    <w:rsid w:val="00D012E8"/>
    <w:rsid w:val="00D02064"/>
    <w:rsid w:val="00D023D1"/>
    <w:rsid w:val="00D023DE"/>
    <w:rsid w:val="00D02D95"/>
    <w:rsid w:val="00D03780"/>
    <w:rsid w:val="00D03A8E"/>
    <w:rsid w:val="00D041ED"/>
    <w:rsid w:val="00D04A37"/>
    <w:rsid w:val="00D04B39"/>
    <w:rsid w:val="00D04DB5"/>
    <w:rsid w:val="00D0582B"/>
    <w:rsid w:val="00D05BB7"/>
    <w:rsid w:val="00D05EF8"/>
    <w:rsid w:val="00D062A6"/>
    <w:rsid w:val="00D06AD0"/>
    <w:rsid w:val="00D06F60"/>
    <w:rsid w:val="00D077F4"/>
    <w:rsid w:val="00D07ECD"/>
    <w:rsid w:val="00D1029D"/>
    <w:rsid w:val="00D103D8"/>
    <w:rsid w:val="00D11C0A"/>
    <w:rsid w:val="00D12003"/>
    <w:rsid w:val="00D123A5"/>
    <w:rsid w:val="00D12CE8"/>
    <w:rsid w:val="00D12EBB"/>
    <w:rsid w:val="00D13137"/>
    <w:rsid w:val="00D13636"/>
    <w:rsid w:val="00D13709"/>
    <w:rsid w:val="00D13B44"/>
    <w:rsid w:val="00D14774"/>
    <w:rsid w:val="00D15206"/>
    <w:rsid w:val="00D1574D"/>
    <w:rsid w:val="00D15D0E"/>
    <w:rsid w:val="00D16179"/>
    <w:rsid w:val="00D16C59"/>
    <w:rsid w:val="00D17542"/>
    <w:rsid w:val="00D17866"/>
    <w:rsid w:val="00D20722"/>
    <w:rsid w:val="00D20ADC"/>
    <w:rsid w:val="00D20FDA"/>
    <w:rsid w:val="00D2196B"/>
    <w:rsid w:val="00D21CA8"/>
    <w:rsid w:val="00D22817"/>
    <w:rsid w:val="00D22B30"/>
    <w:rsid w:val="00D22D6E"/>
    <w:rsid w:val="00D22F11"/>
    <w:rsid w:val="00D232FC"/>
    <w:rsid w:val="00D238D7"/>
    <w:rsid w:val="00D244FE"/>
    <w:rsid w:val="00D245E7"/>
    <w:rsid w:val="00D24A38"/>
    <w:rsid w:val="00D24E24"/>
    <w:rsid w:val="00D24E85"/>
    <w:rsid w:val="00D24EC8"/>
    <w:rsid w:val="00D256B1"/>
    <w:rsid w:val="00D25C9E"/>
    <w:rsid w:val="00D261C5"/>
    <w:rsid w:val="00D2667D"/>
    <w:rsid w:val="00D26696"/>
    <w:rsid w:val="00D2677F"/>
    <w:rsid w:val="00D26807"/>
    <w:rsid w:val="00D2682C"/>
    <w:rsid w:val="00D27231"/>
    <w:rsid w:val="00D274E1"/>
    <w:rsid w:val="00D275CC"/>
    <w:rsid w:val="00D27B0F"/>
    <w:rsid w:val="00D27F9C"/>
    <w:rsid w:val="00D300F9"/>
    <w:rsid w:val="00D307A5"/>
    <w:rsid w:val="00D310E5"/>
    <w:rsid w:val="00D314F9"/>
    <w:rsid w:val="00D314FE"/>
    <w:rsid w:val="00D316CF"/>
    <w:rsid w:val="00D31EFA"/>
    <w:rsid w:val="00D31FEB"/>
    <w:rsid w:val="00D328DE"/>
    <w:rsid w:val="00D330F2"/>
    <w:rsid w:val="00D33144"/>
    <w:rsid w:val="00D3322F"/>
    <w:rsid w:val="00D33B8B"/>
    <w:rsid w:val="00D33E12"/>
    <w:rsid w:val="00D34EE8"/>
    <w:rsid w:val="00D3535A"/>
    <w:rsid w:val="00D35389"/>
    <w:rsid w:val="00D353C9"/>
    <w:rsid w:val="00D35BE0"/>
    <w:rsid w:val="00D35D16"/>
    <w:rsid w:val="00D35E45"/>
    <w:rsid w:val="00D3604B"/>
    <w:rsid w:val="00D36D90"/>
    <w:rsid w:val="00D370ED"/>
    <w:rsid w:val="00D379F3"/>
    <w:rsid w:val="00D37AB7"/>
    <w:rsid w:val="00D40B12"/>
    <w:rsid w:val="00D40BD1"/>
    <w:rsid w:val="00D40E25"/>
    <w:rsid w:val="00D41D79"/>
    <w:rsid w:val="00D4205B"/>
    <w:rsid w:val="00D42549"/>
    <w:rsid w:val="00D426BE"/>
    <w:rsid w:val="00D42C14"/>
    <w:rsid w:val="00D42D11"/>
    <w:rsid w:val="00D43EB0"/>
    <w:rsid w:val="00D4497C"/>
    <w:rsid w:val="00D44ECC"/>
    <w:rsid w:val="00D4525D"/>
    <w:rsid w:val="00D456FA"/>
    <w:rsid w:val="00D45783"/>
    <w:rsid w:val="00D46199"/>
    <w:rsid w:val="00D464AA"/>
    <w:rsid w:val="00D464E4"/>
    <w:rsid w:val="00D46653"/>
    <w:rsid w:val="00D46DB5"/>
    <w:rsid w:val="00D46DE0"/>
    <w:rsid w:val="00D470F5"/>
    <w:rsid w:val="00D47357"/>
    <w:rsid w:val="00D51446"/>
    <w:rsid w:val="00D515BF"/>
    <w:rsid w:val="00D515EC"/>
    <w:rsid w:val="00D5243C"/>
    <w:rsid w:val="00D5279A"/>
    <w:rsid w:val="00D52D24"/>
    <w:rsid w:val="00D532BF"/>
    <w:rsid w:val="00D5366A"/>
    <w:rsid w:val="00D537F9"/>
    <w:rsid w:val="00D53BA4"/>
    <w:rsid w:val="00D53E5E"/>
    <w:rsid w:val="00D54364"/>
    <w:rsid w:val="00D5467D"/>
    <w:rsid w:val="00D54743"/>
    <w:rsid w:val="00D5530C"/>
    <w:rsid w:val="00D560BB"/>
    <w:rsid w:val="00D561A5"/>
    <w:rsid w:val="00D568FD"/>
    <w:rsid w:val="00D578F1"/>
    <w:rsid w:val="00D57D5D"/>
    <w:rsid w:val="00D604D6"/>
    <w:rsid w:val="00D6092F"/>
    <w:rsid w:val="00D60998"/>
    <w:rsid w:val="00D61397"/>
    <w:rsid w:val="00D614E8"/>
    <w:rsid w:val="00D61749"/>
    <w:rsid w:val="00D61A59"/>
    <w:rsid w:val="00D62183"/>
    <w:rsid w:val="00D62450"/>
    <w:rsid w:val="00D62697"/>
    <w:rsid w:val="00D62A5C"/>
    <w:rsid w:val="00D631B0"/>
    <w:rsid w:val="00D63632"/>
    <w:rsid w:val="00D63675"/>
    <w:rsid w:val="00D6373D"/>
    <w:rsid w:val="00D63F30"/>
    <w:rsid w:val="00D65014"/>
    <w:rsid w:val="00D65492"/>
    <w:rsid w:val="00D65702"/>
    <w:rsid w:val="00D6581F"/>
    <w:rsid w:val="00D65E53"/>
    <w:rsid w:val="00D66F8B"/>
    <w:rsid w:val="00D67B7C"/>
    <w:rsid w:val="00D67C2C"/>
    <w:rsid w:val="00D70B0A"/>
    <w:rsid w:val="00D70C6D"/>
    <w:rsid w:val="00D70D60"/>
    <w:rsid w:val="00D7106C"/>
    <w:rsid w:val="00D7153B"/>
    <w:rsid w:val="00D71694"/>
    <w:rsid w:val="00D71A23"/>
    <w:rsid w:val="00D72B29"/>
    <w:rsid w:val="00D73160"/>
    <w:rsid w:val="00D73F32"/>
    <w:rsid w:val="00D74C72"/>
    <w:rsid w:val="00D75055"/>
    <w:rsid w:val="00D75365"/>
    <w:rsid w:val="00D758BB"/>
    <w:rsid w:val="00D75F25"/>
    <w:rsid w:val="00D76447"/>
    <w:rsid w:val="00D765B9"/>
    <w:rsid w:val="00D765C0"/>
    <w:rsid w:val="00D767C9"/>
    <w:rsid w:val="00D76D00"/>
    <w:rsid w:val="00D7735D"/>
    <w:rsid w:val="00D80956"/>
    <w:rsid w:val="00D80A8A"/>
    <w:rsid w:val="00D80B35"/>
    <w:rsid w:val="00D80C50"/>
    <w:rsid w:val="00D8100D"/>
    <w:rsid w:val="00D8121D"/>
    <w:rsid w:val="00D81936"/>
    <w:rsid w:val="00D81DC4"/>
    <w:rsid w:val="00D81E3B"/>
    <w:rsid w:val="00D82096"/>
    <w:rsid w:val="00D82637"/>
    <w:rsid w:val="00D82EBF"/>
    <w:rsid w:val="00D83316"/>
    <w:rsid w:val="00D839B9"/>
    <w:rsid w:val="00D83FA1"/>
    <w:rsid w:val="00D8412C"/>
    <w:rsid w:val="00D84216"/>
    <w:rsid w:val="00D8441E"/>
    <w:rsid w:val="00D852E8"/>
    <w:rsid w:val="00D854EB"/>
    <w:rsid w:val="00D85B83"/>
    <w:rsid w:val="00D86ACA"/>
    <w:rsid w:val="00D86BA4"/>
    <w:rsid w:val="00D86CBD"/>
    <w:rsid w:val="00D907CC"/>
    <w:rsid w:val="00D9170F"/>
    <w:rsid w:val="00D919D2"/>
    <w:rsid w:val="00D92407"/>
    <w:rsid w:val="00D926BB"/>
    <w:rsid w:val="00D92913"/>
    <w:rsid w:val="00D92D38"/>
    <w:rsid w:val="00D92DE8"/>
    <w:rsid w:val="00D93AD2"/>
    <w:rsid w:val="00D93B7C"/>
    <w:rsid w:val="00D93F30"/>
    <w:rsid w:val="00D943B3"/>
    <w:rsid w:val="00D94763"/>
    <w:rsid w:val="00D954BB"/>
    <w:rsid w:val="00D95708"/>
    <w:rsid w:val="00D96AD2"/>
    <w:rsid w:val="00D96C1E"/>
    <w:rsid w:val="00D977DF"/>
    <w:rsid w:val="00DA0AF9"/>
    <w:rsid w:val="00DA0B6D"/>
    <w:rsid w:val="00DA10D0"/>
    <w:rsid w:val="00DA17B8"/>
    <w:rsid w:val="00DA1B50"/>
    <w:rsid w:val="00DA261D"/>
    <w:rsid w:val="00DA2A41"/>
    <w:rsid w:val="00DA34CC"/>
    <w:rsid w:val="00DA38A8"/>
    <w:rsid w:val="00DA3C31"/>
    <w:rsid w:val="00DA41B5"/>
    <w:rsid w:val="00DA4224"/>
    <w:rsid w:val="00DA5246"/>
    <w:rsid w:val="00DA597B"/>
    <w:rsid w:val="00DA5A90"/>
    <w:rsid w:val="00DA5D39"/>
    <w:rsid w:val="00DA5D92"/>
    <w:rsid w:val="00DA6391"/>
    <w:rsid w:val="00DA691F"/>
    <w:rsid w:val="00DA6D4E"/>
    <w:rsid w:val="00DA6D85"/>
    <w:rsid w:val="00DA73E8"/>
    <w:rsid w:val="00DA778E"/>
    <w:rsid w:val="00DA79A3"/>
    <w:rsid w:val="00DA79AA"/>
    <w:rsid w:val="00DB095A"/>
    <w:rsid w:val="00DB0E32"/>
    <w:rsid w:val="00DB23AC"/>
    <w:rsid w:val="00DB25A4"/>
    <w:rsid w:val="00DB25C5"/>
    <w:rsid w:val="00DB2698"/>
    <w:rsid w:val="00DB2839"/>
    <w:rsid w:val="00DB35E2"/>
    <w:rsid w:val="00DB3781"/>
    <w:rsid w:val="00DB4181"/>
    <w:rsid w:val="00DB46FE"/>
    <w:rsid w:val="00DB54CA"/>
    <w:rsid w:val="00DB5BC0"/>
    <w:rsid w:val="00DB5F8B"/>
    <w:rsid w:val="00DB6569"/>
    <w:rsid w:val="00DB7AF5"/>
    <w:rsid w:val="00DB7CEB"/>
    <w:rsid w:val="00DC0153"/>
    <w:rsid w:val="00DC0202"/>
    <w:rsid w:val="00DC0A26"/>
    <w:rsid w:val="00DC0B4C"/>
    <w:rsid w:val="00DC151F"/>
    <w:rsid w:val="00DC15CC"/>
    <w:rsid w:val="00DC1712"/>
    <w:rsid w:val="00DC2A08"/>
    <w:rsid w:val="00DC300F"/>
    <w:rsid w:val="00DC346C"/>
    <w:rsid w:val="00DC4623"/>
    <w:rsid w:val="00DC464A"/>
    <w:rsid w:val="00DC52EF"/>
    <w:rsid w:val="00DC5A96"/>
    <w:rsid w:val="00DC5F4C"/>
    <w:rsid w:val="00DC5F99"/>
    <w:rsid w:val="00DC636A"/>
    <w:rsid w:val="00DC642A"/>
    <w:rsid w:val="00DC6CFD"/>
    <w:rsid w:val="00DC7A56"/>
    <w:rsid w:val="00DC7CA1"/>
    <w:rsid w:val="00DD0F9B"/>
    <w:rsid w:val="00DD18E3"/>
    <w:rsid w:val="00DD1D1D"/>
    <w:rsid w:val="00DD2928"/>
    <w:rsid w:val="00DD2CAD"/>
    <w:rsid w:val="00DD2E0B"/>
    <w:rsid w:val="00DD2E53"/>
    <w:rsid w:val="00DD33C3"/>
    <w:rsid w:val="00DD3B32"/>
    <w:rsid w:val="00DD4B25"/>
    <w:rsid w:val="00DD4FFE"/>
    <w:rsid w:val="00DD520A"/>
    <w:rsid w:val="00DD5513"/>
    <w:rsid w:val="00DD5FE7"/>
    <w:rsid w:val="00DD5FF7"/>
    <w:rsid w:val="00DD6DFC"/>
    <w:rsid w:val="00DD76B0"/>
    <w:rsid w:val="00DD782B"/>
    <w:rsid w:val="00DD7C16"/>
    <w:rsid w:val="00DD7CF3"/>
    <w:rsid w:val="00DD7D3B"/>
    <w:rsid w:val="00DD7E52"/>
    <w:rsid w:val="00DD7E88"/>
    <w:rsid w:val="00DE051E"/>
    <w:rsid w:val="00DE0768"/>
    <w:rsid w:val="00DE15C9"/>
    <w:rsid w:val="00DE19C7"/>
    <w:rsid w:val="00DE1C27"/>
    <w:rsid w:val="00DE22F2"/>
    <w:rsid w:val="00DE29E3"/>
    <w:rsid w:val="00DE3105"/>
    <w:rsid w:val="00DE38B3"/>
    <w:rsid w:val="00DE39F2"/>
    <w:rsid w:val="00DE427A"/>
    <w:rsid w:val="00DE4306"/>
    <w:rsid w:val="00DE6117"/>
    <w:rsid w:val="00DE668D"/>
    <w:rsid w:val="00DE6FD9"/>
    <w:rsid w:val="00DE7037"/>
    <w:rsid w:val="00DE79AD"/>
    <w:rsid w:val="00DE7BA9"/>
    <w:rsid w:val="00DE7E3C"/>
    <w:rsid w:val="00DF0309"/>
    <w:rsid w:val="00DF0AFB"/>
    <w:rsid w:val="00DF1A02"/>
    <w:rsid w:val="00DF1E5B"/>
    <w:rsid w:val="00DF266F"/>
    <w:rsid w:val="00DF2687"/>
    <w:rsid w:val="00DF2DA0"/>
    <w:rsid w:val="00DF2E0D"/>
    <w:rsid w:val="00DF3210"/>
    <w:rsid w:val="00DF35FC"/>
    <w:rsid w:val="00DF38AB"/>
    <w:rsid w:val="00DF3F6C"/>
    <w:rsid w:val="00DF4127"/>
    <w:rsid w:val="00DF4C18"/>
    <w:rsid w:val="00DF58E9"/>
    <w:rsid w:val="00DF5B02"/>
    <w:rsid w:val="00DF5E00"/>
    <w:rsid w:val="00DF611B"/>
    <w:rsid w:val="00DF6362"/>
    <w:rsid w:val="00DF6389"/>
    <w:rsid w:val="00DF65F7"/>
    <w:rsid w:val="00DF6CF3"/>
    <w:rsid w:val="00DF6E3E"/>
    <w:rsid w:val="00DF75BA"/>
    <w:rsid w:val="00DF77BF"/>
    <w:rsid w:val="00E00233"/>
    <w:rsid w:val="00E00293"/>
    <w:rsid w:val="00E0033C"/>
    <w:rsid w:val="00E00BBB"/>
    <w:rsid w:val="00E01604"/>
    <w:rsid w:val="00E027B1"/>
    <w:rsid w:val="00E03562"/>
    <w:rsid w:val="00E03FCE"/>
    <w:rsid w:val="00E040B8"/>
    <w:rsid w:val="00E049BB"/>
    <w:rsid w:val="00E054AE"/>
    <w:rsid w:val="00E0557B"/>
    <w:rsid w:val="00E05976"/>
    <w:rsid w:val="00E07583"/>
    <w:rsid w:val="00E10639"/>
    <w:rsid w:val="00E109CD"/>
    <w:rsid w:val="00E110AF"/>
    <w:rsid w:val="00E11105"/>
    <w:rsid w:val="00E11645"/>
    <w:rsid w:val="00E129B0"/>
    <w:rsid w:val="00E12AC2"/>
    <w:rsid w:val="00E12D2A"/>
    <w:rsid w:val="00E1365F"/>
    <w:rsid w:val="00E1384A"/>
    <w:rsid w:val="00E13DB9"/>
    <w:rsid w:val="00E13E84"/>
    <w:rsid w:val="00E13F98"/>
    <w:rsid w:val="00E140DA"/>
    <w:rsid w:val="00E1475A"/>
    <w:rsid w:val="00E149CB"/>
    <w:rsid w:val="00E14EBD"/>
    <w:rsid w:val="00E1505E"/>
    <w:rsid w:val="00E15345"/>
    <w:rsid w:val="00E154C0"/>
    <w:rsid w:val="00E15CA8"/>
    <w:rsid w:val="00E163F7"/>
    <w:rsid w:val="00E1666C"/>
    <w:rsid w:val="00E16897"/>
    <w:rsid w:val="00E17089"/>
    <w:rsid w:val="00E17115"/>
    <w:rsid w:val="00E17468"/>
    <w:rsid w:val="00E2025A"/>
    <w:rsid w:val="00E20C32"/>
    <w:rsid w:val="00E21005"/>
    <w:rsid w:val="00E21489"/>
    <w:rsid w:val="00E21492"/>
    <w:rsid w:val="00E2239B"/>
    <w:rsid w:val="00E22A5A"/>
    <w:rsid w:val="00E22F23"/>
    <w:rsid w:val="00E2390E"/>
    <w:rsid w:val="00E239D6"/>
    <w:rsid w:val="00E23DC2"/>
    <w:rsid w:val="00E23E61"/>
    <w:rsid w:val="00E258E1"/>
    <w:rsid w:val="00E25B02"/>
    <w:rsid w:val="00E25DCB"/>
    <w:rsid w:val="00E25DFF"/>
    <w:rsid w:val="00E268E1"/>
    <w:rsid w:val="00E26E05"/>
    <w:rsid w:val="00E2715B"/>
    <w:rsid w:val="00E273CC"/>
    <w:rsid w:val="00E27474"/>
    <w:rsid w:val="00E2752C"/>
    <w:rsid w:val="00E27C17"/>
    <w:rsid w:val="00E27E88"/>
    <w:rsid w:val="00E305DB"/>
    <w:rsid w:val="00E305FA"/>
    <w:rsid w:val="00E307ED"/>
    <w:rsid w:val="00E30C4F"/>
    <w:rsid w:val="00E30E29"/>
    <w:rsid w:val="00E31235"/>
    <w:rsid w:val="00E313CD"/>
    <w:rsid w:val="00E31C77"/>
    <w:rsid w:val="00E31D49"/>
    <w:rsid w:val="00E31E4D"/>
    <w:rsid w:val="00E321AB"/>
    <w:rsid w:val="00E335AA"/>
    <w:rsid w:val="00E33BED"/>
    <w:rsid w:val="00E34191"/>
    <w:rsid w:val="00E34257"/>
    <w:rsid w:val="00E342D5"/>
    <w:rsid w:val="00E3473A"/>
    <w:rsid w:val="00E34A84"/>
    <w:rsid w:val="00E34A91"/>
    <w:rsid w:val="00E34DED"/>
    <w:rsid w:val="00E3504D"/>
    <w:rsid w:val="00E3525B"/>
    <w:rsid w:val="00E354D7"/>
    <w:rsid w:val="00E358C5"/>
    <w:rsid w:val="00E35E53"/>
    <w:rsid w:val="00E365A9"/>
    <w:rsid w:val="00E36728"/>
    <w:rsid w:val="00E36B74"/>
    <w:rsid w:val="00E377BB"/>
    <w:rsid w:val="00E37A1B"/>
    <w:rsid w:val="00E37C57"/>
    <w:rsid w:val="00E37FB1"/>
    <w:rsid w:val="00E40104"/>
    <w:rsid w:val="00E401CF"/>
    <w:rsid w:val="00E402CE"/>
    <w:rsid w:val="00E403E6"/>
    <w:rsid w:val="00E405EE"/>
    <w:rsid w:val="00E409EF"/>
    <w:rsid w:val="00E40C7D"/>
    <w:rsid w:val="00E40F5E"/>
    <w:rsid w:val="00E414BD"/>
    <w:rsid w:val="00E414C9"/>
    <w:rsid w:val="00E416F1"/>
    <w:rsid w:val="00E41704"/>
    <w:rsid w:val="00E41B3B"/>
    <w:rsid w:val="00E41EDD"/>
    <w:rsid w:val="00E43351"/>
    <w:rsid w:val="00E43729"/>
    <w:rsid w:val="00E444EC"/>
    <w:rsid w:val="00E4477B"/>
    <w:rsid w:val="00E44F39"/>
    <w:rsid w:val="00E4574F"/>
    <w:rsid w:val="00E45B47"/>
    <w:rsid w:val="00E45F46"/>
    <w:rsid w:val="00E4607B"/>
    <w:rsid w:val="00E46621"/>
    <w:rsid w:val="00E46718"/>
    <w:rsid w:val="00E471EB"/>
    <w:rsid w:val="00E476CF"/>
    <w:rsid w:val="00E50F8D"/>
    <w:rsid w:val="00E5122E"/>
    <w:rsid w:val="00E513B7"/>
    <w:rsid w:val="00E51614"/>
    <w:rsid w:val="00E51C6C"/>
    <w:rsid w:val="00E51D11"/>
    <w:rsid w:val="00E51EB2"/>
    <w:rsid w:val="00E51F6D"/>
    <w:rsid w:val="00E52C64"/>
    <w:rsid w:val="00E53491"/>
    <w:rsid w:val="00E54536"/>
    <w:rsid w:val="00E54775"/>
    <w:rsid w:val="00E5495C"/>
    <w:rsid w:val="00E54BEB"/>
    <w:rsid w:val="00E54CA9"/>
    <w:rsid w:val="00E550FE"/>
    <w:rsid w:val="00E5542A"/>
    <w:rsid w:val="00E55A27"/>
    <w:rsid w:val="00E56112"/>
    <w:rsid w:val="00E5641E"/>
    <w:rsid w:val="00E57CCC"/>
    <w:rsid w:val="00E57F09"/>
    <w:rsid w:val="00E601A3"/>
    <w:rsid w:val="00E603C0"/>
    <w:rsid w:val="00E603FE"/>
    <w:rsid w:val="00E60F35"/>
    <w:rsid w:val="00E6109B"/>
    <w:rsid w:val="00E614B4"/>
    <w:rsid w:val="00E61810"/>
    <w:rsid w:val="00E61F2C"/>
    <w:rsid w:val="00E62064"/>
    <w:rsid w:val="00E6236E"/>
    <w:rsid w:val="00E6249A"/>
    <w:rsid w:val="00E62686"/>
    <w:rsid w:val="00E627CB"/>
    <w:rsid w:val="00E63E2B"/>
    <w:rsid w:val="00E646F1"/>
    <w:rsid w:val="00E64A81"/>
    <w:rsid w:val="00E64AAF"/>
    <w:rsid w:val="00E64EC3"/>
    <w:rsid w:val="00E64FBE"/>
    <w:rsid w:val="00E650E7"/>
    <w:rsid w:val="00E654AB"/>
    <w:rsid w:val="00E65594"/>
    <w:rsid w:val="00E66421"/>
    <w:rsid w:val="00E66723"/>
    <w:rsid w:val="00E6692B"/>
    <w:rsid w:val="00E67019"/>
    <w:rsid w:val="00E670FF"/>
    <w:rsid w:val="00E67253"/>
    <w:rsid w:val="00E67642"/>
    <w:rsid w:val="00E678FF"/>
    <w:rsid w:val="00E7000A"/>
    <w:rsid w:val="00E7138F"/>
    <w:rsid w:val="00E71A5B"/>
    <w:rsid w:val="00E72AAE"/>
    <w:rsid w:val="00E732DB"/>
    <w:rsid w:val="00E73352"/>
    <w:rsid w:val="00E73F3C"/>
    <w:rsid w:val="00E7430A"/>
    <w:rsid w:val="00E744E9"/>
    <w:rsid w:val="00E75436"/>
    <w:rsid w:val="00E75DBD"/>
    <w:rsid w:val="00E7666D"/>
    <w:rsid w:val="00E766DD"/>
    <w:rsid w:val="00E76955"/>
    <w:rsid w:val="00E7758D"/>
    <w:rsid w:val="00E77840"/>
    <w:rsid w:val="00E7792E"/>
    <w:rsid w:val="00E77B65"/>
    <w:rsid w:val="00E80689"/>
    <w:rsid w:val="00E8072F"/>
    <w:rsid w:val="00E808BA"/>
    <w:rsid w:val="00E80A8F"/>
    <w:rsid w:val="00E81056"/>
    <w:rsid w:val="00E81BFB"/>
    <w:rsid w:val="00E81BFF"/>
    <w:rsid w:val="00E81D0E"/>
    <w:rsid w:val="00E81F40"/>
    <w:rsid w:val="00E81FB1"/>
    <w:rsid w:val="00E821B6"/>
    <w:rsid w:val="00E82CF9"/>
    <w:rsid w:val="00E82D29"/>
    <w:rsid w:val="00E82E8E"/>
    <w:rsid w:val="00E8304B"/>
    <w:rsid w:val="00E836C6"/>
    <w:rsid w:val="00E83A43"/>
    <w:rsid w:val="00E84024"/>
    <w:rsid w:val="00E84B12"/>
    <w:rsid w:val="00E84E98"/>
    <w:rsid w:val="00E85E3D"/>
    <w:rsid w:val="00E86617"/>
    <w:rsid w:val="00E86644"/>
    <w:rsid w:val="00E8700E"/>
    <w:rsid w:val="00E87500"/>
    <w:rsid w:val="00E8775D"/>
    <w:rsid w:val="00E87A39"/>
    <w:rsid w:val="00E90113"/>
    <w:rsid w:val="00E90792"/>
    <w:rsid w:val="00E90874"/>
    <w:rsid w:val="00E90DEB"/>
    <w:rsid w:val="00E90F0C"/>
    <w:rsid w:val="00E91505"/>
    <w:rsid w:val="00E92004"/>
    <w:rsid w:val="00E928FE"/>
    <w:rsid w:val="00E92EBC"/>
    <w:rsid w:val="00E92F14"/>
    <w:rsid w:val="00E93036"/>
    <w:rsid w:val="00E933C8"/>
    <w:rsid w:val="00E935CC"/>
    <w:rsid w:val="00E936D0"/>
    <w:rsid w:val="00E9389C"/>
    <w:rsid w:val="00E9409C"/>
    <w:rsid w:val="00E94333"/>
    <w:rsid w:val="00E94682"/>
    <w:rsid w:val="00E947D3"/>
    <w:rsid w:val="00E94FD6"/>
    <w:rsid w:val="00E9549D"/>
    <w:rsid w:val="00E95C29"/>
    <w:rsid w:val="00E95F07"/>
    <w:rsid w:val="00E9693E"/>
    <w:rsid w:val="00E97B96"/>
    <w:rsid w:val="00E97F5E"/>
    <w:rsid w:val="00EA0132"/>
    <w:rsid w:val="00EA0AE0"/>
    <w:rsid w:val="00EA0F22"/>
    <w:rsid w:val="00EA0F6C"/>
    <w:rsid w:val="00EA0FA9"/>
    <w:rsid w:val="00EA24EE"/>
    <w:rsid w:val="00EA2560"/>
    <w:rsid w:val="00EA3383"/>
    <w:rsid w:val="00EA3684"/>
    <w:rsid w:val="00EA3685"/>
    <w:rsid w:val="00EA38D2"/>
    <w:rsid w:val="00EA3AB9"/>
    <w:rsid w:val="00EA416A"/>
    <w:rsid w:val="00EA48BB"/>
    <w:rsid w:val="00EA4CE9"/>
    <w:rsid w:val="00EA5FBA"/>
    <w:rsid w:val="00EA634F"/>
    <w:rsid w:val="00EA6858"/>
    <w:rsid w:val="00EA6C33"/>
    <w:rsid w:val="00EA6D17"/>
    <w:rsid w:val="00EA7575"/>
    <w:rsid w:val="00EB0224"/>
    <w:rsid w:val="00EB069A"/>
    <w:rsid w:val="00EB1341"/>
    <w:rsid w:val="00EB1383"/>
    <w:rsid w:val="00EB184C"/>
    <w:rsid w:val="00EB1995"/>
    <w:rsid w:val="00EB1CD2"/>
    <w:rsid w:val="00EB250E"/>
    <w:rsid w:val="00EB28F4"/>
    <w:rsid w:val="00EB2977"/>
    <w:rsid w:val="00EB3587"/>
    <w:rsid w:val="00EB3C3A"/>
    <w:rsid w:val="00EB44FC"/>
    <w:rsid w:val="00EB495C"/>
    <w:rsid w:val="00EB4C1D"/>
    <w:rsid w:val="00EB4D59"/>
    <w:rsid w:val="00EB4EB2"/>
    <w:rsid w:val="00EB4EDB"/>
    <w:rsid w:val="00EB5560"/>
    <w:rsid w:val="00EB563C"/>
    <w:rsid w:val="00EB56C5"/>
    <w:rsid w:val="00EB5E61"/>
    <w:rsid w:val="00EB6176"/>
    <w:rsid w:val="00EB6630"/>
    <w:rsid w:val="00EB6E7A"/>
    <w:rsid w:val="00EC0A6C"/>
    <w:rsid w:val="00EC0EDF"/>
    <w:rsid w:val="00EC19B3"/>
    <w:rsid w:val="00EC2599"/>
    <w:rsid w:val="00EC2764"/>
    <w:rsid w:val="00EC38A2"/>
    <w:rsid w:val="00EC3C2A"/>
    <w:rsid w:val="00EC3D7A"/>
    <w:rsid w:val="00EC47F5"/>
    <w:rsid w:val="00EC4A70"/>
    <w:rsid w:val="00EC4C72"/>
    <w:rsid w:val="00EC510A"/>
    <w:rsid w:val="00EC5654"/>
    <w:rsid w:val="00EC578D"/>
    <w:rsid w:val="00EC5B49"/>
    <w:rsid w:val="00EC5C20"/>
    <w:rsid w:val="00EC63B6"/>
    <w:rsid w:val="00EC64BB"/>
    <w:rsid w:val="00EC65F1"/>
    <w:rsid w:val="00EC66E8"/>
    <w:rsid w:val="00EC6E5F"/>
    <w:rsid w:val="00EC70C3"/>
    <w:rsid w:val="00ED08E7"/>
    <w:rsid w:val="00ED1205"/>
    <w:rsid w:val="00ED18F4"/>
    <w:rsid w:val="00ED28D7"/>
    <w:rsid w:val="00ED293F"/>
    <w:rsid w:val="00ED2C0A"/>
    <w:rsid w:val="00ED344D"/>
    <w:rsid w:val="00ED3D3E"/>
    <w:rsid w:val="00ED43F6"/>
    <w:rsid w:val="00ED4584"/>
    <w:rsid w:val="00ED4DEF"/>
    <w:rsid w:val="00ED4EA9"/>
    <w:rsid w:val="00ED4F09"/>
    <w:rsid w:val="00ED576B"/>
    <w:rsid w:val="00ED5FFF"/>
    <w:rsid w:val="00ED6A5F"/>
    <w:rsid w:val="00ED7751"/>
    <w:rsid w:val="00ED78A4"/>
    <w:rsid w:val="00EE0377"/>
    <w:rsid w:val="00EE0A2B"/>
    <w:rsid w:val="00EE0C8C"/>
    <w:rsid w:val="00EE0F0C"/>
    <w:rsid w:val="00EE2BAA"/>
    <w:rsid w:val="00EE3876"/>
    <w:rsid w:val="00EE3C87"/>
    <w:rsid w:val="00EE3CB5"/>
    <w:rsid w:val="00EE3EBF"/>
    <w:rsid w:val="00EE48D3"/>
    <w:rsid w:val="00EE53FD"/>
    <w:rsid w:val="00EE5CDE"/>
    <w:rsid w:val="00EE5ECD"/>
    <w:rsid w:val="00EE6081"/>
    <w:rsid w:val="00EE63E0"/>
    <w:rsid w:val="00EE66B1"/>
    <w:rsid w:val="00EE7202"/>
    <w:rsid w:val="00EE734E"/>
    <w:rsid w:val="00EE7659"/>
    <w:rsid w:val="00EE785A"/>
    <w:rsid w:val="00EE7BF2"/>
    <w:rsid w:val="00EF02D9"/>
    <w:rsid w:val="00EF036B"/>
    <w:rsid w:val="00EF09E9"/>
    <w:rsid w:val="00EF23F5"/>
    <w:rsid w:val="00EF2BFD"/>
    <w:rsid w:val="00EF2EC6"/>
    <w:rsid w:val="00EF2EFB"/>
    <w:rsid w:val="00EF37F8"/>
    <w:rsid w:val="00EF3824"/>
    <w:rsid w:val="00EF38ED"/>
    <w:rsid w:val="00EF3AE1"/>
    <w:rsid w:val="00EF3E74"/>
    <w:rsid w:val="00EF52C3"/>
    <w:rsid w:val="00EF5305"/>
    <w:rsid w:val="00EF53C6"/>
    <w:rsid w:val="00EF5978"/>
    <w:rsid w:val="00EF5BBB"/>
    <w:rsid w:val="00EF5C12"/>
    <w:rsid w:val="00EF5CD9"/>
    <w:rsid w:val="00EF5CFC"/>
    <w:rsid w:val="00EF7681"/>
    <w:rsid w:val="00EF7A7A"/>
    <w:rsid w:val="00EF7F89"/>
    <w:rsid w:val="00F0067A"/>
    <w:rsid w:val="00F008F7"/>
    <w:rsid w:val="00F010BB"/>
    <w:rsid w:val="00F014F2"/>
    <w:rsid w:val="00F020E7"/>
    <w:rsid w:val="00F02463"/>
    <w:rsid w:val="00F02BC1"/>
    <w:rsid w:val="00F02E77"/>
    <w:rsid w:val="00F0376D"/>
    <w:rsid w:val="00F03E0D"/>
    <w:rsid w:val="00F040C2"/>
    <w:rsid w:val="00F043BE"/>
    <w:rsid w:val="00F05D3C"/>
    <w:rsid w:val="00F063FE"/>
    <w:rsid w:val="00F06413"/>
    <w:rsid w:val="00F0651F"/>
    <w:rsid w:val="00F06831"/>
    <w:rsid w:val="00F071BA"/>
    <w:rsid w:val="00F07919"/>
    <w:rsid w:val="00F1048F"/>
    <w:rsid w:val="00F11046"/>
    <w:rsid w:val="00F1115F"/>
    <w:rsid w:val="00F11467"/>
    <w:rsid w:val="00F11A14"/>
    <w:rsid w:val="00F124CD"/>
    <w:rsid w:val="00F12679"/>
    <w:rsid w:val="00F12A16"/>
    <w:rsid w:val="00F137E7"/>
    <w:rsid w:val="00F13A5A"/>
    <w:rsid w:val="00F14847"/>
    <w:rsid w:val="00F152AC"/>
    <w:rsid w:val="00F1551F"/>
    <w:rsid w:val="00F15D2E"/>
    <w:rsid w:val="00F165F0"/>
    <w:rsid w:val="00F16686"/>
    <w:rsid w:val="00F16C61"/>
    <w:rsid w:val="00F178A4"/>
    <w:rsid w:val="00F20166"/>
    <w:rsid w:val="00F201A7"/>
    <w:rsid w:val="00F201D6"/>
    <w:rsid w:val="00F20530"/>
    <w:rsid w:val="00F20863"/>
    <w:rsid w:val="00F20D2E"/>
    <w:rsid w:val="00F218C4"/>
    <w:rsid w:val="00F21DD8"/>
    <w:rsid w:val="00F22CC0"/>
    <w:rsid w:val="00F232F7"/>
    <w:rsid w:val="00F23734"/>
    <w:rsid w:val="00F241ED"/>
    <w:rsid w:val="00F244B4"/>
    <w:rsid w:val="00F25487"/>
    <w:rsid w:val="00F25583"/>
    <w:rsid w:val="00F25611"/>
    <w:rsid w:val="00F25BE4"/>
    <w:rsid w:val="00F26128"/>
    <w:rsid w:val="00F2619E"/>
    <w:rsid w:val="00F26848"/>
    <w:rsid w:val="00F268C5"/>
    <w:rsid w:val="00F2732E"/>
    <w:rsid w:val="00F27865"/>
    <w:rsid w:val="00F2795E"/>
    <w:rsid w:val="00F27BE0"/>
    <w:rsid w:val="00F27C14"/>
    <w:rsid w:val="00F27FE6"/>
    <w:rsid w:val="00F30086"/>
    <w:rsid w:val="00F3010D"/>
    <w:rsid w:val="00F30434"/>
    <w:rsid w:val="00F3043D"/>
    <w:rsid w:val="00F3070B"/>
    <w:rsid w:val="00F31E8B"/>
    <w:rsid w:val="00F32120"/>
    <w:rsid w:val="00F32304"/>
    <w:rsid w:val="00F33368"/>
    <w:rsid w:val="00F33705"/>
    <w:rsid w:val="00F33F80"/>
    <w:rsid w:val="00F33FD1"/>
    <w:rsid w:val="00F34CD7"/>
    <w:rsid w:val="00F35088"/>
    <w:rsid w:val="00F35BFA"/>
    <w:rsid w:val="00F364A0"/>
    <w:rsid w:val="00F36B61"/>
    <w:rsid w:val="00F37387"/>
    <w:rsid w:val="00F3769F"/>
    <w:rsid w:val="00F3789C"/>
    <w:rsid w:val="00F37FDE"/>
    <w:rsid w:val="00F37FEE"/>
    <w:rsid w:val="00F400E0"/>
    <w:rsid w:val="00F4018B"/>
    <w:rsid w:val="00F40955"/>
    <w:rsid w:val="00F409A3"/>
    <w:rsid w:val="00F41B6D"/>
    <w:rsid w:val="00F41BB7"/>
    <w:rsid w:val="00F42BC6"/>
    <w:rsid w:val="00F4309F"/>
    <w:rsid w:val="00F432F8"/>
    <w:rsid w:val="00F437A7"/>
    <w:rsid w:val="00F4389B"/>
    <w:rsid w:val="00F43C8C"/>
    <w:rsid w:val="00F43D1B"/>
    <w:rsid w:val="00F44545"/>
    <w:rsid w:val="00F44E94"/>
    <w:rsid w:val="00F450E6"/>
    <w:rsid w:val="00F4535E"/>
    <w:rsid w:val="00F455A8"/>
    <w:rsid w:val="00F45F1E"/>
    <w:rsid w:val="00F463B8"/>
    <w:rsid w:val="00F46435"/>
    <w:rsid w:val="00F4653E"/>
    <w:rsid w:val="00F465DA"/>
    <w:rsid w:val="00F465FD"/>
    <w:rsid w:val="00F466E3"/>
    <w:rsid w:val="00F474E3"/>
    <w:rsid w:val="00F502D7"/>
    <w:rsid w:val="00F505E6"/>
    <w:rsid w:val="00F50FBE"/>
    <w:rsid w:val="00F512E2"/>
    <w:rsid w:val="00F51388"/>
    <w:rsid w:val="00F513D2"/>
    <w:rsid w:val="00F513D5"/>
    <w:rsid w:val="00F518D1"/>
    <w:rsid w:val="00F535AD"/>
    <w:rsid w:val="00F53F6E"/>
    <w:rsid w:val="00F540D4"/>
    <w:rsid w:val="00F547A1"/>
    <w:rsid w:val="00F54EBA"/>
    <w:rsid w:val="00F55227"/>
    <w:rsid w:val="00F554C8"/>
    <w:rsid w:val="00F557C7"/>
    <w:rsid w:val="00F55A83"/>
    <w:rsid w:val="00F55EA7"/>
    <w:rsid w:val="00F55FA3"/>
    <w:rsid w:val="00F56026"/>
    <w:rsid w:val="00F560BC"/>
    <w:rsid w:val="00F56868"/>
    <w:rsid w:val="00F56D2C"/>
    <w:rsid w:val="00F5750D"/>
    <w:rsid w:val="00F57AF5"/>
    <w:rsid w:val="00F57FBA"/>
    <w:rsid w:val="00F603B7"/>
    <w:rsid w:val="00F604B5"/>
    <w:rsid w:val="00F60505"/>
    <w:rsid w:val="00F606F4"/>
    <w:rsid w:val="00F61147"/>
    <w:rsid w:val="00F61233"/>
    <w:rsid w:val="00F61364"/>
    <w:rsid w:val="00F617C0"/>
    <w:rsid w:val="00F618CA"/>
    <w:rsid w:val="00F62D4C"/>
    <w:rsid w:val="00F62DC2"/>
    <w:rsid w:val="00F62E06"/>
    <w:rsid w:val="00F63183"/>
    <w:rsid w:val="00F637DF"/>
    <w:rsid w:val="00F64ADC"/>
    <w:rsid w:val="00F64BAC"/>
    <w:rsid w:val="00F64D9F"/>
    <w:rsid w:val="00F64DA8"/>
    <w:rsid w:val="00F64E70"/>
    <w:rsid w:val="00F64EBC"/>
    <w:rsid w:val="00F6533D"/>
    <w:rsid w:val="00F65758"/>
    <w:rsid w:val="00F65AA7"/>
    <w:rsid w:val="00F66A8C"/>
    <w:rsid w:val="00F66B7A"/>
    <w:rsid w:val="00F6706B"/>
    <w:rsid w:val="00F67844"/>
    <w:rsid w:val="00F67B0A"/>
    <w:rsid w:val="00F67BC1"/>
    <w:rsid w:val="00F67C8A"/>
    <w:rsid w:val="00F67D0A"/>
    <w:rsid w:val="00F7033E"/>
    <w:rsid w:val="00F709E9"/>
    <w:rsid w:val="00F71BFE"/>
    <w:rsid w:val="00F7265D"/>
    <w:rsid w:val="00F72DAB"/>
    <w:rsid w:val="00F737C3"/>
    <w:rsid w:val="00F746BF"/>
    <w:rsid w:val="00F754E8"/>
    <w:rsid w:val="00F75780"/>
    <w:rsid w:val="00F758FE"/>
    <w:rsid w:val="00F75BA9"/>
    <w:rsid w:val="00F75D45"/>
    <w:rsid w:val="00F76653"/>
    <w:rsid w:val="00F76993"/>
    <w:rsid w:val="00F76AEA"/>
    <w:rsid w:val="00F77100"/>
    <w:rsid w:val="00F771D3"/>
    <w:rsid w:val="00F77720"/>
    <w:rsid w:val="00F77CA4"/>
    <w:rsid w:val="00F804C8"/>
    <w:rsid w:val="00F808C1"/>
    <w:rsid w:val="00F80B7C"/>
    <w:rsid w:val="00F80BD9"/>
    <w:rsid w:val="00F80CD0"/>
    <w:rsid w:val="00F80EA6"/>
    <w:rsid w:val="00F81487"/>
    <w:rsid w:val="00F81661"/>
    <w:rsid w:val="00F81E80"/>
    <w:rsid w:val="00F82901"/>
    <w:rsid w:val="00F82C4A"/>
    <w:rsid w:val="00F82D24"/>
    <w:rsid w:val="00F82E18"/>
    <w:rsid w:val="00F83982"/>
    <w:rsid w:val="00F84250"/>
    <w:rsid w:val="00F8435A"/>
    <w:rsid w:val="00F85453"/>
    <w:rsid w:val="00F855BE"/>
    <w:rsid w:val="00F8588F"/>
    <w:rsid w:val="00F86B3E"/>
    <w:rsid w:val="00F86CE1"/>
    <w:rsid w:val="00F878DA"/>
    <w:rsid w:val="00F878F2"/>
    <w:rsid w:val="00F87BA1"/>
    <w:rsid w:val="00F87EAC"/>
    <w:rsid w:val="00F909F1"/>
    <w:rsid w:val="00F90A98"/>
    <w:rsid w:val="00F90B04"/>
    <w:rsid w:val="00F90BD7"/>
    <w:rsid w:val="00F90E3C"/>
    <w:rsid w:val="00F90F1E"/>
    <w:rsid w:val="00F91206"/>
    <w:rsid w:val="00F92465"/>
    <w:rsid w:val="00F92D4D"/>
    <w:rsid w:val="00F934CF"/>
    <w:rsid w:val="00F94409"/>
    <w:rsid w:val="00F94484"/>
    <w:rsid w:val="00F9485E"/>
    <w:rsid w:val="00F948CB"/>
    <w:rsid w:val="00F94AF3"/>
    <w:rsid w:val="00F94E3A"/>
    <w:rsid w:val="00F9529B"/>
    <w:rsid w:val="00F9559C"/>
    <w:rsid w:val="00F95AD5"/>
    <w:rsid w:val="00F968C5"/>
    <w:rsid w:val="00F96BF5"/>
    <w:rsid w:val="00F9721A"/>
    <w:rsid w:val="00F975E0"/>
    <w:rsid w:val="00F97775"/>
    <w:rsid w:val="00FA0975"/>
    <w:rsid w:val="00FA0A5F"/>
    <w:rsid w:val="00FA0F4C"/>
    <w:rsid w:val="00FA1518"/>
    <w:rsid w:val="00FA1748"/>
    <w:rsid w:val="00FA17C0"/>
    <w:rsid w:val="00FA2225"/>
    <w:rsid w:val="00FA249A"/>
    <w:rsid w:val="00FA2B7D"/>
    <w:rsid w:val="00FA3089"/>
    <w:rsid w:val="00FA3C39"/>
    <w:rsid w:val="00FA3EA5"/>
    <w:rsid w:val="00FA422B"/>
    <w:rsid w:val="00FA4493"/>
    <w:rsid w:val="00FA44C3"/>
    <w:rsid w:val="00FA450A"/>
    <w:rsid w:val="00FA4C1E"/>
    <w:rsid w:val="00FA4D61"/>
    <w:rsid w:val="00FA5CA2"/>
    <w:rsid w:val="00FA5F4F"/>
    <w:rsid w:val="00FA680E"/>
    <w:rsid w:val="00FA6A15"/>
    <w:rsid w:val="00FA6A5D"/>
    <w:rsid w:val="00FA6AF5"/>
    <w:rsid w:val="00FA6C82"/>
    <w:rsid w:val="00FA7807"/>
    <w:rsid w:val="00FA7B61"/>
    <w:rsid w:val="00FB1A07"/>
    <w:rsid w:val="00FB1B18"/>
    <w:rsid w:val="00FB1BC9"/>
    <w:rsid w:val="00FB1EA1"/>
    <w:rsid w:val="00FB2082"/>
    <w:rsid w:val="00FB22FA"/>
    <w:rsid w:val="00FB23BA"/>
    <w:rsid w:val="00FB24FA"/>
    <w:rsid w:val="00FB2539"/>
    <w:rsid w:val="00FB2B48"/>
    <w:rsid w:val="00FB3437"/>
    <w:rsid w:val="00FB3765"/>
    <w:rsid w:val="00FB387F"/>
    <w:rsid w:val="00FB3A31"/>
    <w:rsid w:val="00FB3DF4"/>
    <w:rsid w:val="00FB4FB3"/>
    <w:rsid w:val="00FB5353"/>
    <w:rsid w:val="00FB586B"/>
    <w:rsid w:val="00FB5894"/>
    <w:rsid w:val="00FB6251"/>
    <w:rsid w:val="00FB6B3F"/>
    <w:rsid w:val="00FB72DD"/>
    <w:rsid w:val="00FB7408"/>
    <w:rsid w:val="00FB74F5"/>
    <w:rsid w:val="00FB75F8"/>
    <w:rsid w:val="00FB7FF1"/>
    <w:rsid w:val="00FC005F"/>
    <w:rsid w:val="00FC013C"/>
    <w:rsid w:val="00FC0411"/>
    <w:rsid w:val="00FC06F6"/>
    <w:rsid w:val="00FC08FF"/>
    <w:rsid w:val="00FC0ACE"/>
    <w:rsid w:val="00FC0F14"/>
    <w:rsid w:val="00FC1199"/>
    <w:rsid w:val="00FC16C5"/>
    <w:rsid w:val="00FC173D"/>
    <w:rsid w:val="00FC183D"/>
    <w:rsid w:val="00FC1AE8"/>
    <w:rsid w:val="00FC1BFE"/>
    <w:rsid w:val="00FC1E65"/>
    <w:rsid w:val="00FC2D93"/>
    <w:rsid w:val="00FC2F83"/>
    <w:rsid w:val="00FC3B95"/>
    <w:rsid w:val="00FC3E88"/>
    <w:rsid w:val="00FC482D"/>
    <w:rsid w:val="00FC51DA"/>
    <w:rsid w:val="00FC5553"/>
    <w:rsid w:val="00FC568D"/>
    <w:rsid w:val="00FC57C0"/>
    <w:rsid w:val="00FC5FBE"/>
    <w:rsid w:val="00FC61AA"/>
    <w:rsid w:val="00FC7307"/>
    <w:rsid w:val="00FC7604"/>
    <w:rsid w:val="00FC77AE"/>
    <w:rsid w:val="00FC7D8E"/>
    <w:rsid w:val="00FC7E8A"/>
    <w:rsid w:val="00FC7EC2"/>
    <w:rsid w:val="00FD0083"/>
    <w:rsid w:val="00FD03A4"/>
    <w:rsid w:val="00FD0B1A"/>
    <w:rsid w:val="00FD0B65"/>
    <w:rsid w:val="00FD0C46"/>
    <w:rsid w:val="00FD107B"/>
    <w:rsid w:val="00FD120C"/>
    <w:rsid w:val="00FD148B"/>
    <w:rsid w:val="00FD16CB"/>
    <w:rsid w:val="00FD1B0A"/>
    <w:rsid w:val="00FD1CFE"/>
    <w:rsid w:val="00FD1DC6"/>
    <w:rsid w:val="00FD20DF"/>
    <w:rsid w:val="00FD21B5"/>
    <w:rsid w:val="00FD226F"/>
    <w:rsid w:val="00FD30A7"/>
    <w:rsid w:val="00FD42C7"/>
    <w:rsid w:val="00FD4522"/>
    <w:rsid w:val="00FD454D"/>
    <w:rsid w:val="00FD54DD"/>
    <w:rsid w:val="00FD5712"/>
    <w:rsid w:val="00FD58A1"/>
    <w:rsid w:val="00FD5AE1"/>
    <w:rsid w:val="00FD5EF9"/>
    <w:rsid w:val="00FD5FA2"/>
    <w:rsid w:val="00FD6406"/>
    <w:rsid w:val="00FD666C"/>
    <w:rsid w:val="00FD6787"/>
    <w:rsid w:val="00FD67A9"/>
    <w:rsid w:val="00FD67E4"/>
    <w:rsid w:val="00FD6A07"/>
    <w:rsid w:val="00FD6F9A"/>
    <w:rsid w:val="00FE0119"/>
    <w:rsid w:val="00FE0127"/>
    <w:rsid w:val="00FE0299"/>
    <w:rsid w:val="00FE113B"/>
    <w:rsid w:val="00FE17C2"/>
    <w:rsid w:val="00FE1D2B"/>
    <w:rsid w:val="00FE2892"/>
    <w:rsid w:val="00FE2D5F"/>
    <w:rsid w:val="00FE2FB4"/>
    <w:rsid w:val="00FE343E"/>
    <w:rsid w:val="00FE41F2"/>
    <w:rsid w:val="00FE4F84"/>
    <w:rsid w:val="00FE6090"/>
    <w:rsid w:val="00FE649D"/>
    <w:rsid w:val="00FE678C"/>
    <w:rsid w:val="00FE6A32"/>
    <w:rsid w:val="00FE7BFF"/>
    <w:rsid w:val="00FF01CC"/>
    <w:rsid w:val="00FF0449"/>
    <w:rsid w:val="00FF047B"/>
    <w:rsid w:val="00FF0950"/>
    <w:rsid w:val="00FF0F2F"/>
    <w:rsid w:val="00FF1CB1"/>
    <w:rsid w:val="00FF1E98"/>
    <w:rsid w:val="00FF20CF"/>
    <w:rsid w:val="00FF291C"/>
    <w:rsid w:val="00FF29DB"/>
    <w:rsid w:val="00FF2A71"/>
    <w:rsid w:val="00FF39D3"/>
    <w:rsid w:val="00FF3E9D"/>
    <w:rsid w:val="00FF42BE"/>
    <w:rsid w:val="00FF42F2"/>
    <w:rsid w:val="00FF4C6E"/>
    <w:rsid w:val="00FF53D5"/>
    <w:rsid w:val="00FF54B8"/>
    <w:rsid w:val="00FF5995"/>
    <w:rsid w:val="00FF6C4F"/>
    <w:rsid w:val="00FF6EBA"/>
    <w:rsid w:val="00FF7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70E697-D120-4EC6-A1F4-84DCDDBA3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8F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F77B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77B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77B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F77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sj.com/articles/the-case-for-actively-managed-funds-14234544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30416-5C23-44A5-B126-6C2B4CB64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yanx</dc:creator>
  <cp:lastModifiedBy>Ynhi Phan</cp:lastModifiedBy>
  <cp:revision>2</cp:revision>
  <dcterms:created xsi:type="dcterms:W3CDTF">2016-12-11T06:48:00Z</dcterms:created>
  <dcterms:modified xsi:type="dcterms:W3CDTF">2016-12-11T06:48:00Z</dcterms:modified>
</cp:coreProperties>
</file>